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C1E96" w14:textId="027796E9" w:rsidR="003144B3" w:rsidRDefault="003144B3" w:rsidP="003144B3">
      <w:r>
        <w:rPr>
          <w:noProof/>
        </w:rPr>
        <mc:AlternateContent>
          <mc:Choice Requires="wps">
            <w:drawing>
              <wp:anchor distT="0" distB="0" distL="114300" distR="114300" simplePos="0" relativeHeight="251658240" behindDoc="0" locked="0" layoutInCell="1" allowOverlap="1" wp14:anchorId="2B358969" wp14:editId="27299CF8">
                <wp:simplePos x="0" y="0"/>
                <wp:positionH relativeFrom="column">
                  <wp:align>center</wp:align>
                </wp:positionH>
                <wp:positionV relativeFrom="paragraph">
                  <wp:posOffset>0</wp:posOffset>
                </wp:positionV>
                <wp:extent cx="1430655" cy="1606550"/>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655" cy="1606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CD01AC" w14:textId="24D43E28" w:rsidR="003144B3" w:rsidRDefault="003144B3" w:rsidP="003144B3">
                            <w:r>
                              <w:rPr>
                                <w:noProof/>
                                <w:sz w:val="20"/>
                                <w:szCs w:val="20"/>
                              </w:rPr>
                              <w:drawing>
                                <wp:inline distT="0" distB="0" distL="0" distR="0" wp14:anchorId="3FE5391E" wp14:editId="131EEF6F">
                                  <wp:extent cx="1209675" cy="1438275"/>
                                  <wp:effectExtent l="0" t="0" r="9525" b="9525"/>
                                  <wp:docPr id="1" name="Picture 1" descr="Sri Lanka Institute of Information Technolog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i Lanka Institute of Information Technology - Wikiped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9675" cy="14382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B358969" id="_x0000_t202" coordsize="21600,21600" o:spt="202" path="m,l,21600r21600,l21600,xe">
                <v:stroke joinstyle="miter"/>
                <v:path gradientshapeok="t" o:connecttype="rect"/>
              </v:shapetype>
              <v:shape id="Text Box 2" o:spid="_x0000_s1026" type="#_x0000_t202" style="position:absolute;margin-left:0;margin-top:0;width:112.65pt;height:126.5pt;z-index:25165824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" stroked="f">
                <v:textbox>
                  <w:txbxContent>
                    <w:p w14:paraId="57CD01AC" w14:textId="24D43E28" w:rsidR="003144B3" w:rsidRDefault="003144B3" w:rsidP="003144B3">
                      <w:r>
                        <w:rPr>
                          <w:noProof/>
                          <w:sz w:val="20"/>
                          <w:szCs w:val="20"/>
                        </w:rPr>
                        <w:drawing>
                          <wp:inline distT="0" distB="0" distL="0" distR="0" wp14:anchorId="3FE5391E" wp14:editId="131EEF6F">
                            <wp:extent cx="1209675" cy="1438275"/>
                            <wp:effectExtent l="0" t="0" r="9525" b="9525"/>
                            <wp:docPr id="1" name="Picture 1" descr="Sri Lanka Institute of Information Technolog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i Lanka Institute of Information Technology - Wikiped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1438275"/>
                                    </a:xfrm>
                                    <a:prstGeom prst="rect">
                                      <a:avLst/>
                                    </a:prstGeom>
                                    <a:noFill/>
                                    <a:ln>
                                      <a:noFill/>
                                    </a:ln>
                                  </pic:spPr>
                                </pic:pic>
                              </a:graphicData>
                            </a:graphic>
                          </wp:inline>
                        </w:drawing>
                      </w:r>
                    </w:p>
                  </w:txbxContent>
                </v:textbox>
              </v:shape>
            </w:pict>
          </mc:Fallback>
        </mc:AlternateContent>
      </w:r>
    </w:p>
    <w:p w14:paraId="076E650B" w14:textId="77777777" w:rsidR="003144B3" w:rsidRDefault="003144B3" w:rsidP="003144B3"/>
    <w:p w14:paraId="312716E9" w14:textId="77777777" w:rsidR="003144B3" w:rsidRDefault="003144B3" w:rsidP="003144B3"/>
    <w:p w14:paraId="43A6C029" w14:textId="77777777" w:rsidR="003144B3" w:rsidRDefault="003144B3" w:rsidP="003144B3"/>
    <w:p w14:paraId="53C4A53C" w14:textId="77777777" w:rsidR="003144B3" w:rsidRDefault="003144B3" w:rsidP="003144B3"/>
    <w:p w14:paraId="3A03CB7C" w14:textId="77777777" w:rsidR="003144B3" w:rsidRDefault="003144B3" w:rsidP="003144B3"/>
    <w:p w14:paraId="3EA221F9" w14:textId="495ECBFD" w:rsidR="003144B3" w:rsidRDefault="001C67A3" w:rsidP="003144B3">
      <w:r>
        <w:t>Topic:</w:t>
      </w:r>
      <w:r w:rsidR="003144B3">
        <w:tab/>
      </w:r>
      <w:r>
        <w:tab/>
      </w:r>
      <w:r w:rsidR="0066475F">
        <w:t xml:space="preserve">Online Laundry </w:t>
      </w:r>
      <w:r w:rsidR="008C32B2">
        <w:t>Service</w:t>
      </w:r>
    </w:p>
    <w:p w14:paraId="6CFE23B2" w14:textId="45392355" w:rsidR="003144B3" w:rsidRDefault="003144B3" w:rsidP="003144B3"/>
    <w:p w14:paraId="6CAC667D" w14:textId="2E3566B2" w:rsidR="003144B3" w:rsidRDefault="003144B3" w:rsidP="003144B3">
      <w:r>
        <w:t xml:space="preserve">Group </w:t>
      </w:r>
      <w:r w:rsidR="001C67A3">
        <w:t>no:</w:t>
      </w:r>
      <w:r w:rsidR="001C67A3">
        <w:tab/>
      </w:r>
      <w:r w:rsidR="001C67A3" w:rsidRPr="001C67A3">
        <w:t>MLB_WD_CSNE_13_09</w:t>
      </w:r>
      <w:r>
        <w:tab/>
      </w:r>
    </w:p>
    <w:p w14:paraId="2CE4A8F2" w14:textId="77777777" w:rsidR="003144B3" w:rsidRDefault="003144B3" w:rsidP="003144B3"/>
    <w:p w14:paraId="5B32162B" w14:textId="3AD7AF8F" w:rsidR="003144B3" w:rsidRDefault="003C1CE5" w:rsidP="003144B3">
      <w:r>
        <w:t>Campus:</w:t>
      </w:r>
      <w:r w:rsidR="003A44E5">
        <w:tab/>
      </w:r>
      <w:r w:rsidR="003144B3">
        <w:t xml:space="preserve"> Malabe</w:t>
      </w:r>
    </w:p>
    <w:p w14:paraId="2B8949B0" w14:textId="77777777" w:rsidR="003144B3" w:rsidRDefault="003144B3" w:rsidP="003144B3"/>
    <w:p w14:paraId="4CDCA527" w14:textId="034E5301" w:rsidR="003144B3" w:rsidRDefault="003144B3" w:rsidP="003144B3">
      <w:r>
        <w:t xml:space="preserve">Submission </w:t>
      </w:r>
      <w:r w:rsidR="003C1CE5">
        <w:t>Date:</w:t>
      </w:r>
      <w:r>
        <w:t xml:space="preserve">   </w:t>
      </w:r>
      <w:r w:rsidR="00135C04" w:rsidRPr="00666B73">
        <w:rPr>
          <w:highlight w:val="red"/>
        </w:rPr>
        <w:t>2022/</w:t>
      </w:r>
      <w:r w:rsidR="00666B73" w:rsidRPr="00666B73">
        <w:rPr>
          <w:highlight w:val="red"/>
        </w:rPr>
        <w:t>05/1</w:t>
      </w:r>
      <w:r w:rsidR="009824B9">
        <w:t>9</w:t>
      </w:r>
    </w:p>
    <w:p w14:paraId="47B89632" w14:textId="076A331E" w:rsidR="003144B3" w:rsidRDefault="003144B3" w:rsidP="003144B3">
      <w:r>
        <w:t xml:space="preserve">We declare that this is our own work and this </w:t>
      </w:r>
      <w:r w:rsidR="00C220DC">
        <w:t>a</w:t>
      </w:r>
      <w:r>
        <w:t xml:space="preserve">ssignment does not incorporate without acknowledgment any material previously submitted by anyone else in SLIIT or any other university/Institute.  And we declare that each one of us equally contributed to the completion of this Assignment.  </w:t>
      </w:r>
    </w:p>
    <w:p w14:paraId="0F66CB84" w14:textId="77777777" w:rsidR="003144B3" w:rsidRDefault="003144B3" w:rsidP="003144B3"/>
    <w:tbl>
      <w:tblPr>
        <w:tblStyle w:val="TableGrid"/>
        <w:tblW w:w="0" w:type="auto"/>
        <w:tblInd w:w="0" w:type="dxa"/>
        <w:tblLook w:val="04A0" w:firstRow="1" w:lastRow="0" w:firstColumn="1" w:lastColumn="0" w:noHBand="0" w:noVBand="1"/>
      </w:tblPr>
      <w:tblGrid>
        <w:gridCol w:w="2093"/>
        <w:gridCol w:w="3544"/>
        <w:gridCol w:w="3605"/>
      </w:tblGrid>
      <w:tr w:rsidR="003144B3" w14:paraId="4C1084BA" w14:textId="77777777" w:rsidTr="003144B3">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9A4823" w14:textId="77777777" w:rsidR="003144B3" w:rsidRDefault="003144B3">
            <w:pPr>
              <w:rPr>
                <w:b/>
              </w:rPr>
            </w:pPr>
            <w:r>
              <w:rPr>
                <w:b/>
              </w:rPr>
              <w:t>Registration No</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CE67F7" w14:textId="77777777" w:rsidR="003144B3" w:rsidRDefault="003144B3">
            <w:pPr>
              <w:rPr>
                <w:b/>
              </w:rPr>
            </w:pPr>
            <w:r>
              <w:rPr>
                <w:b/>
              </w:rPr>
              <w:t xml:space="preserve">Name </w:t>
            </w:r>
          </w:p>
        </w:tc>
        <w:tc>
          <w:tcPr>
            <w:tcW w:w="36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77554F" w14:textId="77777777" w:rsidR="003144B3" w:rsidRDefault="003144B3">
            <w:pPr>
              <w:rPr>
                <w:b/>
              </w:rPr>
            </w:pPr>
            <w:r>
              <w:rPr>
                <w:b/>
              </w:rPr>
              <w:t xml:space="preserve">Contact Number </w:t>
            </w:r>
          </w:p>
        </w:tc>
      </w:tr>
      <w:tr w:rsidR="003144B3" w14:paraId="5D39CA43" w14:textId="77777777" w:rsidTr="003144B3">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C0A2EC" w14:textId="345ADBEC" w:rsidR="003144B3" w:rsidRDefault="00E674E5">
            <w:r w:rsidRPr="00E674E5">
              <w:t>IT21258176</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36F8EB" w14:textId="6DA872C7" w:rsidR="003144B3" w:rsidRDefault="00507762">
            <w:r w:rsidRPr="00507762">
              <w:t>Sanuja Methmal</w:t>
            </w:r>
          </w:p>
        </w:tc>
        <w:tc>
          <w:tcPr>
            <w:tcW w:w="3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F8509E" w14:textId="2BA9D9A4" w:rsidR="003144B3" w:rsidRDefault="0071317B">
            <w:r w:rsidRPr="0071317B">
              <w:t>+94761936975</w:t>
            </w:r>
          </w:p>
        </w:tc>
      </w:tr>
      <w:tr w:rsidR="003144B3" w14:paraId="482F3CDC" w14:textId="77777777" w:rsidTr="003144B3">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1158C4" w14:textId="7DCCB01B" w:rsidR="003144B3" w:rsidRDefault="003B0A37">
            <w:r w:rsidRPr="003B0A37">
              <w:t>IT21337512</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87044F" w14:textId="7D04967A" w:rsidR="003144B3" w:rsidRDefault="00F63E9B">
            <w:r w:rsidRPr="00F63E9B">
              <w:t>Thisun Senaratna</w:t>
            </w:r>
          </w:p>
        </w:tc>
        <w:tc>
          <w:tcPr>
            <w:tcW w:w="3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BD31DF" w14:textId="2E0F292B" w:rsidR="003144B3" w:rsidRDefault="0071317B">
            <w:r>
              <w:t>+94713556355</w:t>
            </w:r>
          </w:p>
        </w:tc>
      </w:tr>
      <w:tr w:rsidR="003144B3" w14:paraId="771FCDAD" w14:textId="77777777" w:rsidTr="003144B3">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3E9FB5" w14:textId="6E774C88" w:rsidR="003144B3" w:rsidRDefault="00015592">
            <w:r w:rsidRPr="00015592">
              <w:t>IT21266232</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1D027" w14:textId="75A4C4BF" w:rsidR="003144B3" w:rsidRDefault="002C1F00">
            <w:r w:rsidRPr="002C1F00">
              <w:t>Induwara Ashinsh</w:t>
            </w:r>
            <w:r w:rsidR="007A69B5">
              <w:t xml:space="preserve">ana </w:t>
            </w:r>
          </w:p>
        </w:tc>
        <w:tc>
          <w:tcPr>
            <w:tcW w:w="3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1B2323" w14:textId="38166354" w:rsidR="003144B3" w:rsidRDefault="00B32133">
            <w:r w:rsidRPr="00B32133">
              <w:t>+94764533491</w:t>
            </w:r>
          </w:p>
        </w:tc>
      </w:tr>
      <w:tr w:rsidR="003144B3" w14:paraId="7F20454A" w14:textId="77777777" w:rsidTr="003144B3">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226F7E" w14:textId="56146D83" w:rsidR="003144B3" w:rsidRDefault="009A79D2">
            <w:r w:rsidRPr="009A79D2">
              <w:t>IT21283376</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1C022D" w14:textId="3F5583BE" w:rsidR="003144B3" w:rsidRDefault="00683996">
            <w:r w:rsidRPr="00683996">
              <w:t>Avishka Pramod</w:t>
            </w:r>
          </w:p>
        </w:tc>
        <w:tc>
          <w:tcPr>
            <w:tcW w:w="3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8C442C" w14:textId="377A61EE" w:rsidR="003144B3" w:rsidRDefault="00272255">
            <w:r w:rsidRPr="00272255">
              <w:t>+94717301531</w:t>
            </w:r>
          </w:p>
        </w:tc>
      </w:tr>
      <w:tr w:rsidR="003144B3" w14:paraId="161F2609" w14:textId="77777777" w:rsidTr="003144B3">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2B16" w14:textId="3F3D961F" w:rsidR="003144B3" w:rsidRDefault="0055233D">
            <w:r w:rsidRPr="0055233D">
              <w:t>IT21245756</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F4A091" w14:textId="13FE3E40" w:rsidR="003144B3" w:rsidRDefault="00E7265F">
            <w:r w:rsidRPr="00E7265F">
              <w:t>Pivithuru Milan</w:t>
            </w:r>
          </w:p>
        </w:tc>
        <w:tc>
          <w:tcPr>
            <w:tcW w:w="3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C0AFA5" w14:textId="288DECB6" w:rsidR="003144B3" w:rsidRDefault="00E013CC">
            <w:r w:rsidRPr="00E013CC">
              <w:t>+94728925071</w:t>
            </w:r>
          </w:p>
        </w:tc>
      </w:tr>
    </w:tbl>
    <w:p w14:paraId="26FC4F98" w14:textId="77777777" w:rsidR="00587349" w:rsidRDefault="00587349"/>
    <w:p w14:paraId="1727EEBC" w14:textId="77777777" w:rsidR="000E6C36" w:rsidRDefault="000E6C36" w:rsidP="000E6C36">
      <w:pPr>
        <w:tabs>
          <w:tab w:val="left" w:pos="2955"/>
        </w:tabs>
        <w:sectPr w:rsidR="000E6C36" w:rsidSect="00F73FAB">
          <w:footerReference w:type="default" r:id="rId13"/>
          <w:footerReference w:type="first" r:id="rId14"/>
          <w:pgSz w:w="12240" w:h="15840"/>
          <w:pgMar w:top="1440" w:right="1440" w:bottom="1440" w:left="1440" w:header="720" w:footer="720" w:gutter="0"/>
          <w:cols w:space="720"/>
          <w:titlePg/>
          <w:docGrid w:linePitch="360"/>
        </w:sectPr>
      </w:pPr>
      <w:r>
        <w:tab/>
      </w:r>
    </w:p>
    <w:p w14:paraId="113758F3" w14:textId="6DF1B94D" w:rsidR="000E6C36" w:rsidRDefault="00287997" w:rsidP="00EA2E80">
      <w:pPr>
        <w:pStyle w:val="Heading1"/>
      </w:pPr>
      <w:bookmarkStart w:id="0" w:name="_Toc103717232"/>
      <w:r>
        <w:lastRenderedPageBreak/>
        <w:t xml:space="preserve">Terms </w:t>
      </w:r>
      <w:r w:rsidR="00EA2E80">
        <w:t>of Reference</w:t>
      </w:r>
      <w:bookmarkEnd w:id="0"/>
    </w:p>
    <w:p w14:paraId="6260E690" w14:textId="77777777" w:rsidR="00EA2E80" w:rsidRDefault="00EA2E80" w:rsidP="000E6C36">
      <w:pPr>
        <w:tabs>
          <w:tab w:val="left" w:pos="2955"/>
        </w:tabs>
      </w:pPr>
    </w:p>
    <w:p w14:paraId="02BDFE9B" w14:textId="0BFFCC21" w:rsidR="00225D2F" w:rsidRDefault="00683A9B" w:rsidP="00225D2F">
      <w:pPr>
        <w:tabs>
          <w:tab w:val="left" w:pos="2955"/>
        </w:tabs>
      </w:pPr>
      <w:r>
        <w:t>This report</w:t>
      </w:r>
      <w:r w:rsidR="00225D2F">
        <w:t xml:space="preserve"> was prepared to fulfill the requirements of the module Object Oriented Concepts</w:t>
      </w:r>
    </w:p>
    <w:p w14:paraId="078972C8" w14:textId="77777777" w:rsidR="00471483" w:rsidRDefault="00225D2F" w:rsidP="00225D2F">
      <w:pPr>
        <w:tabs>
          <w:tab w:val="left" w:pos="2955"/>
        </w:tabs>
      </w:pPr>
      <w:r>
        <w:t>(OOC – IT10</w:t>
      </w:r>
      <w:r w:rsidR="00FA3A88">
        <w:t>5</w:t>
      </w:r>
      <w:r>
        <w:t>0)</w:t>
      </w:r>
      <w:r w:rsidR="00683A9B">
        <w:t xml:space="preserve"> at the</w:t>
      </w:r>
      <w:r>
        <w:t xml:space="preserve"> Sri Lanka Institute of Information Technology (SLIIT).</w:t>
      </w:r>
    </w:p>
    <w:p w14:paraId="08CB39A4" w14:textId="77777777" w:rsidR="00471483" w:rsidRDefault="00471483" w:rsidP="00225D2F">
      <w:pPr>
        <w:tabs>
          <w:tab w:val="left" w:pos="2955"/>
        </w:tabs>
      </w:pPr>
    </w:p>
    <w:p w14:paraId="7A0A3CC3" w14:textId="77777777" w:rsidR="00471483" w:rsidRDefault="00471483">
      <w:r>
        <w:br w:type="page"/>
      </w:r>
    </w:p>
    <w:p w14:paraId="6B3805CB" w14:textId="1E2BEB95" w:rsidR="00AF5275" w:rsidRPr="00AF5275" w:rsidRDefault="0040024C" w:rsidP="00365906">
      <w:pPr>
        <w:pStyle w:val="Heading1"/>
      </w:pPr>
      <w:bookmarkStart w:id="1" w:name="_Toc103717233"/>
      <w:r>
        <w:lastRenderedPageBreak/>
        <w:t>Acknowledgment</w:t>
      </w:r>
      <w:bookmarkEnd w:id="1"/>
    </w:p>
    <w:p w14:paraId="54CCD70E" w14:textId="77777777" w:rsidR="0040024C" w:rsidRDefault="0040024C" w:rsidP="00365906">
      <w:pPr>
        <w:tabs>
          <w:tab w:val="left" w:pos="2955"/>
        </w:tabs>
        <w:spacing w:line="276" w:lineRule="auto"/>
      </w:pPr>
      <w:r>
        <w:t>We would like to express our deepest appreciation to all those who provided us with the possibility</w:t>
      </w:r>
    </w:p>
    <w:p w14:paraId="4876F597" w14:textId="5B3484F4" w:rsidR="004466C3" w:rsidRDefault="0040024C" w:rsidP="00B50C7D">
      <w:pPr>
        <w:sectPr w:rsidR="004466C3" w:rsidSect="00870EF2">
          <w:pgSz w:w="12240" w:h="15840"/>
          <w:pgMar w:top="1440" w:right="1440" w:bottom="1440" w:left="1440" w:header="720" w:footer="720" w:gutter="0"/>
          <w:pgNumType w:fmt="lowerRoman"/>
          <w:cols w:space="720"/>
          <w:docGrid w:linePitch="360"/>
        </w:sectPr>
      </w:pPr>
      <w:r>
        <w:t xml:space="preserve">to complete this report. Special gratitude must be given to our </w:t>
      </w:r>
      <w:r w:rsidR="00702BEF">
        <w:t>OOC</w:t>
      </w:r>
      <w:r>
        <w:t xml:space="preserve"> Lecturer</w:t>
      </w:r>
      <w:r w:rsidR="009824B9">
        <w:t xml:space="preserve"> </w:t>
      </w:r>
      <w:r>
        <w:t>and</w:t>
      </w:r>
      <w:r w:rsidR="00D9193A">
        <w:t xml:space="preserve"> the</w:t>
      </w:r>
      <w:r>
        <w:t xml:space="preserve"> </w:t>
      </w:r>
      <w:r w:rsidR="00A358A7">
        <w:t>OOC</w:t>
      </w:r>
      <w:r>
        <w:t xml:space="preserve"> lecturer-in-charge whose contribution helped to</w:t>
      </w:r>
      <w:r w:rsidR="00B50C7D">
        <w:t xml:space="preserve"> </w:t>
      </w:r>
      <w:r w:rsidR="00564521">
        <w:t>fulfill</w:t>
      </w:r>
      <w:r>
        <w:t xml:space="preserve"> our project.</w:t>
      </w:r>
      <w:r w:rsidR="000E6C36">
        <w:tab/>
      </w:r>
    </w:p>
    <w:sdt>
      <w:sdtPr>
        <w:rPr>
          <w:rFonts w:asciiTheme="minorHAnsi" w:eastAsiaTheme="minorHAnsi" w:hAnsiTheme="minorHAnsi" w:cstheme="minorBidi"/>
          <w:color w:val="auto"/>
          <w:sz w:val="22"/>
          <w:szCs w:val="22"/>
        </w:rPr>
        <w:id w:val="1567299753"/>
        <w:docPartObj>
          <w:docPartGallery w:val="Table of Contents"/>
          <w:docPartUnique/>
        </w:docPartObj>
      </w:sdtPr>
      <w:sdtEndPr>
        <w:rPr>
          <w:rFonts w:asciiTheme="majorBidi" w:hAnsiTheme="majorBidi"/>
          <w:b/>
          <w:bCs/>
          <w:noProof/>
        </w:rPr>
      </w:sdtEndPr>
      <w:sdtContent>
        <w:p w14:paraId="6628D9ED" w14:textId="5F4D2C9F" w:rsidR="004466C3" w:rsidRDefault="004466C3">
          <w:pPr>
            <w:pStyle w:val="TOCHeading"/>
          </w:pPr>
          <w:r>
            <w:t>Table of Contents</w:t>
          </w:r>
        </w:p>
        <w:p w14:paraId="0F7C9914" w14:textId="57F5D108" w:rsidR="00B50C7D" w:rsidRDefault="004466C3">
          <w:pPr>
            <w:pStyle w:val="TOC1"/>
            <w:tabs>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103717232" w:history="1">
            <w:r w:rsidR="00B50C7D" w:rsidRPr="00E722BA">
              <w:rPr>
                <w:rStyle w:val="Hyperlink"/>
                <w:noProof/>
              </w:rPr>
              <w:t>Terms of Reference</w:t>
            </w:r>
            <w:r w:rsidR="00B50C7D">
              <w:rPr>
                <w:noProof/>
                <w:webHidden/>
              </w:rPr>
              <w:tab/>
            </w:r>
            <w:r w:rsidR="00B50C7D">
              <w:rPr>
                <w:noProof/>
                <w:webHidden/>
              </w:rPr>
              <w:fldChar w:fldCharType="begin"/>
            </w:r>
            <w:r w:rsidR="00B50C7D">
              <w:rPr>
                <w:noProof/>
                <w:webHidden/>
              </w:rPr>
              <w:instrText xml:space="preserve"> PAGEREF _Toc103717232 \h </w:instrText>
            </w:r>
            <w:r w:rsidR="00B50C7D">
              <w:rPr>
                <w:noProof/>
                <w:webHidden/>
              </w:rPr>
            </w:r>
            <w:r w:rsidR="00B50C7D">
              <w:rPr>
                <w:noProof/>
                <w:webHidden/>
              </w:rPr>
              <w:fldChar w:fldCharType="separate"/>
            </w:r>
            <w:r w:rsidR="00B50C7D">
              <w:rPr>
                <w:noProof/>
                <w:webHidden/>
              </w:rPr>
              <w:t>ii</w:t>
            </w:r>
            <w:r w:rsidR="00B50C7D">
              <w:rPr>
                <w:noProof/>
                <w:webHidden/>
              </w:rPr>
              <w:fldChar w:fldCharType="end"/>
            </w:r>
          </w:hyperlink>
        </w:p>
        <w:p w14:paraId="3A094E69" w14:textId="4AB1C367" w:rsidR="00B50C7D" w:rsidRDefault="00D9193A">
          <w:pPr>
            <w:pStyle w:val="TOC1"/>
            <w:tabs>
              <w:tab w:val="right" w:leader="dot" w:pos="9350"/>
            </w:tabs>
            <w:rPr>
              <w:rFonts w:asciiTheme="minorHAnsi" w:eastAsiaTheme="minorEastAsia" w:hAnsiTheme="minorHAnsi"/>
              <w:noProof/>
            </w:rPr>
          </w:pPr>
          <w:hyperlink w:anchor="_Toc103717233" w:history="1">
            <w:r w:rsidR="00B50C7D" w:rsidRPr="00E722BA">
              <w:rPr>
                <w:rStyle w:val="Hyperlink"/>
                <w:noProof/>
              </w:rPr>
              <w:t>Acknowledgment</w:t>
            </w:r>
            <w:r w:rsidR="00B50C7D">
              <w:rPr>
                <w:noProof/>
                <w:webHidden/>
              </w:rPr>
              <w:tab/>
            </w:r>
            <w:r w:rsidR="00B50C7D">
              <w:rPr>
                <w:noProof/>
                <w:webHidden/>
              </w:rPr>
              <w:fldChar w:fldCharType="begin"/>
            </w:r>
            <w:r w:rsidR="00B50C7D">
              <w:rPr>
                <w:noProof/>
                <w:webHidden/>
              </w:rPr>
              <w:instrText xml:space="preserve"> PAGEREF _Toc103717233 \h </w:instrText>
            </w:r>
            <w:r w:rsidR="00B50C7D">
              <w:rPr>
                <w:noProof/>
                <w:webHidden/>
              </w:rPr>
            </w:r>
            <w:r w:rsidR="00B50C7D">
              <w:rPr>
                <w:noProof/>
                <w:webHidden/>
              </w:rPr>
              <w:fldChar w:fldCharType="separate"/>
            </w:r>
            <w:r w:rsidR="00B50C7D">
              <w:rPr>
                <w:noProof/>
                <w:webHidden/>
              </w:rPr>
              <w:t>iii</w:t>
            </w:r>
            <w:r w:rsidR="00B50C7D">
              <w:rPr>
                <w:noProof/>
                <w:webHidden/>
              </w:rPr>
              <w:fldChar w:fldCharType="end"/>
            </w:r>
          </w:hyperlink>
        </w:p>
        <w:p w14:paraId="1211EA30" w14:textId="6B2E8019" w:rsidR="00B50C7D" w:rsidRDefault="00D9193A">
          <w:pPr>
            <w:pStyle w:val="TOC1"/>
            <w:tabs>
              <w:tab w:val="right" w:leader="dot" w:pos="9350"/>
            </w:tabs>
            <w:rPr>
              <w:rFonts w:asciiTheme="minorHAnsi" w:eastAsiaTheme="minorEastAsia" w:hAnsiTheme="minorHAnsi"/>
              <w:noProof/>
            </w:rPr>
          </w:pPr>
          <w:hyperlink w:anchor="_Toc103717234" w:history="1">
            <w:r w:rsidR="00B50C7D" w:rsidRPr="00E722BA">
              <w:rPr>
                <w:rStyle w:val="Hyperlink"/>
                <w:noProof/>
              </w:rPr>
              <w:t>Introduction</w:t>
            </w:r>
            <w:r w:rsidR="00B50C7D">
              <w:rPr>
                <w:noProof/>
                <w:webHidden/>
              </w:rPr>
              <w:tab/>
            </w:r>
            <w:r w:rsidR="00B50C7D">
              <w:rPr>
                <w:noProof/>
                <w:webHidden/>
              </w:rPr>
              <w:fldChar w:fldCharType="begin"/>
            </w:r>
            <w:r w:rsidR="00B50C7D">
              <w:rPr>
                <w:noProof/>
                <w:webHidden/>
              </w:rPr>
              <w:instrText xml:space="preserve"> PAGEREF _Toc103717234 \h </w:instrText>
            </w:r>
            <w:r w:rsidR="00B50C7D">
              <w:rPr>
                <w:noProof/>
                <w:webHidden/>
              </w:rPr>
            </w:r>
            <w:r w:rsidR="00B50C7D">
              <w:rPr>
                <w:noProof/>
                <w:webHidden/>
              </w:rPr>
              <w:fldChar w:fldCharType="separate"/>
            </w:r>
            <w:r w:rsidR="00B50C7D">
              <w:rPr>
                <w:noProof/>
                <w:webHidden/>
              </w:rPr>
              <w:t>1</w:t>
            </w:r>
            <w:r w:rsidR="00B50C7D">
              <w:rPr>
                <w:noProof/>
                <w:webHidden/>
              </w:rPr>
              <w:fldChar w:fldCharType="end"/>
            </w:r>
          </w:hyperlink>
        </w:p>
        <w:p w14:paraId="5451F752" w14:textId="5054353B" w:rsidR="00B50C7D" w:rsidRDefault="00D9193A">
          <w:pPr>
            <w:pStyle w:val="TOC1"/>
            <w:tabs>
              <w:tab w:val="right" w:leader="dot" w:pos="9350"/>
            </w:tabs>
            <w:rPr>
              <w:rFonts w:asciiTheme="minorHAnsi" w:eastAsiaTheme="minorEastAsia" w:hAnsiTheme="minorHAnsi"/>
              <w:noProof/>
            </w:rPr>
          </w:pPr>
          <w:hyperlink w:anchor="_Toc103717235" w:history="1">
            <w:r w:rsidR="00B50C7D" w:rsidRPr="00E722BA">
              <w:rPr>
                <w:rStyle w:val="Hyperlink"/>
                <w:noProof/>
              </w:rPr>
              <w:t>Requirement Analysis</w:t>
            </w:r>
            <w:r w:rsidR="00B50C7D">
              <w:rPr>
                <w:noProof/>
                <w:webHidden/>
              </w:rPr>
              <w:tab/>
            </w:r>
            <w:r w:rsidR="00B50C7D">
              <w:rPr>
                <w:noProof/>
                <w:webHidden/>
              </w:rPr>
              <w:fldChar w:fldCharType="begin"/>
            </w:r>
            <w:r w:rsidR="00B50C7D">
              <w:rPr>
                <w:noProof/>
                <w:webHidden/>
              </w:rPr>
              <w:instrText xml:space="preserve"> PAGEREF _Toc103717235 \h </w:instrText>
            </w:r>
            <w:r w:rsidR="00B50C7D">
              <w:rPr>
                <w:noProof/>
                <w:webHidden/>
              </w:rPr>
            </w:r>
            <w:r w:rsidR="00B50C7D">
              <w:rPr>
                <w:noProof/>
                <w:webHidden/>
              </w:rPr>
              <w:fldChar w:fldCharType="separate"/>
            </w:r>
            <w:r w:rsidR="00B50C7D">
              <w:rPr>
                <w:noProof/>
                <w:webHidden/>
              </w:rPr>
              <w:t>2</w:t>
            </w:r>
            <w:r w:rsidR="00B50C7D">
              <w:rPr>
                <w:noProof/>
                <w:webHidden/>
              </w:rPr>
              <w:fldChar w:fldCharType="end"/>
            </w:r>
          </w:hyperlink>
        </w:p>
        <w:p w14:paraId="6789F45B" w14:textId="36A7C6BC" w:rsidR="00B50C7D" w:rsidRDefault="00D9193A">
          <w:pPr>
            <w:pStyle w:val="TOC1"/>
            <w:tabs>
              <w:tab w:val="right" w:leader="dot" w:pos="9350"/>
            </w:tabs>
            <w:rPr>
              <w:rFonts w:asciiTheme="minorHAnsi" w:eastAsiaTheme="minorEastAsia" w:hAnsiTheme="minorHAnsi"/>
              <w:noProof/>
            </w:rPr>
          </w:pPr>
          <w:hyperlink w:anchor="_Toc103717236" w:history="1">
            <w:r w:rsidR="00B50C7D" w:rsidRPr="00E722BA">
              <w:rPr>
                <w:rStyle w:val="Hyperlink"/>
                <w:noProof/>
              </w:rPr>
              <w:t>Description of the requirements</w:t>
            </w:r>
            <w:r w:rsidR="00B50C7D">
              <w:rPr>
                <w:noProof/>
                <w:webHidden/>
              </w:rPr>
              <w:tab/>
            </w:r>
            <w:r w:rsidR="00B50C7D">
              <w:rPr>
                <w:noProof/>
                <w:webHidden/>
              </w:rPr>
              <w:fldChar w:fldCharType="begin"/>
            </w:r>
            <w:r w:rsidR="00B50C7D">
              <w:rPr>
                <w:noProof/>
                <w:webHidden/>
              </w:rPr>
              <w:instrText xml:space="preserve"> PAGEREF _Toc103717236 \h </w:instrText>
            </w:r>
            <w:r w:rsidR="00B50C7D">
              <w:rPr>
                <w:noProof/>
                <w:webHidden/>
              </w:rPr>
            </w:r>
            <w:r w:rsidR="00B50C7D">
              <w:rPr>
                <w:noProof/>
                <w:webHidden/>
              </w:rPr>
              <w:fldChar w:fldCharType="separate"/>
            </w:r>
            <w:r w:rsidR="00B50C7D">
              <w:rPr>
                <w:noProof/>
                <w:webHidden/>
              </w:rPr>
              <w:t>3</w:t>
            </w:r>
            <w:r w:rsidR="00B50C7D">
              <w:rPr>
                <w:noProof/>
                <w:webHidden/>
              </w:rPr>
              <w:fldChar w:fldCharType="end"/>
            </w:r>
          </w:hyperlink>
        </w:p>
        <w:p w14:paraId="327032A8" w14:textId="5C266302" w:rsidR="00B50C7D" w:rsidRDefault="00D9193A">
          <w:pPr>
            <w:pStyle w:val="TOC1"/>
            <w:tabs>
              <w:tab w:val="right" w:leader="dot" w:pos="9350"/>
            </w:tabs>
            <w:rPr>
              <w:rFonts w:asciiTheme="minorHAnsi" w:eastAsiaTheme="minorEastAsia" w:hAnsiTheme="minorHAnsi"/>
              <w:noProof/>
            </w:rPr>
          </w:pPr>
          <w:hyperlink w:anchor="_Toc103717237" w:history="1">
            <w:r w:rsidR="00B50C7D" w:rsidRPr="00E722BA">
              <w:rPr>
                <w:rStyle w:val="Hyperlink"/>
                <w:noProof/>
              </w:rPr>
              <w:t>Classes</w:t>
            </w:r>
            <w:r w:rsidR="00B50C7D">
              <w:rPr>
                <w:noProof/>
                <w:webHidden/>
              </w:rPr>
              <w:tab/>
            </w:r>
            <w:r w:rsidR="00B50C7D">
              <w:rPr>
                <w:noProof/>
                <w:webHidden/>
              </w:rPr>
              <w:fldChar w:fldCharType="begin"/>
            </w:r>
            <w:r w:rsidR="00B50C7D">
              <w:rPr>
                <w:noProof/>
                <w:webHidden/>
              </w:rPr>
              <w:instrText xml:space="preserve"> PAGEREF _Toc103717237 \h </w:instrText>
            </w:r>
            <w:r w:rsidR="00B50C7D">
              <w:rPr>
                <w:noProof/>
                <w:webHidden/>
              </w:rPr>
            </w:r>
            <w:r w:rsidR="00B50C7D">
              <w:rPr>
                <w:noProof/>
                <w:webHidden/>
              </w:rPr>
              <w:fldChar w:fldCharType="separate"/>
            </w:r>
            <w:r w:rsidR="00B50C7D">
              <w:rPr>
                <w:noProof/>
                <w:webHidden/>
              </w:rPr>
              <w:t>4</w:t>
            </w:r>
            <w:r w:rsidR="00B50C7D">
              <w:rPr>
                <w:noProof/>
                <w:webHidden/>
              </w:rPr>
              <w:fldChar w:fldCharType="end"/>
            </w:r>
          </w:hyperlink>
        </w:p>
        <w:p w14:paraId="15542A94" w14:textId="790BAA74" w:rsidR="00B50C7D" w:rsidRDefault="00D9193A">
          <w:pPr>
            <w:pStyle w:val="TOC1"/>
            <w:tabs>
              <w:tab w:val="right" w:leader="dot" w:pos="9350"/>
            </w:tabs>
            <w:rPr>
              <w:rFonts w:asciiTheme="minorHAnsi" w:eastAsiaTheme="minorEastAsia" w:hAnsiTheme="minorHAnsi"/>
              <w:noProof/>
            </w:rPr>
          </w:pPr>
          <w:hyperlink w:anchor="_Toc103717238" w:history="1">
            <w:r w:rsidR="00B50C7D" w:rsidRPr="00E722BA">
              <w:rPr>
                <w:rStyle w:val="Hyperlink"/>
                <w:noProof/>
              </w:rPr>
              <w:t>Class Diagram</w:t>
            </w:r>
            <w:r w:rsidR="00B50C7D">
              <w:rPr>
                <w:noProof/>
                <w:webHidden/>
              </w:rPr>
              <w:tab/>
            </w:r>
            <w:r w:rsidR="00B50C7D">
              <w:rPr>
                <w:noProof/>
                <w:webHidden/>
              </w:rPr>
              <w:fldChar w:fldCharType="begin"/>
            </w:r>
            <w:r w:rsidR="00B50C7D">
              <w:rPr>
                <w:noProof/>
                <w:webHidden/>
              </w:rPr>
              <w:instrText xml:space="preserve"> PAGEREF _Toc103717238 \h </w:instrText>
            </w:r>
            <w:r w:rsidR="00B50C7D">
              <w:rPr>
                <w:noProof/>
                <w:webHidden/>
              </w:rPr>
            </w:r>
            <w:r w:rsidR="00B50C7D">
              <w:rPr>
                <w:noProof/>
                <w:webHidden/>
              </w:rPr>
              <w:fldChar w:fldCharType="separate"/>
            </w:r>
            <w:r w:rsidR="00B50C7D">
              <w:rPr>
                <w:noProof/>
                <w:webHidden/>
              </w:rPr>
              <w:t>5</w:t>
            </w:r>
            <w:r w:rsidR="00B50C7D">
              <w:rPr>
                <w:noProof/>
                <w:webHidden/>
              </w:rPr>
              <w:fldChar w:fldCharType="end"/>
            </w:r>
          </w:hyperlink>
        </w:p>
        <w:p w14:paraId="58F2378C" w14:textId="1601F0DD" w:rsidR="00B50C7D" w:rsidRDefault="00D9193A">
          <w:pPr>
            <w:pStyle w:val="TOC1"/>
            <w:tabs>
              <w:tab w:val="right" w:leader="dot" w:pos="9350"/>
            </w:tabs>
            <w:rPr>
              <w:rFonts w:asciiTheme="minorHAnsi" w:eastAsiaTheme="minorEastAsia" w:hAnsiTheme="minorHAnsi"/>
              <w:noProof/>
            </w:rPr>
          </w:pPr>
          <w:hyperlink w:anchor="_Toc103717239" w:history="1">
            <w:r w:rsidR="00B50C7D" w:rsidRPr="00E722BA">
              <w:rPr>
                <w:rStyle w:val="Hyperlink"/>
                <w:noProof/>
              </w:rPr>
              <w:t>CRC cards</w:t>
            </w:r>
            <w:r w:rsidR="00B50C7D">
              <w:rPr>
                <w:noProof/>
                <w:webHidden/>
              </w:rPr>
              <w:tab/>
            </w:r>
            <w:r w:rsidR="00B50C7D">
              <w:rPr>
                <w:noProof/>
                <w:webHidden/>
              </w:rPr>
              <w:fldChar w:fldCharType="begin"/>
            </w:r>
            <w:r w:rsidR="00B50C7D">
              <w:rPr>
                <w:noProof/>
                <w:webHidden/>
              </w:rPr>
              <w:instrText xml:space="preserve"> PAGEREF _Toc103717239 \h </w:instrText>
            </w:r>
            <w:r w:rsidR="00B50C7D">
              <w:rPr>
                <w:noProof/>
                <w:webHidden/>
              </w:rPr>
            </w:r>
            <w:r w:rsidR="00B50C7D">
              <w:rPr>
                <w:noProof/>
                <w:webHidden/>
              </w:rPr>
              <w:fldChar w:fldCharType="separate"/>
            </w:r>
            <w:r w:rsidR="00B50C7D">
              <w:rPr>
                <w:noProof/>
                <w:webHidden/>
              </w:rPr>
              <w:t>6</w:t>
            </w:r>
            <w:r w:rsidR="00B50C7D">
              <w:rPr>
                <w:noProof/>
                <w:webHidden/>
              </w:rPr>
              <w:fldChar w:fldCharType="end"/>
            </w:r>
          </w:hyperlink>
        </w:p>
        <w:p w14:paraId="5F49D025" w14:textId="5218CB31" w:rsidR="00B50C7D" w:rsidRDefault="00D9193A">
          <w:pPr>
            <w:pStyle w:val="TOC1"/>
            <w:tabs>
              <w:tab w:val="right" w:leader="dot" w:pos="9350"/>
            </w:tabs>
            <w:rPr>
              <w:rFonts w:asciiTheme="minorHAnsi" w:eastAsiaTheme="minorEastAsia" w:hAnsiTheme="minorHAnsi"/>
              <w:noProof/>
            </w:rPr>
          </w:pPr>
          <w:hyperlink w:anchor="_Toc103717240" w:history="1">
            <w:r w:rsidR="00B50C7D" w:rsidRPr="00E722BA">
              <w:rPr>
                <w:rStyle w:val="Hyperlink"/>
                <w:noProof/>
              </w:rPr>
              <w:t>Project Structure</w:t>
            </w:r>
            <w:r w:rsidR="00B50C7D">
              <w:rPr>
                <w:noProof/>
                <w:webHidden/>
              </w:rPr>
              <w:tab/>
            </w:r>
            <w:r w:rsidR="00B50C7D">
              <w:rPr>
                <w:noProof/>
                <w:webHidden/>
              </w:rPr>
              <w:fldChar w:fldCharType="begin"/>
            </w:r>
            <w:r w:rsidR="00B50C7D">
              <w:rPr>
                <w:noProof/>
                <w:webHidden/>
              </w:rPr>
              <w:instrText xml:space="preserve"> PAGEREF _Toc103717240 \h </w:instrText>
            </w:r>
            <w:r w:rsidR="00B50C7D">
              <w:rPr>
                <w:noProof/>
                <w:webHidden/>
              </w:rPr>
            </w:r>
            <w:r w:rsidR="00B50C7D">
              <w:rPr>
                <w:noProof/>
                <w:webHidden/>
              </w:rPr>
              <w:fldChar w:fldCharType="separate"/>
            </w:r>
            <w:r w:rsidR="00B50C7D">
              <w:rPr>
                <w:noProof/>
                <w:webHidden/>
              </w:rPr>
              <w:t>8</w:t>
            </w:r>
            <w:r w:rsidR="00B50C7D">
              <w:rPr>
                <w:noProof/>
                <w:webHidden/>
              </w:rPr>
              <w:fldChar w:fldCharType="end"/>
            </w:r>
          </w:hyperlink>
        </w:p>
        <w:p w14:paraId="2DC316ED" w14:textId="2C0D43F1" w:rsidR="00B50C7D" w:rsidRDefault="00D9193A">
          <w:pPr>
            <w:pStyle w:val="TOC1"/>
            <w:tabs>
              <w:tab w:val="right" w:leader="dot" w:pos="9350"/>
            </w:tabs>
            <w:rPr>
              <w:rFonts w:asciiTheme="minorHAnsi" w:eastAsiaTheme="minorEastAsia" w:hAnsiTheme="minorHAnsi"/>
              <w:noProof/>
            </w:rPr>
          </w:pPr>
          <w:hyperlink w:anchor="_Toc103717241" w:history="1">
            <w:r w:rsidR="00B50C7D" w:rsidRPr="00E722BA">
              <w:rPr>
                <w:rStyle w:val="Hyperlink"/>
                <w:noProof/>
              </w:rPr>
              <w:t>Individual Contributions</w:t>
            </w:r>
            <w:r w:rsidR="00B50C7D">
              <w:rPr>
                <w:noProof/>
                <w:webHidden/>
              </w:rPr>
              <w:tab/>
            </w:r>
            <w:r w:rsidR="00B50C7D">
              <w:rPr>
                <w:noProof/>
                <w:webHidden/>
              </w:rPr>
              <w:fldChar w:fldCharType="begin"/>
            </w:r>
            <w:r w:rsidR="00B50C7D">
              <w:rPr>
                <w:noProof/>
                <w:webHidden/>
              </w:rPr>
              <w:instrText xml:space="preserve"> PAGEREF _Toc103717241 \h </w:instrText>
            </w:r>
            <w:r w:rsidR="00B50C7D">
              <w:rPr>
                <w:noProof/>
                <w:webHidden/>
              </w:rPr>
            </w:r>
            <w:r w:rsidR="00B50C7D">
              <w:rPr>
                <w:noProof/>
                <w:webHidden/>
              </w:rPr>
              <w:fldChar w:fldCharType="separate"/>
            </w:r>
            <w:r w:rsidR="00B50C7D">
              <w:rPr>
                <w:noProof/>
                <w:webHidden/>
              </w:rPr>
              <w:t>10</w:t>
            </w:r>
            <w:r w:rsidR="00B50C7D">
              <w:rPr>
                <w:noProof/>
                <w:webHidden/>
              </w:rPr>
              <w:fldChar w:fldCharType="end"/>
            </w:r>
          </w:hyperlink>
        </w:p>
        <w:p w14:paraId="305342C3" w14:textId="36B460F8" w:rsidR="00B50C7D" w:rsidRDefault="00D9193A">
          <w:pPr>
            <w:pStyle w:val="TOC1"/>
            <w:tabs>
              <w:tab w:val="right" w:leader="dot" w:pos="9350"/>
            </w:tabs>
            <w:rPr>
              <w:rFonts w:asciiTheme="minorHAnsi" w:eastAsiaTheme="minorEastAsia" w:hAnsiTheme="minorHAnsi"/>
              <w:noProof/>
            </w:rPr>
          </w:pPr>
          <w:hyperlink w:anchor="_Toc103717242" w:history="1">
            <w:r w:rsidR="00B50C7D" w:rsidRPr="00E722BA">
              <w:rPr>
                <w:rStyle w:val="Hyperlink"/>
                <w:noProof/>
              </w:rPr>
              <w:t>Source Code</w:t>
            </w:r>
            <w:r w:rsidR="00B50C7D">
              <w:rPr>
                <w:noProof/>
                <w:webHidden/>
              </w:rPr>
              <w:tab/>
            </w:r>
            <w:r w:rsidR="00B50C7D">
              <w:rPr>
                <w:noProof/>
                <w:webHidden/>
              </w:rPr>
              <w:fldChar w:fldCharType="begin"/>
            </w:r>
            <w:r w:rsidR="00B50C7D">
              <w:rPr>
                <w:noProof/>
                <w:webHidden/>
              </w:rPr>
              <w:instrText xml:space="preserve"> PAGEREF _Toc103717242 \h </w:instrText>
            </w:r>
            <w:r w:rsidR="00B50C7D">
              <w:rPr>
                <w:noProof/>
                <w:webHidden/>
              </w:rPr>
            </w:r>
            <w:r w:rsidR="00B50C7D">
              <w:rPr>
                <w:noProof/>
                <w:webHidden/>
              </w:rPr>
              <w:fldChar w:fldCharType="separate"/>
            </w:r>
            <w:r w:rsidR="00B50C7D">
              <w:rPr>
                <w:noProof/>
                <w:webHidden/>
              </w:rPr>
              <w:t>11</w:t>
            </w:r>
            <w:r w:rsidR="00B50C7D">
              <w:rPr>
                <w:noProof/>
                <w:webHidden/>
              </w:rPr>
              <w:fldChar w:fldCharType="end"/>
            </w:r>
          </w:hyperlink>
        </w:p>
        <w:p w14:paraId="05350351" w14:textId="1976A980" w:rsidR="00B50C7D" w:rsidRDefault="00D9193A">
          <w:pPr>
            <w:pStyle w:val="TOC2"/>
            <w:tabs>
              <w:tab w:val="right" w:leader="dot" w:pos="9350"/>
            </w:tabs>
            <w:rPr>
              <w:rFonts w:asciiTheme="minorHAnsi" w:eastAsiaTheme="minorEastAsia" w:hAnsiTheme="minorHAnsi"/>
              <w:noProof/>
            </w:rPr>
          </w:pPr>
          <w:hyperlink w:anchor="_Toc103717243" w:history="1">
            <w:r w:rsidR="00B50C7D" w:rsidRPr="00E722BA">
              <w:rPr>
                <w:rStyle w:val="Hyperlink"/>
                <w:noProof/>
              </w:rPr>
              <w:t>main.cpp</w:t>
            </w:r>
            <w:r w:rsidR="00B50C7D">
              <w:rPr>
                <w:noProof/>
                <w:webHidden/>
              </w:rPr>
              <w:tab/>
            </w:r>
            <w:r w:rsidR="00B50C7D">
              <w:rPr>
                <w:noProof/>
                <w:webHidden/>
              </w:rPr>
              <w:fldChar w:fldCharType="begin"/>
            </w:r>
            <w:r w:rsidR="00B50C7D">
              <w:rPr>
                <w:noProof/>
                <w:webHidden/>
              </w:rPr>
              <w:instrText xml:space="preserve"> PAGEREF _Toc103717243 \h </w:instrText>
            </w:r>
            <w:r w:rsidR="00B50C7D">
              <w:rPr>
                <w:noProof/>
                <w:webHidden/>
              </w:rPr>
            </w:r>
            <w:r w:rsidR="00B50C7D">
              <w:rPr>
                <w:noProof/>
                <w:webHidden/>
              </w:rPr>
              <w:fldChar w:fldCharType="separate"/>
            </w:r>
            <w:r w:rsidR="00B50C7D">
              <w:rPr>
                <w:noProof/>
                <w:webHidden/>
              </w:rPr>
              <w:t>11</w:t>
            </w:r>
            <w:r w:rsidR="00B50C7D">
              <w:rPr>
                <w:noProof/>
                <w:webHidden/>
              </w:rPr>
              <w:fldChar w:fldCharType="end"/>
            </w:r>
          </w:hyperlink>
        </w:p>
        <w:p w14:paraId="5DCCF10C" w14:textId="1E7E6516" w:rsidR="00B50C7D" w:rsidRDefault="00D9193A">
          <w:pPr>
            <w:pStyle w:val="TOC2"/>
            <w:tabs>
              <w:tab w:val="right" w:leader="dot" w:pos="9350"/>
            </w:tabs>
            <w:rPr>
              <w:rFonts w:asciiTheme="minorHAnsi" w:eastAsiaTheme="minorEastAsia" w:hAnsiTheme="minorHAnsi"/>
              <w:noProof/>
            </w:rPr>
          </w:pPr>
          <w:hyperlink w:anchor="_Toc103717244" w:history="1">
            <w:r w:rsidR="00B50C7D" w:rsidRPr="00E722BA">
              <w:rPr>
                <w:rStyle w:val="Hyperlink"/>
                <w:noProof/>
              </w:rPr>
              <w:t>Customer.hpp</w:t>
            </w:r>
            <w:r w:rsidR="00B50C7D">
              <w:rPr>
                <w:noProof/>
                <w:webHidden/>
              </w:rPr>
              <w:tab/>
            </w:r>
            <w:r w:rsidR="00B50C7D">
              <w:rPr>
                <w:noProof/>
                <w:webHidden/>
              </w:rPr>
              <w:fldChar w:fldCharType="begin"/>
            </w:r>
            <w:r w:rsidR="00B50C7D">
              <w:rPr>
                <w:noProof/>
                <w:webHidden/>
              </w:rPr>
              <w:instrText xml:space="preserve"> PAGEREF _Toc103717244 \h </w:instrText>
            </w:r>
            <w:r w:rsidR="00B50C7D">
              <w:rPr>
                <w:noProof/>
                <w:webHidden/>
              </w:rPr>
            </w:r>
            <w:r w:rsidR="00B50C7D">
              <w:rPr>
                <w:noProof/>
                <w:webHidden/>
              </w:rPr>
              <w:fldChar w:fldCharType="separate"/>
            </w:r>
            <w:r w:rsidR="00B50C7D">
              <w:rPr>
                <w:noProof/>
                <w:webHidden/>
              </w:rPr>
              <w:t>13</w:t>
            </w:r>
            <w:r w:rsidR="00B50C7D">
              <w:rPr>
                <w:noProof/>
                <w:webHidden/>
              </w:rPr>
              <w:fldChar w:fldCharType="end"/>
            </w:r>
          </w:hyperlink>
        </w:p>
        <w:p w14:paraId="1A484329" w14:textId="0DE6721E" w:rsidR="00B50C7D" w:rsidRDefault="00D9193A">
          <w:pPr>
            <w:pStyle w:val="TOC2"/>
            <w:tabs>
              <w:tab w:val="right" w:leader="dot" w:pos="9350"/>
            </w:tabs>
            <w:rPr>
              <w:rFonts w:asciiTheme="minorHAnsi" w:eastAsiaTheme="minorEastAsia" w:hAnsiTheme="minorHAnsi"/>
              <w:noProof/>
            </w:rPr>
          </w:pPr>
          <w:hyperlink w:anchor="_Toc103717245" w:history="1">
            <w:r w:rsidR="00B50C7D" w:rsidRPr="00E722BA">
              <w:rPr>
                <w:rStyle w:val="Hyperlink"/>
                <w:noProof/>
              </w:rPr>
              <w:t>Customer.cpp</w:t>
            </w:r>
            <w:r w:rsidR="00B50C7D">
              <w:rPr>
                <w:noProof/>
                <w:webHidden/>
              </w:rPr>
              <w:tab/>
            </w:r>
            <w:r w:rsidR="00B50C7D">
              <w:rPr>
                <w:noProof/>
                <w:webHidden/>
              </w:rPr>
              <w:fldChar w:fldCharType="begin"/>
            </w:r>
            <w:r w:rsidR="00B50C7D">
              <w:rPr>
                <w:noProof/>
                <w:webHidden/>
              </w:rPr>
              <w:instrText xml:space="preserve"> PAGEREF _Toc103717245 \h </w:instrText>
            </w:r>
            <w:r w:rsidR="00B50C7D">
              <w:rPr>
                <w:noProof/>
                <w:webHidden/>
              </w:rPr>
            </w:r>
            <w:r w:rsidR="00B50C7D">
              <w:rPr>
                <w:noProof/>
                <w:webHidden/>
              </w:rPr>
              <w:fldChar w:fldCharType="separate"/>
            </w:r>
            <w:r w:rsidR="00B50C7D">
              <w:rPr>
                <w:noProof/>
                <w:webHidden/>
              </w:rPr>
              <w:t>14</w:t>
            </w:r>
            <w:r w:rsidR="00B50C7D">
              <w:rPr>
                <w:noProof/>
                <w:webHidden/>
              </w:rPr>
              <w:fldChar w:fldCharType="end"/>
            </w:r>
          </w:hyperlink>
        </w:p>
        <w:p w14:paraId="614541A7" w14:textId="63C61A73" w:rsidR="00B50C7D" w:rsidRDefault="00D9193A">
          <w:pPr>
            <w:pStyle w:val="TOC2"/>
            <w:tabs>
              <w:tab w:val="right" w:leader="dot" w:pos="9350"/>
            </w:tabs>
            <w:rPr>
              <w:rFonts w:asciiTheme="minorHAnsi" w:eastAsiaTheme="minorEastAsia" w:hAnsiTheme="minorHAnsi"/>
              <w:noProof/>
            </w:rPr>
          </w:pPr>
          <w:hyperlink w:anchor="_Toc103717246" w:history="1">
            <w:r w:rsidR="00B50C7D" w:rsidRPr="00E722BA">
              <w:rPr>
                <w:rStyle w:val="Hyperlink"/>
                <w:noProof/>
              </w:rPr>
              <w:t>CustomerList.hpp</w:t>
            </w:r>
            <w:r w:rsidR="00B50C7D">
              <w:rPr>
                <w:noProof/>
                <w:webHidden/>
              </w:rPr>
              <w:tab/>
            </w:r>
            <w:r w:rsidR="00B50C7D">
              <w:rPr>
                <w:noProof/>
                <w:webHidden/>
              </w:rPr>
              <w:fldChar w:fldCharType="begin"/>
            </w:r>
            <w:r w:rsidR="00B50C7D">
              <w:rPr>
                <w:noProof/>
                <w:webHidden/>
              </w:rPr>
              <w:instrText xml:space="preserve"> PAGEREF _Toc103717246 \h </w:instrText>
            </w:r>
            <w:r w:rsidR="00B50C7D">
              <w:rPr>
                <w:noProof/>
                <w:webHidden/>
              </w:rPr>
            </w:r>
            <w:r w:rsidR="00B50C7D">
              <w:rPr>
                <w:noProof/>
                <w:webHidden/>
              </w:rPr>
              <w:fldChar w:fldCharType="separate"/>
            </w:r>
            <w:r w:rsidR="00B50C7D">
              <w:rPr>
                <w:noProof/>
                <w:webHidden/>
              </w:rPr>
              <w:t>16</w:t>
            </w:r>
            <w:r w:rsidR="00B50C7D">
              <w:rPr>
                <w:noProof/>
                <w:webHidden/>
              </w:rPr>
              <w:fldChar w:fldCharType="end"/>
            </w:r>
          </w:hyperlink>
        </w:p>
        <w:p w14:paraId="38F481A1" w14:textId="2AE82C08" w:rsidR="00B50C7D" w:rsidRDefault="00D9193A">
          <w:pPr>
            <w:pStyle w:val="TOC2"/>
            <w:tabs>
              <w:tab w:val="right" w:leader="dot" w:pos="9350"/>
            </w:tabs>
            <w:rPr>
              <w:rFonts w:asciiTheme="minorHAnsi" w:eastAsiaTheme="minorEastAsia" w:hAnsiTheme="minorHAnsi"/>
              <w:noProof/>
            </w:rPr>
          </w:pPr>
          <w:hyperlink w:anchor="_Toc103717247" w:history="1">
            <w:r w:rsidR="00B50C7D" w:rsidRPr="00E722BA">
              <w:rPr>
                <w:rStyle w:val="Hyperlink"/>
                <w:noProof/>
              </w:rPr>
              <w:t>CustomerList.cpp</w:t>
            </w:r>
            <w:r w:rsidR="00B50C7D">
              <w:rPr>
                <w:noProof/>
                <w:webHidden/>
              </w:rPr>
              <w:tab/>
            </w:r>
            <w:r w:rsidR="00B50C7D">
              <w:rPr>
                <w:noProof/>
                <w:webHidden/>
              </w:rPr>
              <w:fldChar w:fldCharType="begin"/>
            </w:r>
            <w:r w:rsidR="00B50C7D">
              <w:rPr>
                <w:noProof/>
                <w:webHidden/>
              </w:rPr>
              <w:instrText xml:space="preserve"> PAGEREF _Toc103717247 \h </w:instrText>
            </w:r>
            <w:r w:rsidR="00B50C7D">
              <w:rPr>
                <w:noProof/>
                <w:webHidden/>
              </w:rPr>
            </w:r>
            <w:r w:rsidR="00B50C7D">
              <w:rPr>
                <w:noProof/>
                <w:webHidden/>
              </w:rPr>
              <w:fldChar w:fldCharType="separate"/>
            </w:r>
            <w:r w:rsidR="00B50C7D">
              <w:rPr>
                <w:noProof/>
                <w:webHidden/>
              </w:rPr>
              <w:t>17</w:t>
            </w:r>
            <w:r w:rsidR="00B50C7D">
              <w:rPr>
                <w:noProof/>
                <w:webHidden/>
              </w:rPr>
              <w:fldChar w:fldCharType="end"/>
            </w:r>
          </w:hyperlink>
        </w:p>
        <w:p w14:paraId="171DCECA" w14:textId="14A25E9F" w:rsidR="00B50C7D" w:rsidRDefault="00D9193A">
          <w:pPr>
            <w:pStyle w:val="TOC2"/>
            <w:tabs>
              <w:tab w:val="right" w:leader="dot" w:pos="9350"/>
            </w:tabs>
            <w:rPr>
              <w:rFonts w:asciiTheme="minorHAnsi" w:eastAsiaTheme="minorEastAsia" w:hAnsiTheme="minorHAnsi"/>
              <w:noProof/>
            </w:rPr>
          </w:pPr>
          <w:hyperlink w:anchor="_Toc103717248" w:history="1">
            <w:r w:rsidR="00B50C7D" w:rsidRPr="00E722BA">
              <w:rPr>
                <w:rStyle w:val="Hyperlink"/>
                <w:noProof/>
              </w:rPr>
              <w:t>Order.hpp</w:t>
            </w:r>
            <w:r w:rsidR="00B50C7D">
              <w:rPr>
                <w:noProof/>
                <w:webHidden/>
              </w:rPr>
              <w:tab/>
            </w:r>
            <w:r w:rsidR="00B50C7D">
              <w:rPr>
                <w:noProof/>
                <w:webHidden/>
              </w:rPr>
              <w:fldChar w:fldCharType="begin"/>
            </w:r>
            <w:r w:rsidR="00B50C7D">
              <w:rPr>
                <w:noProof/>
                <w:webHidden/>
              </w:rPr>
              <w:instrText xml:space="preserve"> PAGEREF _Toc103717248 \h </w:instrText>
            </w:r>
            <w:r w:rsidR="00B50C7D">
              <w:rPr>
                <w:noProof/>
                <w:webHidden/>
              </w:rPr>
            </w:r>
            <w:r w:rsidR="00B50C7D">
              <w:rPr>
                <w:noProof/>
                <w:webHidden/>
              </w:rPr>
              <w:fldChar w:fldCharType="separate"/>
            </w:r>
            <w:r w:rsidR="00B50C7D">
              <w:rPr>
                <w:noProof/>
                <w:webHidden/>
              </w:rPr>
              <w:t>18</w:t>
            </w:r>
            <w:r w:rsidR="00B50C7D">
              <w:rPr>
                <w:noProof/>
                <w:webHidden/>
              </w:rPr>
              <w:fldChar w:fldCharType="end"/>
            </w:r>
          </w:hyperlink>
        </w:p>
        <w:p w14:paraId="6D92D1EE" w14:textId="61BB82D0" w:rsidR="00B50C7D" w:rsidRDefault="00D9193A">
          <w:pPr>
            <w:pStyle w:val="TOC2"/>
            <w:tabs>
              <w:tab w:val="right" w:leader="dot" w:pos="9350"/>
            </w:tabs>
            <w:rPr>
              <w:rFonts w:asciiTheme="minorHAnsi" w:eastAsiaTheme="minorEastAsia" w:hAnsiTheme="minorHAnsi"/>
              <w:noProof/>
            </w:rPr>
          </w:pPr>
          <w:hyperlink w:anchor="_Toc103717249" w:history="1">
            <w:r w:rsidR="00B50C7D" w:rsidRPr="00E722BA">
              <w:rPr>
                <w:rStyle w:val="Hyperlink"/>
                <w:noProof/>
              </w:rPr>
              <w:t>Order.cpp</w:t>
            </w:r>
            <w:r w:rsidR="00B50C7D">
              <w:rPr>
                <w:noProof/>
                <w:webHidden/>
              </w:rPr>
              <w:tab/>
            </w:r>
            <w:r w:rsidR="00B50C7D">
              <w:rPr>
                <w:noProof/>
                <w:webHidden/>
              </w:rPr>
              <w:fldChar w:fldCharType="begin"/>
            </w:r>
            <w:r w:rsidR="00B50C7D">
              <w:rPr>
                <w:noProof/>
                <w:webHidden/>
              </w:rPr>
              <w:instrText xml:space="preserve"> PAGEREF _Toc103717249 \h </w:instrText>
            </w:r>
            <w:r w:rsidR="00B50C7D">
              <w:rPr>
                <w:noProof/>
                <w:webHidden/>
              </w:rPr>
            </w:r>
            <w:r w:rsidR="00B50C7D">
              <w:rPr>
                <w:noProof/>
                <w:webHidden/>
              </w:rPr>
              <w:fldChar w:fldCharType="separate"/>
            </w:r>
            <w:r w:rsidR="00B50C7D">
              <w:rPr>
                <w:noProof/>
                <w:webHidden/>
              </w:rPr>
              <w:t>19</w:t>
            </w:r>
            <w:r w:rsidR="00B50C7D">
              <w:rPr>
                <w:noProof/>
                <w:webHidden/>
              </w:rPr>
              <w:fldChar w:fldCharType="end"/>
            </w:r>
          </w:hyperlink>
        </w:p>
        <w:p w14:paraId="348C7A4B" w14:textId="423F4A67" w:rsidR="00B50C7D" w:rsidRDefault="00D9193A">
          <w:pPr>
            <w:pStyle w:val="TOC2"/>
            <w:tabs>
              <w:tab w:val="right" w:leader="dot" w:pos="9350"/>
            </w:tabs>
            <w:rPr>
              <w:rFonts w:asciiTheme="minorHAnsi" w:eastAsiaTheme="minorEastAsia" w:hAnsiTheme="minorHAnsi"/>
              <w:noProof/>
            </w:rPr>
          </w:pPr>
          <w:hyperlink w:anchor="_Toc103717250" w:history="1">
            <w:r w:rsidR="00B50C7D" w:rsidRPr="00E722BA">
              <w:rPr>
                <w:rStyle w:val="Hyperlink"/>
                <w:noProof/>
              </w:rPr>
              <w:t>Staff.hpp</w:t>
            </w:r>
            <w:r w:rsidR="00B50C7D">
              <w:rPr>
                <w:noProof/>
                <w:webHidden/>
              </w:rPr>
              <w:tab/>
            </w:r>
            <w:r w:rsidR="00B50C7D">
              <w:rPr>
                <w:noProof/>
                <w:webHidden/>
              </w:rPr>
              <w:fldChar w:fldCharType="begin"/>
            </w:r>
            <w:r w:rsidR="00B50C7D">
              <w:rPr>
                <w:noProof/>
                <w:webHidden/>
              </w:rPr>
              <w:instrText xml:space="preserve"> PAGEREF _Toc103717250 \h </w:instrText>
            </w:r>
            <w:r w:rsidR="00B50C7D">
              <w:rPr>
                <w:noProof/>
                <w:webHidden/>
              </w:rPr>
            </w:r>
            <w:r w:rsidR="00B50C7D">
              <w:rPr>
                <w:noProof/>
                <w:webHidden/>
              </w:rPr>
              <w:fldChar w:fldCharType="separate"/>
            </w:r>
            <w:r w:rsidR="00B50C7D">
              <w:rPr>
                <w:noProof/>
                <w:webHidden/>
              </w:rPr>
              <w:t>21</w:t>
            </w:r>
            <w:r w:rsidR="00B50C7D">
              <w:rPr>
                <w:noProof/>
                <w:webHidden/>
              </w:rPr>
              <w:fldChar w:fldCharType="end"/>
            </w:r>
          </w:hyperlink>
        </w:p>
        <w:p w14:paraId="0C3C5934" w14:textId="3D63A2BF" w:rsidR="00B50C7D" w:rsidRDefault="00D9193A">
          <w:pPr>
            <w:pStyle w:val="TOC2"/>
            <w:tabs>
              <w:tab w:val="right" w:leader="dot" w:pos="9350"/>
            </w:tabs>
            <w:rPr>
              <w:rFonts w:asciiTheme="minorHAnsi" w:eastAsiaTheme="minorEastAsia" w:hAnsiTheme="minorHAnsi"/>
              <w:noProof/>
            </w:rPr>
          </w:pPr>
          <w:hyperlink w:anchor="_Toc103717251" w:history="1">
            <w:r w:rsidR="00B50C7D" w:rsidRPr="00E722BA">
              <w:rPr>
                <w:rStyle w:val="Hyperlink"/>
                <w:noProof/>
              </w:rPr>
              <w:t>Staff.cpp</w:t>
            </w:r>
            <w:r w:rsidR="00B50C7D">
              <w:rPr>
                <w:noProof/>
                <w:webHidden/>
              </w:rPr>
              <w:tab/>
            </w:r>
            <w:r w:rsidR="00B50C7D">
              <w:rPr>
                <w:noProof/>
                <w:webHidden/>
              </w:rPr>
              <w:fldChar w:fldCharType="begin"/>
            </w:r>
            <w:r w:rsidR="00B50C7D">
              <w:rPr>
                <w:noProof/>
                <w:webHidden/>
              </w:rPr>
              <w:instrText xml:space="preserve"> PAGEREF _Toc103717251 \h </w:instrText>
            </w:r>
            <w:r w:rsidR="00B50C7D">
              <w:rPr>
                <w:noProof/>
                <w:webHidden/>
              </w:rPr>
            </w:r>
            <w:r w:rsidR="00B50C7D">
              <w:rPr>
                <w:noProof/>
                <w:webHidden/>
              </w:rPr>
              <w:fldChar w:fldCharType="separate"/>
            </w:r>
            <w:r w:rsidR="00B50C7D">
              <w:rPr>
                <w:noProof/>
                <w:webHidden/>
              </w:rPr>
              <w:t>22</w:t>
            </w:r>
            <w:r w:rsidR="00B50C7D">
              <w:rPr>
                <w:noProof/>
                <w:webHidden/>
              </w:rPr>
              <w:fldChar w:fldCharType="end"/>
            </w:r>
          </w:hyperlink>
        </w:p>
        <w:p w14:paraId="0236DE16" w14:textId="67F1A3E7" w:rsidR="00B50C7D" w:rsidRDefault="00D9193A">
          <w:pPr>
            <w:pStyle w:val="TOC2"/>
            <w:tabs>
              <w:tab w:val="right" w:leader="dot" w:pos="9350"/>
            </w:tabs>
            <w:rPr>
              <w:rFonts w:asciiTheme="minorHAnsi" w:eastAsiaTheme="minorEastAsia" w:hAnsiTheme="minorHAnsi"/>
              <w:noProof/>
            </w:rPr>
          </w:pPr>
          <w:hyperlink w:anchor="_Toc103717252" w:history="1">
            <w:r w:rsidR="00B50C7D" w:rsidRPr="00E722BA">
              <w:rPr>
                <w:rStyle w:val="Hyperlink"/>
                <w:noProof/>
              </w:rPr>
              <w:t>Status.hpp</w:t>
            </w:r>
            <w:r w:rsidR="00B50C7D">
              <w:rPr>
                <w:noProof/>
                <w:webHidden/>
              </w:rPr>
              <w:tab/>
            </w:r>
            <w:r w:rsidR="00B50C7D">
              <w:rPr>
                <w:noProof/>
                <w:webHidden/>
              </w:rPr>
              <w:fldChar w:fldCharType="begin"/>
            </w:r>
            <w:r w:rsidR="00B50C7D">
              <w:rPr>
                <w:noProof/>
                <w:webHidden/>
              </w:rPr>
              <w:instrText xml:space="preserve"> PAGEREF _Toc103717252 \h </w:instrText>
            </w:r>
            <w:r w:rsidR="00B50C7D">
              <w:rPr>
                <w:noProof/>
                <w:webHidden/>
              </w:rPr>
            </w:r>
            <w:r w:rsidR="00B50C7D">
              <w:rPr>
                <w:noProof/>
                <w:webHidden/>
              </w:rPr>
              <w:fldChar w:fldCharType="separate"/>
            </w:r>
            <w:r w:rsidR="00B50C7D">
              <w:rPr>
                <w:noProof/>
                <w:webHidden/>
              </w:rPr>
              <w:t>23</w:t>
            </w:r>
            <w:r w:rsidR="00B50C7D">
              <w:rPr>
                <w:noProof/>
                <w:webHidden/>
              </w:rPr>
              <w:fldChar w:fldCharType="end"/>
            </w:r>
          </w:hyperlink>
        </w:p>
        <w:p w14:paraId="0DF29C54" w14:textId="1C57787D" w:rsidR="00B50C7D" w:rsidRDefault="00D9193A">
          <w:pPr>
            <w:pStyle w:val="TOC2"/>
            <w:tabs>
              <w:tab w:val="right" w:leader="dot" w:pos="9350"/>
            </w:tabs>
            <w:rPr>
              <w:rFonts w:asciiTheme="minorHAnsi" w:eastAsiaTheme="minorEastAsia" w:hAnsiTheme="minorHAnsi"/>
              <w:noProof/>
            </w:rPr>
          </w:pPr>
          <w:hyperlink w:anchor="_Toc103717253" w:history="1">
            <w:r w:rsidR="00B50C7D" w:rsidRPr="00E722BA">
              <w:rPr>
                <w:rStyle w:val="Hyperlink"/>
                <w:noProof/>
              </w:rPr>
              <w:t>Status.cpp</w:t>
            </w:r>
            <w:r w:rsidR="00B50C7D">
              <w:rPr>
                <w:noProof/>
                <w:webHidden/>
              </w:rPr>
              <w:tab/>
            </w:r>
            <w:r w:rsidR="00B50C7D">
              <w:rPr>
                <w:noProof/>
                <w:webHidden/>
              </w:rPr>
              <w:fldChar w:fldCharType="begin"/>
            </w:r>
            <w:r w:rsidR="00B50C7D">
              <w:rPr>
                <w:noProof/>
                <w:webHidden/>
              </w:rPr>
              <w:instrText xml:space="preserve"> PAGEREF _Toc103717253 \h </w:instrText>
            </w:r>
            <w:r w:rsidR="00B50C7D">
              <w:rPr>
                <w:noProof/>
                <w:webHidden/>
              </w:rPr>
            </w:r>
            <w:r w:rsidR="00B50C7D">
              <w:rPr>
                <w:noProof/>
                <w:webHidden/>
              </w:rPr>
              <w:fldChar w:fldCharType="separate"/>
            </w:r>
            <w:r w:rsidR="00B50C7D">
              <w:rPr>
                <w:noProof/>
                <w:webHidden/>
              </w:rPr>
              <w:t>24</w:t>
            </w:r>
            <w:r w:rsidR="00B50C7D">
              <w:rPr>
                <w:noProof/>
                <w:webHidden/>
              </w:rPr>
              <w:fldChar w:fldCharType="end"/>
            </w:r>
          </w:hyperlink>
        </w:p>
        <w:p w14:paraId="2F640E0C" w14:textId="16FAE6C8" w:rsidR="00B50C7D" w:rsidRDefault="00D9193A">
          <w:pPr>
            <w:pStyle w:val="TOC2"/>
            <w:tabs>
              <w:tab w:val="right" w:leader="dot" w:pos="9350"/>
            </w:tabs>
            <w:rPr>
              <w:rFonts w:asciiTheme="minorHAnsi" w:eastAsiaTheme="minorEastAsia" w:hAnsiTheme="minorHAnsi"/>
              <w:noProof/>
            </w:rPr>
          </w:pPr>
          <w:hyperlink w:anchor="_Toc103717254" w:history="1">
            <w:r w:rsidR="00B50C7D" w:rsidRPr="00E722BA">
              <w:rPr>
                <w:rStyle w:val="Hyperlink"/>
                <w:noProof/>
              </w:rPr>
              <w:t>Util.hpp</w:t>
            </w:r>
            <w:r w:rsidR="00B50C7D">
              <w:rPr>
                <w:noProof/>
                <w:webHidden/>
              </w:rPr>
              <w:tab/>
            </w:r>
            <w:r w:rsidR="00B50C7D">
              <w:rPr>
                <w:noProof/>
                <w:webHidden/>
              </w:rPr>
              <w:fldChar w:fldCharType="begin"/>
            </w:r>
            <w:r w:rsidR="00B50C7D">
              <w:rPr>
                <w:noProof/>
                <w:webHidden/>
              </w:rPr>
              <w:instrText xml:space="preserve"> PAGEREF _Toc103717254 \h </w:instrText>
            </w:r>
            <w:r w:rsidR="00B50C7D">
              <w:rPr>
                <w:noProof/>
                <w:webHidden/>
              </w:rPr>
            </w:r>
            <w:r w:rsidR="00B50C7D">
              <w:rPr>
                <w:noProof/>
                <w:webHidden/>
              </w:rPr>
              <w:fldChar w:fldCharType="separate"/>
            </w:r>
            <w:r w:rsidR="00B50C7D">
              <w:rPr>
                <w:noProof/>
                <w:webHidden/>
              </w:rPr>
              <w:t>25</w:t>
            </w:r>
            <w:r w:rsidR="00B50C7D">
              <w:rPr>
                <w:noProof/>
                <w:webHidden/>
              </w:rPr>
              <w:fldChar w:fldCharType="end"/>
            </w:r>
          </w:hyperlink>
        </w:p>
        <w:p w14:paraId="2C7BB070" w14:textId="061CE15F" w:rsidR="00B50C7D" w:rsidRDefault="00D9193A">
          <w:pPr>
            <w:pStyle w:val="TOC2"/>
            <w:tabs>
              <w:tab w:val="right" w:leader="dot" w:pos="9350"/>
            </w:tabs>
            <w:rPr>
              <w:rFonts w:asciiTheme="minorHAnsi" w:eastAsiaTheme="minorEastAsia" w:hAnsiTheme="minorHAnsi"/>
              <w:noProof/>
            </w:rPr>
          </w:pPr>
          <w:hyperlink w:anchor="_Toc103717255" w:history="1">
            <w:r w:rsidR="00B50C7D" w:rsidRPr="00E722BA">
              <w:rPr>
                <w:rStyle w:val="Hyperlink"/>
                <w:noProof/>
              </w:rPr>
              <w:t>Util.cpp</w:t>
            </w:r>
            <w:r w:rsidR="00B50C7D">
              <w:rPr>
                <w:noProof/>
                <w:webHidden/>
              </w:rPr>
              <w:tab/>
            </w:r>
            <w:r w:rsidR="00B50C7D">
              <w:rPr>
                <w:noProof/>
                <w:webHidden/>
              </w:rPr>
              <w:fldChar w:fldCharType="begin"/>
            </w:r>
            <w:r w:rsidR="00B50C7D">
              <w:rPr>
                <w:noProof/>
                <w:webHidden/>
              </w:rPr>
              <w:instrText xml:space="preserve"> PAGEREF _Toc103717255 \h </w:instrText>
            </w:r>
            <w:r w:rsidR="00B50C7D">
              <w:rPr>
                <w:noProof/>
                <w:webHidden/>
              </w:rPr>
            </w:r>
            <w:r w:rsidR="00B50C7D">
              <w:rPr>
                <w:noProof/>
                <w:webHidden/>
              </w:rPr>
              <w:fldChar w:fldCharType="separate"/>
            </w:r>
            <w:r w:rsidR="00B50C7D">
              <w:rPr>
                <w:noProof/>
                <w:webHidden/>
              </w:rPr>
              <w:t>26</w:t>
            </w:r>
            <w:r w:rsidR="00B50C7D">
              <w:rPr>
                <w:noProof/>
                <w:webHidden/>
              </w:rPr>
              <w:fldChar w:fldCharType="end"/>
            </w:r>
          </w:hyperlink>
        </w:p>
        <w:p w14:paraId="483D3D20" w14:textId="202C7681" w:rsidR="004466C3" w:rsidRDefault="004466C3">
          <w:r>
            <w:rPr>
              <w:b/>
              <w:bCs/>
              <w:noProof/>
            </w:rPr>
            <w:fldChar w:fldCharType="end"/>
          </w:r>
        </w:p>
      </w:sdtContent>
    </w:sdt>
    <w:p w14:paraId="75221111" w14:textId="36F5BDE0" w:rsidR="00431210" w:rsidRDefault="00431210">
      <w:pPr>
        <w:sectPr w:rsidR="00431210" w:rsidSect="00431210">
          <w:pgSz w:w="12240" w:h="15840"/>
          <w:pgMar w:top="1440" w:right="1440" w:bottom="1440" w:left="1440" w:header="720" w:footer="720" w:gutter="0"/>
          <w:pgNumType w:fmt="lowerRoman"/>
          <w:cols w:space="720"/>
          <w:docGrid w:linePitch="360"/>
        </w:sectPr>
      </w:pPr>
    </w:p>
    <w:p w14:paraId="77A279A8" w14:textId="77777777" w:rsidR="0021296B" w:rsidRDefault="0021296B"/>
    <w:p w14:paraId="49E57024" w14:textId="6424836B" w:rsidR="00496CB6" w:rsidRDefault="0021296B" w:rsidP="00365906">
      <w:pPr>
        <w:pStyle w:val="Heading1"/>
      </w:pPr>
      <w:bookmarkStart w:id="2" w:name="_Toc103717234"/>
      <w:r>
        <w:t>Introduction</w:t>
      </w:r>
      <w:bookmarkEnd w:id="2"/>
    </w:p>
    <w:p w14:paraId="1E2D06CE" w14:textId="310EA77F" w:rsidR="00496CB6" w:rsidRPr="00496CB6" w:rsidRDefault="00496CB6" w:rsidP="00D02387">
      <w:r>
        <w:t>Modernization has changed the lifestyle of the society by a tremendous amount, in developing</w:t>
      </w:r>
      <w:r w:rsidR="006D17CB">
        <w:t xml:space="preserve"> </w:t>
      </w:r>
      <w:r>
        <w:t>countries computerized laundry management systems are well accepted due to the elimination of</w:t>
      </w:r>
      <w:r w:rsidR="0081192C">
        <w:t xml:space="preserve"> </w:t>
      </w:r>
      <w:r>
        <w:t>flaws in traditional systems such as inefficiency of time, data inaccuracies, and errors in customer</w:t>
      </w:r>
      <w:r w:rsidR="00952224">
        <w:t xml:space="preserve"> </w:t>
      </w:r>
      <w:r>
        <w:t xml:space="preserve">details. </w:t>
      </w:r>
      <w:r w:rsidR="00D02387">
        <w:t>This report proposes a</w:t>
      </w:r>
      <w:r w:rsidR="00531FF8">
        <w:t>n</w:t>
      </w:r>
      <w:r w:rsidR="00D02387">
        <w:t xml:space="preserve"> </w:t>
      </w:r>
      <w:r w:rsidR="00C73ACE">
        <w:t>online</w:t>
      </w:r>
      <w:r w:rsidR="00964167">
        <w:t xml:space="preserve"> laundry </w:t>
      </w:r>
      <w:r w:rsidR="001B00D7">
        <w:t xml:space="preserve">system which is more </w:t>
      </w:r>
      <w:r w:rsidR="00050727">
        <w:t>time efficient and convenient to the customer.</w:t>
      </w:r>
    </w:p>
    <w:p w14:paraId="2CC9FCA3" w14:textId="77777777" w:rsidR="00587349" w:rsidRDefault="0021296B" w:rsidP="0021296B">
      <w:r>
        <w:br w:type="page"/>
      </w:r>
    </w:p>
    <w:p w14:paraId="4C2EE20B" w14:textId="77777777" w:rsidR="00587349" w:rsidRDefault="00587349">
      <w:pPr>
        <w:sectPr w:rsidR="00587349" w:rsidSect="00431210">
          <w:type w:val="oddPage"/>
          <w:pgSz w:w="12240" w:h="15840"/>
          <w:pgMar w:top="720" w:right="1440" w:bottom="1440" w:left="1440" w:header="720" w:footer="720" w:gutter="0"/>
          <w:pgNumType w:start="1"/>
          <w:cols w:space="720"/>
          <w:docGrid w:linePitch="360"/>
        </w:sectPr>
      </w:pPr>
    </w:p>
    <w:p w14:paraId="3FD7DD34" w14:textId="1881D991" w:rsidR="0054488C" w:rsidRPr="0054488C" w:rsidRDefault="001D5B8A" w:rsidP="00365906">
      <w:pPr>
        <w:pStyle w:val="Heading1"/>
      </w:pPr>
      <w:bookmarkStart w:id="3" w:name="_Toc103717235"/>
      <w:r>
        <w:lastRenderedPageBreak/>
        <w:t>Requirement Analysis</w:t>
      </w:r>
      <w:bookmarkEnd w:id="3"/>
      <w:r>
        <w:t xml:space="preserve"> </w:t>
      </w:r>
    </w:p>
    <w:p w14:paraId="517FD1BB" w14:textId="77777777" w:rsidR="00254F39" w:rsidRDefault="001D5B8A" w:rsidP="00BC2F85">
      <w:pPr>
        <w:pStyle w:val="Default"/>
        <w:numPr>
          <w:ilvl w:val="0"/>
          <w:numId w:val="5"/>
        </w:numPr>
        <w:spacing w:after="99"/>
        <w:rPr>
          <w:sz w:val="23"/>
          <w:szCs w:val="23"/>
        </w:rPr>
      </w:pPr>
      <w:r>
        <w:rPr>
          <w:sz w:val="23"/>
          <w:szCs w:val="23"/>
        </w:rPr>
        <w:t xml:space="preserve">Create accounts for new </w:t>
      </w:r>
      <w:r w:rsidRPr="00DA3902">
        <w:rPr>
          <w:sz w:val="23"/>
          <w:szCs w:val="23"/>
        </w:rPr>
        <w:t>customers</w:t>
      </w:r>
      <w:r w:rsidR="00254F39">
        <w:rPr>
          <w:sz w:val="23"/>
          <w:szCs w:val="23"/>
        </w:rPr>
        <w:t>.</w:t>
      </w:r>
    </w:p>
    <w:p w14:paraId="6046EF1A" w14:textId="2E814622" w:rsidR="001D5B8A" w:rsidRDefault="00254F39" w:rsidP="00BC2F85">
      <w:pPr>
        <w:pStyle w:val="Default"/>
        <w:numPr>
          <w:ilvl w:val="0"/>
          <w:numId w:val="5"/>
        </w:numPr>
        <w:spacing w:after="99"/>
        <w:rPr>
          <w:sz w:val="23"/>
          <w:szCs w:val="23"/>
        </w:rPr>
      </w:pPr>
      <w:r>
        <w:rPr>
          <w:sz w:val="23"/>
          <w:szCs w:val="23"/>
        </w:rPr>
        <w:t>Verify login credentials of customers.</w:t>
      </w:r>
    </w:p>
    <w:p w14:paraId="1C4FA83E" w14:textId="4C16C591" w:rsidR="001D5B8A" w:rsidRDefault="001D5B8A" w:rsidP="00BC2F85">
      <w:pPr>
        <w:pStyle w:val="Default"/>
        <w:numPr>
          <w:ilvl w:val="0"/>
          <w:numId w:val="5"/>
        </w:numPr>
        <w:spacing w:after="99"/>
        <w:rPr>
          <w:sz w:val="23"/>
          <w:szCs w:val="23"/>
        </w:rPr>
      </w:pPr>
      <w:r>
        <w:rPr>
          <w:sz w:val="23"/>
          <w:szCs w:val="23"/>
        </w:rPr>
        <w:t xml:space="preserve">Place </w:t>
      </w:r>
      <w:r w:rsidRPr="00DA3902">
        <w:t xml:space="preserve">orders </w:t>
      </w:r>
      <w:r>
        <w:rPr>
          <w:sz w:val="23"/>
          <w:szCs w:val="23"/>
        </w:rPr>
        <w:t>online</w:t>
      </w:r>
      <w:r w:rsidR="006F166F">
        <w:rPr>
          <w:sz w:val="23"/>
          <w:szCs w:val="23"/>
        </w:rPr>
        <w:t>.</w:t>
      </w:r>
    </w:p>
    <w:p w14:paraId="22391C46" w14:textId="541E224A" w:rsidR="006F166F" w:rsidRPr="00B34F5B" w:rsidRDefault="006F166F" w:rsidP="00B34F5B">
      <w:pPr>
        <w:pStyle w:val="Default"/>
        <w:numPr>
          <w:ilvl w:val="0"/>
          <w:numId w:val="5"/>
        </w:numPr>
        <w:spacing w:after="99"/>
        <w:rPr>
          <w:sz w:val="23"/>
          <w:szCs w:val="23"/>
        </w:rPr>
      </w:pPr>
      <w:r>
        <w:rPr>
          <w:sz w:val="23"/>
          <w:szCs w:val="23"/>
        </w:rPr>
        <w:t>Cancel already placed orders.</w:t>
      </w:r>
    </w:p>
    <w:p w14:paraId="36F6064D" w14:textId="1539A870" w:rsidR="001D5B8A" w:rsidRDefault="001D5B8A" w:rsidP="00BC2F85">
      <w:pPr>
        <w:pStyle w:val="Default"/>
        <w:numPr>
          <w:ilvl w:val="0"/>
          <w:numId w:val="5"/>
        </w:numPr>
        <w:spacing w:after="99"/>
        <w:rPr>
          <w:sz w:val="23"/>
          <w:szCs w:val="23"/>
        </w:rPr>
      </w:pPr>
      <w:r>
        <w:rPr>
          <w:sz w:val="23"/>
          <w:szCs w:val="23"/>
        </w:rPr>
        <w:t xml:space="preserve">Calculate the fee based on </w:t>
      </w:r>
      <w:r w:rsidR="00932676">
        <w:rPr>
          <w:sz w:val="23"/>
          <w:szCs w:val="23"/>
        </w:rPr>
        <w:t>information provided.</w:t>
      </w:r>
    </w:p>
    <w:p w14:paraId="175C7F28" w14:textId="3ECAF5C7" w:rsidR="001D5B8A" w:rsidRDefault="001D5B8A" w:rsidP="00BC2F85">
      <w:pPr>
        <w:pStyle w:val="Default"/>
        <w:numPr>
          <w:ilvl w:val="0"/>
          <w:numId w:val="5"/>
        </w:numPr>
        <w:spacing w:after="99"/>
        <w:rPr>
          <w:sz w:val="23"/>
          <w:szCs w:val="23"/>
        </w:rPr>
      </w:pPr>
      <w:r>
        <w:rPr>
          <w:sz w:val="23"/>
          <w:szCs w:val="23"/>
        </w:rPr>
        <w:t xml:space="preserve">Track the order </w:t>
      </w:r>
    </w:p>
    <w:p w14:paraId="77BE7D03" w14:textId="02D9C475" w:rsidR="003F6B59" w:rsidRDefault="003F6B59" w:rsidP="00BC2F85">
      <w:pPr>
        <w:pStyle w:val="Default"/>
        <w:numPr>
          <w:ilvl w:val="0"/>
          <w:numId w:val="5"/>
        </w:numPr>
        <w:spacing w:after="99"/>
        <w:rPr>
          <w:sz w:val="23"/>
          <w:szCs w:val="23"/>
        </w:rPr>
      </w:pPr>
      <w:r>
        <w:rPr>
          <w:sz w:val="23"/>
          <w:szCs w:val="23"/>
        </w:rPr>
        <w:t xml:space="preserve">Assign </w:t>
      </w:r>
      <w:r w:rsidR="00B14959">
        <w:rPr>
          <w:sz w:val="23"/>
          <w:szCs w:val="23"/>
        </w:rPr>
        <w:t>employee</w:t>
      </w:r>
      <w:r w:rsidR="00747F06">
        <w:rPr>
          <w:sz w:val="23"/>
          <w:szCs w:val="23"/>
        </w:rPr>
        <w:t>s for each task.</w:t>
      </w:r>
    </w:p>
    <w:p w14:paraId="7DC17235" w14:textId="62D6DE9F" w:rsidR="00EB482D" w:rsidRDefault="00EB482D" w:rsidP="00BC2F85">
      <w:pPr>
        <w:pStyle w:val="Default"/>
        <w:numPr>
          <w:ilvl w:val="0"/>
          <w:numId w:val="5"/>
        </w:numPr>
        <w:spacing w:after="99"/>
        <w:rPr>
          <w:sz w:val="23"/>
          <w:szCs w:val="23"/>
        </w:rPr>
      </w:pPr>
      <w:r>
        <w:rPr>
          <w:sz w:val="23"/>
          <w:szCs w:val="23"/>
        </w:rPr>
        <w:t>Up</w:t>
      </w:r>
      <w:r w:rsidR="0055689A">
        <w:rPr>
          <w:sz w:val="23"/>
          <w:szCs w:val="23"/>
        </w:rPr>
        <w:t>date status of each</w:t>
      </w:r>
      <w:r w:rsidR="00921EC8">
        <w:rPr>
          <w:sz w:val="23"/>
          <w:szCs w:val="23"/>
        </w:rPr>
        <w:t xml:space="preserve"> order.</w:t>
      </w:r>
    </w:p>
    <w:p w14:paraId="60D86082" w14:textId="42912913" w:rsidR="001D5B8A" w:rsidRDefault="001D5B8A" w:rsidP="00361F9A">
      <w:pPr>
        <w:pStyle w:val="Default"/>
        <w:ind w:left="360"/>
        <w:rPr>
          <w:sz w:val="23"/>
          <w:szCs w:val="23"/>
        </w:rPr>
      </w:pPr>
    </w:p>
    <w:p w14:paraId="7EF1FB92" w14:textId="1FA72096" w:rsidR="001D5B8A" w:rsidRDefault="001D5B8A" w:rsidP="001D5B8A">
      <w:pPr>
        <w:pStyle w:val="Default"/>
        <w:rPr>
          <w:sz w:val="23"/>
          <w:szCs w:val="23"/>
        </w:rPr>
      </w:pPr>
    </w:p>
    <w:p w14:paraId="244D1DBB" w14:textId="77777777" w:rsidR="001D5B8A" w:rsidRDefault="001D5B8A" w:rsidP="001D5B8A">
      <w:pPr>
        <w:pStyle w:val="Default"/>
        <w:rPr>
          <w:color w:val="auto"/>
        </w:rPr>
      </w:pPr>
    </w:p>
    <w:p w14:paraId="296CA74E" w14:textId="77777777" w:rsidR="00215A6D" w:rsidRDefault="00215A6D"/>
    <w:p w14:paraId="0CB1F5B0" w14:textId="77777777" w:rsidR="001A30AE" w:rsidRDefault="001A30AE"/>
    <w:p w14:paraId="69A3F936" w14:textId="77777777" w:rsidR="001A30AE" w:rsidRDefault="001A30AE"/>
    <w:p w14:paraId="59F2F00C" w14:textId="77777777" w:rsidR="001A30AE" w:rsidRDefault="001A30AE"/>
    <w:p w14:paraId="29159BE3" w14:textId="77777777" w:rsidR="001A30AE" w:rsidRDefault="001A30AE"/>
    <w:p w14:paraId="494828B7" w14:textId="77777777" w:rsidR="001A30AE" w:rsidRDefault="001A30AE"/>
    <w:p w14:paraId="1C75D8A2" w14:textId="77777777" w:rsidR="001A30AE" w:rsidRDefault="001A30AE"/>
    <w:p w14:paraId="77BF39DF" w14:textId="77777777" w:rsidR="001A30AE" w:rsidRDefault="001A30AE"/>
    <w:p w14:paraId="16E1BD2E" w14:textId="77777777" w:rsidR="001A30AE" w:rsidRDefault="001A30AE"/>
    <w:p w14:paraId="7E828958" w14:textId="77777777" w:rsidR="001A30AE" w:rsidRDefault="001A30AE"/>
    <w:p w14:paraId="41D7E50B" w14:textId="77777777" w:rsidR="001A30AE" w:rsidRDefault="001A30AE"/>
    <w:p w14:paraId="04AE7826" w14:textId="77777777" w:rsidR="001A30AE" w:rsidRDefault="001A30AE"/>
    <w:p w14:paraId="642A2AA8" w14:textId="0F605458" w:rsidR="00A05857" w:rsidRDefault="0054488C">
      <w:r>
        <w:br w:type="page"/>
      </w:r>
    </w:p>
    <w:p w14:paraId="64986E91" w14:textId="4003D299" w:rsidR="00A05857" w:rsidRDefault="00A05857" w:rsidP="00365906">
      <w:pPr>
        <w:pStyle w:val="Heading1"/>
      </w:pPr>
      <w:bookmarkStart w:id="4" w:name="_Toc103717236"/>
      <w:r w:rsidRPr="00534E71">
        <w:lastRenderedPageBreak/>
        <w:t>Description of the requirements</w:t>
      </w:r>
      <w:bookmarkEnd w:id="4"/>
    </w:p>
    <w:p w14:paraId="678CC14E" w14:textId="77777777" w:rsidR="00FE7DAD" w:rsidRDefault="00FE7DAD" w:rsidP="00FE7DAD">
      <w:r>
        <w:t xml:space="preserve">The online laundry service allows customers to place online orders via the website of the laundry center whenever they require laundry service. </w:t>
      </w:r>
    </w:p>
    <w:p w14:paraId="1DE0CA18" w14:textId="77777777" w:rsidR="00FE7DAD" w:rsidRDefault="00FE7DAD" w:rsidP="00FE7DAD">
      <w:r>
        <w:t>Prior to placing an order, new Customers must register by creating a user account while existing customers must login using their credentials.</w:t>
      </w:r>
    </w:p>
    <w:p w14:paraId="53B5BEC1" w14:textId="77777777" w:rsidR="00FE7DAD" w:rsidRDefault="00FE7DAD" w:rsidP="00FE7DAD">
      <w:r>
        <w:t>The following details are required to be provided by the customer for placing an order.</w:t>
      </w:r>
    </w:p>
    <w:p w14:paraId="7E63C940" w14:textId="77777777" w:rsidR="00FE7DAD" w:rsidRDefault="00FE7DAD" w:rsidP="00FE7DAD">
      <w:pPr>
        <w:pStyle w:val="ListParagraph"/>
        <w:numPr>
          <w:ilvl w:val="0"/>
          <w:numId w:val="12"/>
        </w:numPr>
      </w:pPr>
      <w:r>
        <w:t>The service type. (laundry or dry cleaning must be chosen.)</w:t>
      </w:r>
    </w:p>
    <w:p w14:paraId="552CA5F8" w14:textId="77777777" w:rsidR="00FE7DAD" w:rsidRDefault="00FE7DAD" w:rsidP="00FE7DAD">
      <w:pPr>
        <w:pStyle w:val="ListParagraph"/>
        <w:numPr>
          <w:ilvl w:val="0"/>
          <w:numId w:val="12"/>
        </w:numPr>
      </w:pPr>
      <w:r>
        <w:t>Approximate weight of the items.</w:t>
      </w:r>
    </w:p>
    <w:p w14:paraId="2CE7EF8A" w14:textId="77777777" w:rsidR="00FE7DAD" w:rsidRDefault="00FE7DAD" w:rsidP="00FE7DAD">
      <w:pPr>
        <w:pStyle w:val="ListParagraph"/>
        <w:numPr>
          <w:ilvl w:val="0"/>
          <w:numId w:val="12"/>
        </w:numPr>
      </w:pPr>
      <w:r>
        <w:t>Pickup and delivery location.</w:t>
      </w:r>
    </w:p>
    <w:p w14:paraId="58DD4FCE" w14:textId="0879EDEA" w:rsidR="00FE7DAD" w:rsidRDefault="00FE7DAD" w:rsidP="00FE7DAD">
      <w:r>
        <w:t xml:space="preserve">The service charge is estimated based on the weight of the clothes and service type. The total charge will be automatically calculated by the system </w:t>
      </w:r>
      <w:r w:rsidR="00646495">
        <w:t>by</w:t>
      </w:r>
      <w:r>
        <w:t xml:space="preserve"> adding taxes. That </w:t>
      </w:r>
      <w:r w:rsidR="00EA4485">
        <w:t>amount</w:t>
      </w:r>
      <w:r>
        <w:t xml:space="preserve"> must be settled using an online payment processing method when placing the order. A staff member verifies the order details with the payment and confirms the order. From here onwards, customers can track the order status (confirmed, picked, processed, packed, </w:t>
      </w:r>
      <w:r w:rsidR="00485520">
        <w:t>shipped,</w:t>
      </w:r>
      <w:r>
        <w:t xml:space="preserve"> or delivered) through the website.</w:t>
      </w:r>
      <w:r w:rsidRPr="000E7D89">
        <w:t xml:space="preserve"> </w:t>
      </w:r>
      <w:r>
        <w:t>Customers can cancel the orders before it had been picked up by the laundry center.</w:t>
      </w:r>
    </w:p>
    <w:p w14:paraId="3D4B8766" w14:textId="77777777" w:rsidR="00FE7DAD" w:rsidRDefault="00FE7DAD" w:rsidP="00FE7DAD">
      <w:r>
        <w:t>After order confirmation, the laundry sends an employee to inspect the items and bring them to the laundry center. Each order is assigned to multiple staff members who are responsible for updating the order status after completing the assigned task (pickup, cleaning, packing, delivery).</w:t>
      </w:r>
    </w:p>
    <w:p w14:paraId="15962DAC" w14:textId="28970718" w:rsidR="00FE7DAD" w:rsidRDefault="00FE7DAD" w:rsidP="00FE7DAD">
      <w:r>
        <w:t xml:space="preserve"> First, a staff member sanitizes the clothing items. Next, clothes are washed or dry cleaned based on the order type chosen by the customer. Then, clothes are folded and packaged prior to delivery. When the process inside the laundry is finished, the package is delivered back to the customer’s location. </w:t>
      </w:r>
    </w:p>
    <w:p w14:paraId="1A26E57E" w14:textId="66F9C2A3" w:rsidR="00A05857" w:rsidRDefault="00A05857"/>
    <w:p w14:paraId="47C6B5FC" w14:textId="77777777" w:rsidR="001A30AE" w:rsidRDefault="001A30AE"/>
    <w:p w14:paraId="7DDB77B8" w14:textId="639B8DA0" w:rsidR="001A30AE" w:rsidRDefault="00FE7DAD">
      <w:r>
        <w:br w:type="page"/>
      </w:r>
    </w:p>
    <w:p w14:paraId="1E6551E4" w14:textId="3EE50F2B" w:rsidR="00377450" w:rsidRDefault="003655CD" w:rsidP="00365906">
      <w:pPr>
        <w:pStyle w:val="Heading1"/>
      </w:pPr>
      <w:bookmarkStart w:id="5" w:name="_Toc103717237"/>
      <w:r w:rsidRPr="00A05857">
        <w:lastRenderedPageBreak/>
        <w:t>Classe</w:t>
      </w:r>
      <w:r w:rsidR="002811E2" w:rsidRPr="00A05857">
        <w:t>s</w:t>
      </w:r>
      <w:bookmarkEnd w:id="5"/>
    </w:p>
    <w:p w14:paraId="1BD46C2B" w14:textId="0DA70590" w:rsidR="002811E2" w:rsidRDefault="00CA4808" w:rsidP="00921379">
      <w:pPr>
        <w:pStyle w:val="ListParagraph"/>
        <w:numPr>
          <w:ilvl w:val="0"/>
          <w:numId w:val="11"/>
        </w:numPr>
      </w:pPr>
      <w:r>
        <w:t>C</w:t>
      </w:r>
      <w:r w:rsidR="00E5410E">
        <w:t>ustomer</w:t>
      </w:r>
    </w:p>
    <w:p w14:paraId="58A0AADC" w14:textId="7993F9F6" w:rsidR="00694D1A" w:rsidRDefault="00694D1A" w:rsidP="00921379">
      <w:pPr>
        <w:pStyle w:val="ListParagraph"/>
        <w:numPr>
          <w:ilvl w:val="0"/>
          <w:numId w:val="11"/>
        </w:numPr>
      </w:pPr>
      <w:r>
        <w:t>CustomerList</w:t>
      </w:r>
    </w:p>
    <w:p w14:paraId="682EF5E2" w14:textId="67B3C9BF" w:rsidR="00694D1A" w:rsidRDefault="00694D1A" w:rsidP="00921379">
      <w:pPr>
        <w:pStyle w:val="ListParagraph"/>
        <w:numPr>
          <w:ilvl w:val="0"/>
          <w:numId w:val="11"/>
        </w:numPr>
      </w:pPr>
      <w:r>
        <w:t>Order</w:t>
      </w:r>
    </w:p>
    <w:p w14:paraId="4AA2B5B9" w14:textId="594A82B0" w:rsidR="003F0044" w:rsidRDefault="00CA4808" w:rsidP="00921379">
      <w:pPr>
        <w:pStyle w:val="ListParagraph"/>
        <w:numPr>
          <w:ilvl w:val="0"/>
          <w:numId w:val="11"/>
        </w:numPr>
      </w:pPr>
      <w:r>
        <w:t>S</w:t>
      </w:r>
      <w:r w:rsidR="00E5410E">
        <w:t>taff</w:t>
      </w:r>
    </w:p>
    <w:p w14:paraId="4B6E272D" w14:textId="6FE19783" w:rsidR="00385E52" w:rsidRDefault="003F0044" w:rsidP="00921379">
      <w:pPr>
        <w:pStyle w:val="ListParagraph"/>
        <w:numPr>
          <w:ilvl w:val="0"/>
          <w:numId w:val="11"/>
        </w:numPr>
      </w:pPr>
      <w:r>
        <w:t>Status</w:t>
      </w:r>
    </w:p>
    <w:p w14:paraId="286BD91E" w14:textId="0562030D" w:rsidR="00A36401" w:rsidRDefault="00A36401" w:rsidP="00921379">
      <w:pPr>
        <w:pStyle w:val="ListParagraph"/>
        <w:numPr>
          <w:ilvl w:val="0"/>
          <w:numId w:val="11"/>
        </w:numPr>
      </w:pPr>
      <w:r>
        <w:t>Util</w:t>
      </w:r>
    </w:p>
    <w:p w14:paraId="7A03F250" w14:textId="77777777" w:rsidR="001654D1" w:rsidRDefault="001654D1" w:rsidP="00900BE3">
      <w:pPr>
        <w:pStyle w:val="ListParagraph"/>
      </w:pPr>
    </w:p>
    <w:p w14:paraId="6F8B0CF2" w14:textId="77777777" w:rsidR="00921379" w:rsidRDefault="00921379"/>
    <w:p w14:paraId="78011FB7" w14:textId="77777777" w:rsidR="00921379" w:rsidRDefault="00921379"/>
    <w:p w14:paraId="28322C6C" w14:textId="77777777" w:rsidR="00921379" w:rsidRDefault="00921379"/>
    <w:p w14:paraId="39A05243" w14:textId="77777777" w:rsidR="00377450" w:rsidRDefault="00377450"/>
    <w:p w14:paraId="4D9C37B8" w14:textId="77777777" w:rsidR="00E84856" w:rsidRDefault="00E84856"/>
    <w:p w14:paraId="48651C1F" w14:textId="77777777" w:rsidR="00E84856" w:rsidRDefault="00E84856"/>
    <w:p w14:paraId="6BFE42F9" w14:textId="77777777" w:rsidR="00E84856" w:rsidRDefault="00E84856"/>
    <w:p w14:paraId="342D4131" w14:textId="77777777" w:rsidR="00E84856" w:rsidRDefault="00E84856"/>
    <w:p w14:paraId="51968C1E" w14:textId="77777777" w:rsidR="00E84856" w:rsidRDefault="00E84856"/>
    <w:p w14:paraId="2E800C87" w14:textId="77777777" w:rsidR="00E84856" w:rsidRDefault="00E84856"/>
    <w:p w14:paraId="5DF246E3" w14:textId="77777777" w:rsidR="00E84856" w:rsidRDefault="00E84856"/>
    <w:p w14:paraId="4A61D053" w14:textId="77777777" w:rsidR="00E84856" w:rsidRDefault="00E84856"/>
    <w:p w14:paraId="044C57A7" w14:textId="77777777" w:rsidR="00E84856" w:rsidRDefault="00E84856"/>
    <w:p w14:paraId="3682BEA2" w14:textId="77777777" w:rsidR="00E84856" w:rsidRDefault="00E84856"/>
    <w:p w14:paraId="0BFE4C42" w14:textId="77777777" w:rsidR="00E84856" w:rsidRDefault="00E84856"/>
    <w:p w14:paraId="2846890A" w14:textId="77777777" w:rsidR="00E84856" w:rsidRDefault="00E84856"/>
    <w:p w14:paraId="78F2668F" w14:textId="77777777" w:rsidR="00E84856" w:rsidRDefault="00E84856"/>
    <w:p w14:paraId="2C02E42B" w14:textId="0A3435ED" w:rsidR="00126E28" w:rsidRDefault="00126E28" w:rsidP="00EB6ADE">
      <w:r>
        <w:br w:type="page"/>
      </w:r>
    </w:p>
    <w:p w14:paraId="5FB88187" w14:textId="773394DD" w:rsidR="0072440C" w:rsidRDefault="00563DCB" w:rsidP="00563DCB">
      <w:pPr>
        <w:pStyle w:val="Heading1"/>
      </w:pPr>
      <w:bookmarkStart w:id="6" w:name="_Toc103717238"/>
      <w:r>
        <w:lastRenderedPageBreak/>
        <w:t>Class Diagram</w:t>
      </w:r>
      <w:bookmarkEnd w:id="6"/>
    </w:p>
    <w:p w14:paraId="69C4766A" w14:textId="77777777" w:rsidR="00B96EDA" w:rsidRDefault="00B96EDA" w:rsidP="00B96EDA"/>
    <w:p w14:paraId="5DADC201" w14:textId="4FA947DF" w:rsidR="00B96EDA" w:rsidRPr="00B96EDA" w:rsidRDefault="005A1D33" w:rsidP="00B96EDA">
      <w:r>
        <w:rPr>
          <w:noProof/>
        </w:rPr>
        <w:drawing>
          <wp:inline distT="0" distB="0" distL="0" distR="0" wp14:anchorId="20D8CC59" wp14:editId="0805C049">
            <wp:extent cx="5943600" cy="588327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883275"/>
                    </a:xfrm>
                    <a:prstGeom prst="rect">
                      <a:avLst/>
                    </a:prstGeom>
                  </pic:spPr>
                </pic:pic>
              </a:graphicData>
            </a:graphic>
          </wp:inline>
        </w:drawing>
      </w:r>
    </w:p>
    <w:p w14:paraId="7D53B320" w14:textId="27A94DD5" w:rsidR="0072440C" w:rsidRDefault="0072440C" w:rsidP="00563DCB">
      <w:pPr>
        <w:pStyle w:val="Heading1"/>
      </w:pPr>
    </w:p>
    <w:p w14:paraId="3FFDB361" w14:textId="79F971C7" w:rsidR="000066A2" w:rsidRDefault="00694D1A" w:rsidP="00563DCB">
      <w:pPr>
        <w:pStyle w:val="Heading1"/>
      </w:pPr>
      <w:r>
        <w:br w:type="page"/>
      </w:r>
    </w:p>
    <w:p w14:paraId="39C3280C" w14:textId="15A91825" w:rsidR="00D27420" w:rsidRPr="00365906" w:rsidRDefault="00D742F4" w:rsidP="00365906">
      <w:pPr>
        <w:pStyle w:val="Heading1"/>
      </w:pPr>
      <w:bookmarkStart w:id="7" w:name="_Toc103717239"/>
      <w:r w:rsidRPr="00D27420">
        <w:lastRenderedPageBreak/>
        <w:t>CRC cards</w:t>
      </w:r>
      <w:bookmarkEnd w:id="7"/>
    </w:p>
    <w:tbl>
      <w:tblPr>
        <w:tblStyle w:val="TableGrid"/>
        <w:tblW w:w="0" w:type="auto"/>
        <w:tblInd w:w="0" w:type="dxa"/>
        <w:tblLook w:val="04A0" w:firstRow="1" w:lastRow="0" w:firstColumn="1" w:lastColumn="0" w:noHBand="0" w:noVBand="1"/>
      </w:tblPr>
      <w:tblGrid>
        <w:gridCol w:w="4675"/>
        <w:gridCol w:w="4675"/>
      </w:tblGrid>
      <w:tr w:rsidR="00551F30" w:rsidRPr="0021330E" w14:paraId="66DC2CBB" w14:textId="77777777" w:rsidTr="00AB08F5">
        <w:tc>
          <w:tcPr>
            <w:tcW w:w="9350" w:type="dxa"/>
            <w:gridSpan w:val="2"/>
          </w:tcPr>
          <w:p w14:paraId="68AA4313" w14:textId="5B8A27B8" w:rsidR="00551F30" w:rsidRPr="00296710" w:rsidRDefault="00551F30" w:rsidP="0021330E">
            <w:pPr>
              <w:jc w:val="center"/>
              <w:rPr>
                <w:b/>
                <w:bCs/>
                <w:sz w:val="28"/>
                <w:szCs w:val="28"/>
              </w:rPr>
            </w:pPr>
            <w:r w:rsidRPr="00296710">
              <w:rPr>
                <w:b/>
                <w:bCs/>
                <w:sz w:val="28"/>
                <w:szCs w:val="28"/>
              </w:rPr>
              <w:t>Customer</w:t>
            </w:r>
          </w:p>
        </w:tc>
      </w:tr>
      <w:tr w:rsidR="00AC4818" w14:paraId="57275CE6" w14:textId="77777777" w:rsidTr="00F7721F">
        <w:tc>
          <w:tcPr>
            <w:tcW w:w="4675" w:type="dxa"/>
          </w:tcPr>
          <w:p w14:paraId="3A67E23B" w14:textId="0A60C352" w:rsidR="00AC4818" w:rsidRPr="00D404DD" w:rsidRDefault="009E44F9">
            <w:pPr>
              <w:rPr>
                <w:b/>
              </w:rPr>
            </w:pPr>
            <w:r w:rsidRPr="00D404DD">
              <w:rPr>
                <w:b/>
              </w:rPr>
              <w:t>Respons</w:t>
            </w:r>
            <w:r w:rsidR="00CC4A05" w:rsidRPr="00D404DD">
              <w:rPr>
                <w:b/>
              </w:rPr>
              <w:t>ibility</w:t>
            </w:r>
          </w:p>
        </w:tc>
        <w:tc>
          <w:tcPr>
            <w:tcW w:w="4675" w:type="dxa"/>
          </w:tcPr>
          <w:p w14:paraId="3E5ED53D" w14:textId="2A2354B0" w:rsidR="00AC4818" w:rsidRDefault="00CC4A05">
            <w:r w:rsidRPr="00D404DD">
              <w:rPr>
                <w:b/>
              </w:rPr>
              <w:t>Collaborators</w:t>
            </w:r>
          </w:p>
        </w:tc>
      </w:tr>
      <w:tr w:rsidR="00634CE7" w14:paraId="3CD150EC" w14:textId="77777777" w:rsidTr="00F7721F">
        <w:trPr>
          <w:trHeight w:val="547"/>
        </w:trPr>
        <w:tc>
          <w:tcPr>
            <w:tcW w:w="4675" w:type="dxa"/>
          </w:tcPr>
          <w:p w14:paraId="201B56CE" w14:textId="77777777" w:rsidR="00634CE7" w:rsidRPr="00F7721F" w:rsidRDefault="00634CE7" w:rsidP="00F7721F">
            <w:r w:rsidRPr="00F7721F">
              <w:t>Store customer contact details and location.</w:t>
            </w:r>
          </w:p>
          <w:p w14:paraId="1C23D84C" w14:textId="53DDD482" w:rsidR="00634CE7" w:rsidRPr="00F7721F" w:rsidRDefault="00634CE7" w:rsidP="00F7721F">
            <w:r w:rsidRPr="00F7721F">
              <w:t>Store customer login credentials</w:t>
            </w:r>
          </w:p>
        </w:tc>
        <w:tc>
          <w:tcPr>
            <w:tcW w:w="4675" w:type="dxa"/>
          </w:tcPr>
          <w:p w14:paraId="262D8EF0" w14:textId="77777777" w:rsidR="00634CE7" w:rsidRDefault="00634CE7"/>
        </w:tc>
      </w:tr>
    </w:tbl>
    <w:p w14:paraId="61771B96" w14:textId="0202F028" w:rsidR="00377450" w:rsidRDefault="009D6BFD">
      <w:r>
        <w:rPr>
          <w:noProof/>
        </w:rPr>
        <mc:AlternateContent>
          <mc:Choice Requires="wps">
            <w:drawing>
              <wp:anchor distT="0" distB="0" distL="114300" distR="114300" simplePos="0" relativeHeight="251658246" behindDoc="0" locked="0" layoutInCell="1" allowOverlap="1" wp14:anchorId="0BD61445" wp14:editId="447252F9">
                <wp:simplePos x="0" y="0"/>
                <wp:positionH relativeFrom="column">
                  <wp:posOffset>-21265</wp:posOffset>
                </wp:positionH>
                <wp:positionV relativeFrom="paragraph">
                  <wp:posOffset>295954</wp:posOffset>
                </wp:positionV>
                <wp:extent cx="6257207" cy="1095154"/>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257207" cy="1095154"/>
                        </a:xfrm>
                        <a:prstGeom prst="rect">
                          <a:avLst/>
                        </a:prstGeom>
                        <a:solidFill>
                          <a:schemeClr val="lt1"/>
                        </a:solidFill>
                        <a:ln w="6350">
                          <a:noFill/>
                        </a:ln>
                      </wps:spPr>
                      <wps:txbx>
                        <w:txbxContent>
                          <w:tbl>
                            <w:tblPr>
                              <w:tblStyle w:val="TableGrid"/>
                              <w:tblW w:w="9350" w:type="dxa"/>
                              <w:tblInd w:w="-5" w:type="dxa"/>
                              <w:tblLook w:val="04A0" w:firstRow="1" w:lastRow="0" w:firstColumn="1" w:lastColumn="0" w:noHBand="0" w:noVBand="1"/>
                            </w:tblPr>
                            <w:tblGrid>
                              <w:gridCol w:w="4675"/>
                              <w:gridCol w:w="4675"/>
                            </w:tblGrid>
                            <w:tr w:rsidR="009D6BFD" w:rsidRPr="0021330E" w14:paraId="18E875AD" w14:textId="77777777" w:rsidTr="009D6BFD">
                              <w:tc>
                                <w:tcPr>
                                  <w:tcW w:w="9350" w:type="dxa"/>
                                  <w:gridSpan w:val="2"/>
                                </w:tcPr>
                                <w:p w14:paraId="37C197C7" w14:textId="0AC6D782" w:rsidR="009D6BFD" w:rsidRPr="00296710" w:rsidRDefault="009D6BFD" w:rsidP="009D6BFD">
                                  <w:pPr>
                                    <w:jc w:val="center"/>
                                    <w:rPr>
                                      <w:b/>
                                      <w:bCs/>
                                      <w:sz w:val="28"/>
                                      <w:szCs w:val="28"/>
                                    </w:rPr>
                                  </w:pPr>
                                  <w:r w:rsidRPr="00296710">
                                    <w:rPr>
                                      <w:b/>
                                      <w:bCs/>
                                      <w:sz w:val="28"/>
                                      <w:szCs w:val="28"/>
                                    </w:rPr>
                                    <w:t>CustomerL</w:t>
                                  </w:r>
                                  <w:r w:rsidR="003078F1" w:rsidRPr="00296710">
                                    <w:rPr>
                                      <w:b/>
                                      <w:bCs/>
                                      <w:sz w:val="28"/>
                                      <w:szCs w:val="28"/>
                                    </w:rPr>
                                    <w:t>i</w:t>
                                  </w:r>
                                  <w:r w:rsidRPr="00296710">
                                    <w:rPr>
                                      <w:b/>
                                      <w:bCs/>
                                      <w:sz w:val="28"/>
                                      <w:szCs w:val="28"/>
                                    </w:rPr>
                                    <w:t>st</w:t>
                                  </w:r>
                                </w:p>
                              </w:tc>
                            </w:tr>
                            <w:tr w:rsidR="009D6BFD" w14:paraId="74DB7004" w14:textId="77777777" w:rsidTr="009D6BFD">
                              <w:tc>
                                <w:tcPr>
                                  <w:tcW w:w="4675" w:type="dxa"/>
                                </w:tcPr>
                                <w:p w14:paraId="28F73328" w14:textId="77777777" w:rsidR="009D6BFD" w:rsidRDefault="009D6BFD" w:rsidP="009D6BFD">
                                  <w:r w:rsidRPr="00961009">
                                    <w:rPr>
                                      <w:b/>
                                      <w:bCs/>
                                    </w:rPr>
                                    <w:t>Responsibility</w:t>
                                  </w:r>
                                </w:p>
                              </w:tc>
                              <w:tc>
                                <w:tcPr>
                                  <w:tcW w:w="4675" w:type="dxa"/>
                                </w:tcPr>
                                <w:p w14:paraId="2E72600C" w14:textId="77777777" w:rsidR="009D6BFD" w:rsidRPr="00961009" w:rsidRDefault="009D6BFD" w:rsidP="009D6BFD">
                                  <w:pPr>
                                    <w:rPr>
                                      <w:b/>
                                      <w:bCs/>
                                    </w:rPr>
                                  </w:pPr>
                                  <w:r w:rsidRPr="00961009">
                                    <w:rPr>
                                      <w:b/>
                                      <w:bCs/>
                                    </w:rPr>
                                    <w:t>Collaborators</w:t>
                                  </w:r>
                                </w:p>
                              </w:tc>
                            </w:tr>
                            <w:tr w:rsidR="009D6BFD" w14:paraId="4F20B651" w14:textId="77777777" w:rsidTr="009D6BFD">
                              <w:tc>
                                <w:tcPr>
                                  <w:tcW w:w="4675" w:type="dxa"/>
                                </w:tcPr>
                                <w:p w14:paraId="21654A7B" w14:textId="77777777" w:rsidR="009D6BFD" w:rsidRPr="00F7721F" w:rsidRDefault="009D6BFD" w:rsidP="009D6BFD">
                                  <w:r w:rsidRPr="00F7721F">
                                    <w:t>Search user credentials for login purposes</w:t>
                                  </w:r>
                                </w:p>
                              </w:tc>
                              <w:tc>
                                <w:tcPr>
                                  <w:tcW w:w="4675" w:type="dxa"/>
                                </w:tcPr>
                                <w:p w14:paraId="45E7226E" w14:textId="77777777" w:rsidR="009D6BFD" w:rsidRDefault="009D6BFD" w:rsidP="009D6BFD">
                                  <w:r>
                                    <w:t>Customer</w:t>
                                  </w:r>
                                </w:p>
                              </w:tc>
                            </w:tr>
                          </w:tbl>
                          <w:p w14:paraId="4ED02182" w14:textId="77777777" w:rsidR="009D6BFD" w:rsidRDefault="009D6B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D61445" id="_x0000_t202" coordsize="21600,21600" o:spt="202" path="m,l,21600r21600,l21600,xe">
                <v:stroke joinstyle="miter"/>
                <v:path gradientshapeok="t" o:connecttype="rect"/>
              </v:shapetype>
              <v:shape id="Text Box 15" o:spid="_x0000_s1027" type="#_x0000_t202" style="position:absolute;margin-left:-1.65pt;margin-top:23.3pt;width:492.7pt;height:86.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" fillcolor="white [3201]" stroked="f" strokeweight=".5pt">
                <v:textbox>
                  <w:txbxContent>
                    <w:tbl>
                      <w:tblPr>
                        <w:tblStyle w:val="TableGrid"/>
                        <w:tblW w:w="9350" w:type="dxa"/>
                        <w:tblInd w:w="-5" w:type="dxa"/>
                        <w:tblLook w:val="04A0" w:firstRow="1" w:lastRow="0" w:firstColumn="1" w:lastColumn="0" w:noHBand="0" w:noVBand="1"/>
                      </w:tblPr>
                      <w:tblGrid>
                        <w:gridCol w:w="4675"/>
                        <w:gridCol w:w="4675"/>
                      </w:tblGrid>
                      <w:tr w:rsidR="009D6BFD" w:rsidRPr="0021330E" w14:paraId="18E875AD" w14:textId="77777777" w:rsidTr="009D6BFD">
                        <w:tc>
                          <w:tcPr>
                            <w:tcW w:w="9350" w:type="dxa"/>
                            <w:gridSpan w:val="2"/>
                          </w:tcPr>
                          <w:p w14:paraId="37C197C7" w14:textId="0AC6D782" w:rsidR="009D6BFD" w:rsidRPr="00296710" w:rsidRDefault="009D6BFD" w:rsidP="009D6BFD">
                            <w:pPr>
                              <w:jc w:val="center"/>
                              <w:rPr>
                                <w:b/>
                                <w:bCs/>
                                <w:sz w:val="28"/>
                                <w:szCs w:val="28"/>
                              </w:rPr>
                            </w:pPr>
                            <w:r w:rsidRPr="00296710">
                              <w:rPr>
                                <w:b/>
                                <w:bCs/>
                                <w:sz w:val="28"/>
                                <w:szCs w:val="28"/>
                              </w:rPr>
                              <w:t>CustomerL</w:t>
                            </w:r>
                            <w:r w:rsidR="003078F1" w:rsidRPr="00296710">
                              <w:rPr>
                                <w:b/>
                                <w:bCs/>
                                <w:sz w:val="28"/>
                                <w:szCs w:val="28"/>
                              </w:rPr>
                              <w:t>i</w:t>
                            </w:r>
                            <w:r w:rsidRPr="00296710">
                              <w:rPr>
                                <w:b/>
                                <w:bCs/>
                                <w:sz w:val="28"/>
                                <w:szCs w:val="28"/>
                              </w:rPr>
                              <w:t>st</w:t>
                            </w:r>
                          </w:p>
                        </w:tc>
                      </w:tr>
                      <w:tr w:rsidR="009D6BFD" w14:paraId="74DB7004" w14:textId="77777777" w:rsidTr="009D6BFD">
                        <w:tc>
                          <w:tcPr>
                            <w:tcW w:w="4675" w:type="dxa"/>
                          </w:tcPr>
                          <w:p w14:paraId="28F73328" w14:textId="77777777" w:rsidR="009D6BFD" w:rsidRDefault="009D6BFD" w:rsidP="009D6BFD">
                            <w:r w:rsidRPr="00961009">
                              <w:rPr>
                                <w:b/>
                                <w:bCs/>
                              </w:rPr>
                              <w:t>Responsibility</w:t>
                            </w:r>
                          </w:p>
                        </w:tc>
                        <w:tc>
                          <w:tcPr>
                            <w:tcW w:w="4675" w:type="dxa"/>
                          </w:tcPr>
                          <w:p w14:paraId="2E72600C" w14:textId="77777777" w:rsidR="009D6BFD" w:rsidRPr="00961009" w:rsidRDefault="009D6BFD" w:rsidP="009D6BFD">
                            <w:pPr>
                              <w:rPr>
                                <w:b/>
                                <w:bCs/>
                              </w:rPr>
                            </w:pPr>
                            <w:r w:rsidRPr="00961009">
                              <w:rPr>
                                <w:b/>
                                <w:bCs/>
                              </w:rPr>
                              <w:t>Collaborators</w:t>
                            </w:r>
                          </w:p>
                        </w:tc>
                      </w:tr>
                      <w:tr w:rsidR="009D6BFD" w14:paraId="4F20B651" w14:textId="77777777" w:rsidTr="009D6BFD">
                        <w:tc>
                          <w:tcPr>
                            <w:tcW w:w="4675" w:type="dxa"/>
                          </w:tcPr>
                          <w:p w14:paraId="21654A7B" w14:textId="77777777" w:rsidR="009D6BFD" w:rsidRPr="00F7721F" w:rsidRDefault="009D6BFD" w:rsidP="009D6BFD">
                            <w:r w:rsidRPr="00F7721F">
                              <w:t>Search user credentials for login purposes</w:t>
                            </w:r>
                          </w:p>
                        </w:tc>
                        <w:tc>
                          <w:tcPr>
                            <w:tcW w:w="4675" w:type="dxa"/>
                          </w:tcPr>
                          <w:p w14:paraId="45E7226E" w14:textId="77777777" w:rsidR="009D6BFD" w:rsidRDefault="009D6BFD" w:rsidP="009D6BFD">
                            <w:r>
                              <w:t>Customer</w:t>
                            </w:r>
                          </w:p>
                        </w:tc>
                      </w:tr>
                    </w:tbl>
                    <w:p w14:paraId="4ED02182" w14:textId="77777777" w:rsidR="009D6BFD" w:rsidRDefault="009D6BFD"/>
                  </w:txbxContent>
                </v:textbox>
              </v:shape>
            </w:pict>
          </mc:Fallback>
        </mc:AlternateContent>
      </w:r>
    </w:p>
    <w:p w14:paraId="35B787AE" w14:textId="77777777" w:rsidR="00CC4A05" w:rsidRDefault="00CC4A05"/>
    <w:p w14:paraId="07B89093" w14:textId="77777777" w:rsidR="00884069" w:rsidRPr="00A74C63" w:rsidRDefault="00884069" w:rsidP="00A74C63"/>
    <w:p w14:paraId="02171A1A" w14:textId="77777777" w:rsidR="00441AF2" w:rsidRDefault="00441AF2"/>
    <w:p w14:paraId="4400F836" w14:textId="73570B71" w:rsidR="009D6BFD" w:rsidRDefault="009D6BFD" w:rsidP="009D6BFD">
      <w:r>
        <w:rPr>
          <w:noProof/>
        </w:rPr>
        <mc:AlternateContent>
          <mc:Choice Requires="wps">
            <w:drawing>
              <wp:anchor distT="0" distB="0" distL="114300" distR="114300" simplePos="0" relativeHeight="251658244" behindDoc="0" locked="0" layoutInCell="1" allowOverlap="1" wp14:anchorId="116BA369" wp14:editId="1F0BFD3C">
                <wp:simplePos x="0" y="0"/>
                <wp:positionH relativeFrom="column">
                  <wp:posOffset>-76200</wp:posOffset>
                </wp:positionH>
                <wp:positionV relativeFrom="paragraph">
                  <wp:posOffset>94836</wp:posOffset>
                </wp:positionV>
                <wp:extent cx="6530340" cy="1947545"/>
                <wp:effectExtent l="0" t="0" r="3810" b="0"/>
                <wp:wrapNone/>
                <wp:docPr id="9" name="Text Box 9"/>
                <wp:cNvGraphicFramePr/>
                <a:graphic xmlns:a="http://schemas.openxmlformats.org/drawingml/2006/main">
                  <a:graphicData uri="http://schemas.microsoft.com/office/word/2010/wordprocessingShape">
                    <wps:wsp>
                      <wps:cNvSpPr txBox="1"/>
                      <wps:spPr>
                        <a:xfrm>
                          <a:off x="0" y="0"/>
                          <a:ext cx="6530340" cy="1947545"/>
                        </a:xfrm>
                        <a:prstGeom prst="rect">
                          <a:avLst/>
                        </a:prstGeom>
                        <a:solidFill>
                          <a:schemeClr val="lt1"/>
                        </a:solidFill>
                        <a:ln w="6350">
                          <a:noFill/>
                        </a:ln>
                      </wps:spPr>
                      <wps:txbx>
                        <w:txbxContent>
                          <w:tbl>
                            <w:tblPr>
                              <w:tblStyle w:val="TableGrid"/>
                              <w:tblW w:w="9350" w:type="dxa"/>
                              <w:tblInd w:w="-5" w:type="dxa"/>
                              <w:tblLook w:val="04A0" w:firstRow="1" w:lastRow="0" w:firstColumn="1" w:lastColumn="0" w:noHBand="0" w:noVBand="1"/>
                            </w:tblPr>
                            <w:tblGrid>
                              <w:gridCol w:w="4675"/>
                              <w:gridCol w:w="4675"/>
                            </w:tblGrid>
                            <w:tr w:rsidR="009D6BFD" w:rsidRPr="0021330E" w14:paraId="22D1BDFA" w14:textId="77777777" w:rsidTr="009D6BFD">
                              <w:tc>
                                <w:tcPr>
                                  <w:tcW w:w="9350" w:type="dxa"/>
                                  <w:gridSpan w:val="2"/>
                                </w:tcPr>
                                <w:p w14:paraId="26C30634" w14:textId="77777777" w:rsidR="009D6BFD" w:rsidRPr="00296710" w:rsidRDefault="009D6BFD" w:rsidP="009D6BFD">
                                  <w:pPr>
                                    <w:jc w:val="center"/>
                                    <w:rPr>
                                      <w:b/>
                                      <w:bCs/>
                                      <w:sz w:val="28"/>
                                      <w:szCs w:val="28"/>
                                    </w:rPr>
                                  </w:pPr>
                                  <w:r w:rsidRPr="00296710">
                                    <w:rPr>
                                      <w:b/>
                                      <w:bCs/>
                                      <w:sz w:val="28"/>
                                      <w:szCs w:val="28"/>
                                    </w:rPr>
                                    <w:t>Order</w:t>
                                  </w:r>
                                </w:p>
                              </w:tc>
                            </w:tr>
                            <w:tr w:rsidR="009D6BFD" w14:paraId="5376A916" w14:textId="77777777" w:rsidTr="009D6BFD">
                              <w:tc>
                                <w:tcPr>
                                  <w:tcW w:w="4675" w:type="dxa"/>
                                </w:tcPr>
                                <w:p w14:paraId="6371E56D" w14:textId="77777777" w:rsidR="009D6BFD" w:rsidRPr="00961009" w:rsidRDefault="009D6BFD" w:rsidP="009D6BFD">
                                  <w:pPr>
                                    <w:rPr>
                                      <w:b/>
                                      <w:bCs/>
                                    </w:rPr>
                                  </w:pPr>
                                  <w:r w:rsidRPr="00961009">
                                    <w:rPr>
                                      <w:b/>
                                      <w:bCs/>
                                    </w:rPr>
                                    <w:t>Responsibility</w:t>
                                  </w:r>
                                </w:p>
                              </w:tc>
                              <w:tc>
                                <w:tcPr>
                                  <w:tcW w:w="4675" w:type="dxa"/>
                                </w:tcPr>
                                <w:p w14:paraId="237B7CFD" w14:textId="77777777" w:rsidR="009D6BFD" w:rsidRPr="00961009" w:rsidRDefault="009D6BFD" w:rsidP="009D6BFD">
                                  <w:pPr>
                                    <w:rPr>
                                      <w:b/>
                                      <w:bCs/>
                                    </w:rPr>
                                  </w:pPr>
                                  <w:r w:rsidRPr="00961009">
                                    <w:rPr>
                                      <w:b/>
                                      <w:bCs/>
                                    </w:rPr>
                                    <w:t>Collaborators</w:t>
                                  </w:r>
                                </w:p>
                              </w:tc>
                            </w:tr>
                            <w:tr w:rsidR="009D6BFD" w14:paraId="30B3A01E" w14:textId="77777777" w:rsidTr="009D6BFD">
                              <w:trPr>
                                <w:trHeight w:val="1383"/>
                              </w:trPr>
                              <w:tc>
                                <w:tcPr>
                                  <w:tcW w:w="4675" w:type="dxa"/>
                                  <w:vAlign w:val="center"/>
                                </w:tcPr>
                                <w:p w14:paraId="0A418D28" w14:textId="77777777" w:rsidR="009D6BFD" w:rsidRPr="00F7721F" w:rsidRDefault="009D6BFD" w:rsidP="009D6BFD">
                                  <w:r w:rsidRPr="00F7721F">
                                    <w:t>Store Order details</w:t>
                                  </w:r>
                                </w:p>
                                <w:p w14:paraId="0FD0FB0B" w14:textId="77777777" w:rsidR="009D6BFD" w:rsidRPr="00F7721F" w:rsidRDefault="009D6BFD" w:rsidP="009D6BFD">
                                  <w:r w:rsidRPr="00F7721F">
                                    <w:t>Place Order</w:t>
                                  </w:r>
                                </w:p>
                                <w:p w14:paraId="5F3BA1B9" w14:textId="77777777" w:rsidR="009D6BFD" w:rsidRPr="00F7721F" w:rsidRDefault="009D6BFD" w:rsidP="009D6BFD">
                                  <w:r w:rsidRPr="00F7721F">
                                    <w:t>Assign staff members for each order</w:t>
                                  </w:r>
                                </w:p>
                                <w:p w14:paraId="0DB8100D" w14:textId="77777777" w:rsidR="009D6BFD" w:rsidRPr="00F7721F" w:rsidRDefault="009D6BFD" w:rsidP="009D6BFD">
                                  <w:r w:rsidRPr="00F7721F">
                                    <w:t>Calculate Total Charge per Order</w:t>
                                  </w:r>
                                </w:p>
                                <w:p w14:paraId="694C6E07" w14:textId="77777777" w:rsidR="009D6BFD" w:rsidRPr="00F7721F" w:rsidRDefault="009D6BFD" w:rsidP="009D6BFD">
                                  <w:r w:rsidRPr="00F7721F">
                                    <w:t>Display Order summery</w:t>
                                  </w:r>
                                </w:p>
                              </w:tc>
                              <w:tc>
                                <w:tcPr>
                                  <w:tcW w:w="4675" w:type="dxa"/>
                                </w:tcPr>
                                <w:p w14:paraId="3426024C" w14:textId="77777777" w:rsidR="009D6BFD" w:rsidRPr="00F7721F" w:rsidRDefault="009D6BFD" w:rsidP="009D6BFD">
                                  <w:r w:rsidRPr="00F7721F">
                                    <w:t>Customer</w:t>
                                  </w:r>
                                </w:p>
                                <w:p w14:paraId="3132EBD6" w14:textId="77777777" w:rsidR="009D6BFD" w:rsidRPr="00F7721F" w:rsidRDefault="009D6BFD" w:rsidP="009D6BFD">
                                  <w:r w:rsidRPr="00F7721F">
                                    <w:t>Staff</w:t>
                                  </w:r>
                                </w:p>
                                <w:p w14:paraId="098E3C80" w14:textId="77777777" w:rsidR="009D6BFD" w:rsidRPr="00F7721F" w:rsidRDefault="009D6BFD" w:rsidP="009D6BFD">
                                  <w:r w:rsidRPr="00F7721F">
                                    <w:t>Util</w:t>
                                  </w:r>
                                </w:p>
                              </w:tc>
                            </w:tr>
                          </w:tbl>
                          <w:p w14:paraId="145DE474" w14:textId="77777777" w:rsidR="009D6BFD" w:rsidRDefault="009D6B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BA369" id="Text Box 9" o:spid="_x0000_s1028" type="#_x0000_t202" style="position:absolute;margin-left:-6pt;margin-top:7.45pt;width:514.2pt;height:153.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" fillcolor="white [3201]" stroked="f" strokeweight=".5pt">
                <v:textbox>
                  <w:txbxContent>
                    <w:tbl>
                      <w:tblPr>
                        <w:tblStyle w:val="TableGrid"/>
                        <w:tblW w:w="9350" w:type="dxa"/>
                        <w:tblInd w:w="-5" w:type="dxa"/>
                        <w:tblLook w:val="04A0" w:firstRow="1" w:lastRow="0" w:firstColumn="1" w:lastColumn="0" w:noHBand="0" w:noVBand="1"/>
                      </w:tblPr>
                      <w:tblGrid>
                        <w:gridCol w:w="4675"/>
                        <w:gridCol w:w="4675"/>
                      </w:tblGrid>
                      <w:tr w:rsidR="009D6BFD" w:rsidRPr="0021330E" w14:paraId="22D1BDFA" w14:textId="77777777" w:rsidTr="009D6BFD">
                        <w:tc>
                          <w:tcPr>
                            <w:tcW w:w="9350" w:type="dxa"/>
                            <w:gridSpan w:val="2"/>
                          </w:tcPr>
                          <w:p w14:paraId="26C30634" w14:textId="77777777" w:rsidR="009D6BFD" w:rsidRPr="00296710" w:rsidRDefault="009D6BFD" w:rsidP="009D6BFD">
                            <w:pPr>
                              <w:jc w:val="center"/>
                              <w:rPr>
                                <w:b/>
                                <w:bCs/>
                                <w:sz w:val="28"/>
                                <w:szCs w:val="28"/>
                              </w:rPr>
                            </w:pPr>
                            <w:r w:rsidRPr="00296710">
                              <w:rPr>
                                <w:b/>
                                <w:bCs/>
                                <w:sz w:val="28"/>
                                <w:szCs w:val="28"/>
                              </w:rPr>
                              <w:t>Order</w:t>
                            </w:r>
                          </w:p>
                        </w:tc>
                      </w:tr>
                      <w:tr w:rsidR="009D6BFD" w14:paraId="5376A916" w14:textId="77777777" w:rsidTr="009D6BFD">
                        <w:tc>
                          <w:tcPr>
                            <w:tcW w:w="4675" w:type="dxa"/>
                          </w:tcPr>
                          <w:p w14:paraId="6371E56D" w14:textId="77777777" w:rsidR="009D6BFD" w:rsidRPr="00961009" w:rsidRDefault="009D6BFD" w:rsidP="009D6BFD">
                            <w:pPr>
                              <w:rPr>
                                <w:b/>
                                <w:bCs/>
                              </w:rPr>
                            </w:pPr>
                            <w:r w:rsidRPr="00961009">
                              <w:rPr>
                                <w:b/>
                                <w:bCs/>
                              </w:rPr>
                              <w:t>Responsibility</w:t>
                            </w:r>
                          </w:p>
                        </w:tc>
                        <w:tc>
                          <w:tcPr>
                            <w:tcW w:w="4675" w:type="dxa"/>
                          </w:tcPr>
                          <w:p w14:paraId="237B7CFD" w14:textId="77777777" w:rsidR="009D6BFD" w:rsidRPr="00961009" w:rsidRDefault="009D6BFD" w:rsidP="009D6BFD">
                            <w:pPr>
                              <w:rPr>
                                <w:b/>
                                <w:bCs/>
                              </w:rPr>
                            </w:pPr>
                            <w:r w:rsidRPr="00961009">
                              <w:rPr>
                                <w:b/>
                                <w:bCs/>
                              </w:rPr>
                              <w:t>Collaborators</w:t>
                            </w:r>
                          </w:p>
                        </w:tc>
                      </w:tr>
                      <w:tr w:rsidR="009D6BFD" w14:paraId="30B3A01E" w14:textId="77777777" w:rsidTr="009D6BFD">
                        <w:trPr>
                          <w:trHeight w:val="1383"/>
                        </w:trPr>
                        <w:tc>
                          <w:tcPr>
                            <w:tcW w:w="4675" w:type="dxa"/>
                            <w:vAlign w:val="center"/>
                          </w:tcPr>
                          <w:p w14:paraId="0A418D28" w14:textId="77777777" w:rsidR="009D6BFD" w:rsidRPr="00F7721F" w:rsidRDefault="009D6BFD" w:rsidP="009D6BFD">
                            <w:r w:rsidRPr="00F7721F">
                              <w:t>Store Order details</w:t>
                            </w:r>
                          </w:p>
                          <w:p w14:paraId="0FD0FB0B" w14:textId="77777777" w:rsidR="009D6BFD" w:rsidRPr="00F7721F" w:rsidRDefault="009D6BFD" w:rsidP="009D6BFD">
                            <w:r w:rsidRPr="00F7721F">
                              <w:t>Place Order</w:t>
                            </w:r>
                          </w:p>
                          <w:p w14:paraId="5F3BA1B9" w14:textId="77777777" w:rsidR="009D6BFD" w:rsidRPr="00F7721F" w:rsidRDefault="009D6BFD" w:rsidP="009D6BFD">
                            <w:r w:rsidRPr="00F7721F">
                              <w:t>Assign staff members for each order</w:t>
                            </w:r>
                          </w:p>
                          <w:p w14:paraId="0DB8100D" w14:textId="77777777" w:rsidR="009D6BFD" w:rsidRPr="00F7721F" w:rsidRDefault="009D6BFD" w:rsidP="009D6BFD">
                            <w:r w:rsidRPr="00F7721F">
                              <w:t>Calculate Total Charge per Order</w:t>
                            </w:r>
                          </w:p>
                          <w:p w14:paraId="694C6E07" w14:textId="77777777" w:rsidR="009D6BFD" w:rsidRPr="00F7721F" w:rsidRDefault="009D6BFD" w:rsidP="009D6BFD">
                            <w:r w:rsidRPr="00F7721F">
                              <w:t>Display Order summery</w:t>
                            </w:r>
                          </w:p>
                        </w:tc>
                        <w:tc>
                          <w:tcPr>
                            <w:tcW w:w="4675" w:type="dxa"/>
                          </w:tcPr>
                          <w:p w14:paraId="3426024C" w14:textId="77777777" w:rsidR="009D6BFD" w:rsidRPr="00F7721F" w:rsidRDefault="009D6BFD" w:rsidP="009D6BFD">
                            <w:r w:rsidRPr="00F7721F">
                              <w:t>Customer</w:t>
                            </w:r>
                          </w:p>
                          <w:p w14:paraId="3132EBD6" w14:textId="77777777" w:rsidR="009D6BFD" w:rsidRPr="00F7721F" w:rsidRDefault="009D6BFD" w:rsidP="009D6BFD">
                            <w:r w:rsidRPr="00F7721F">
                              <w:t>Staff</w:t>
                            </w:r>
                          </w:p>
                          <w:p w14:paraId="098E3C80" w14:textId="77777777" w:rsidR="009D6BFD" w:rsidRPr="00F7721F" w:rsidRDefault="009D6BFD" w:rsidP="009D6BFD">
                            <w:r w:rsidRPr="00F7721F">
                              <w:t>Util</w:t>
                            </w:r>
                          </w:p>
                        </w:tc>
                      </w:tr>
                    </w:tbl>
                    <w:p w14:paraId="145DE474" w14:textId="77777777" w:rsidR="009D6BFD" w:rsidRDefault="009D6BFD"/>
                  </w:txbxContent>
                </v:textbox>
              </v:shape>
            </w:pict>
          </mc:Fallback>
        </mc:AlternateContent>
      </w:r>
    </w:p>
    <w:p w14:paraId="33F5812C" w14:textId="166E9AA8" w:rsidR="009D6BFD" w:rsidRPr="009D6BFD" w:rsidRDefault="009D6BFD" w:rsidP="009D6BFD">
      <w:pPr>
        <w:tabs>
          <w:tab w:val="left" w:pos="1419"/>
        </w:tabs>
      </w:pPr>
      <w:r>
        <w:tab/>
      </w:r>
    </w:p>
    <w:p w14:paraId="3DF320EB" w14:textId="77777777" w:rsidR="00EB6ADE" w:rsidRDefault="00EB6ADE"/>
    <w:p w14:paraId="05B1650F" w14:textId="77777777" w:rsidR="00EB6ADE" w:rsidRDefault="00EB6ADE">
      <w:pPr>
        <w:spacing w:line="259" w:lineRule="auto"/>
      </w:pPr>
    </w:p>
    <w:p w14:paraId="70416557" w14:textId="627D2A7E" w:rsidR="009D6BFD" w:rsidRDefault="009D6BFD">
      <w:pPr>
        <w:spacing w:line="259" w:lineRule="auto"/>
      </w:pPr>
      <w:r>
        <w:rPr>
          <w:noProof/>
        </w:rPr>
        <mc:AlternateContent>
          <mc:Choice Requires="wps">
            <w:drawing>
              <wp:anchor distT="0" distB="0" distL="114300" distR="114300" simplePos="0" relativeHeight="251658242" behindDoc="0" locked="0" layoutInCell="1" allowOverlap="1" wp14:anchorId="0C7AA4C4" wp14:editId="44C70AE2">
                <wp:simplePos x="0" y="0"/>
                <wp:positionH relativeFrom="column">
                  <wp:posOffset>-21132</wp:posOffset>
                </wp:positionH>
                <wp:positionV relativeFrom="paragraph">
                  <wp:posOffset>2428048</wp:posOffset>
                </wp:positionV>
                <wp:extent cx="6434673" cy="1435395"/>
                <wp:effectExtent l="0" t="0" r="4445" b="0"/>
                <wp:wrapNone/>
                <wp:docPr id="6" name="Text Box 6"/>
                <wp:cNvGraphicFramePr/>
                <a:graphic xmlns:a="http://schemas.openxmlformats.org/drawingml/2006/main">
                  <a:graphicData uri="http://schemas.microsoft.com/office/word/2010/wordprocessingShape">
                    <wps:wsp>
                      <wps:cNvSpPr txBox="1"/>
                      <wps:spPr>
                        <a:xfrm>
                          <a:off x="0" y="0"/>
                          <a:ext cx="6434673" cy="1435395"/>
                        </a:xfrm>
                        <a:prstGeom prst="rect">
                          <a:avLst/>
                        </a:prstGeom>
                        <a:solidFill>
                          <a:schemeClr val="lt1"/>
                        </a:solidFill>
                        <a:ln w="6350">
                          <a:noFill/>
                        </a:ln>
                      </wps:spPr>
                      <wps:txbx>
                        <w:txbxContent>
                          <w:tbl>
                            <w:tblPr>
                              <w:tblStyle w:val="TableGrid"/>
                              <w:tblW w:w="9350" w:type="dxa"/>
                              <w:tblInd w:w="-5" w:type="dxa"/>
                              <w:tblLook w:val="04A0" w:firstRow="1" w:lastRow="0" w:firstColumn="1" w:lastColumn="0" w:noHBand="0" w:noVBand="1"/>
                            </w:tblPr>
                            <w:tblGrid>
                              <w:gridCol w:w="4675"/>
                              <w:gridCol w:w="4675"/>
                            </w:tblGrid>
                            <w:tr w:rsidR="009D6BFD" w:rsidRPr="0021330E" w14:paraId="21980B36" w14:textId="77777777" w:rsidTr="009D6BFD">
                              <w:tc>
                                <w:tcPr>
                                  <w:tcW w:w="9350" w:type="dxa"/>
                                  <w:gridSpan w:val="2"/>
                                </w:tcPr>
                                <w:p w14:paraId="60DD371C" w14:textId="77777777" w:rsidR="009D6BFD" w:rsidRPr="00296710" w:rsidRDefault="009D6BFD" w:rsidP="009D6BFD">
                                  <w:pPr>
                                    <w:jc w:val="center"/>
                                    <w:rPr>
                                      <w:b/>
                                      <w:bCs/>
                                      <w:sz w:val="28"/>
                                      <w:szCs w:val="28"/>
                                    </w:rPr>
                                  </w:pPr>
                                  <w:r w:rsidRPr="00296710">
                                    <w:rPr>
                                      <w:b/>
                                      <w:bCs/>
                                      <w:sz w:val="28"/>
                                      <w:szCs w:val="28"/>
                                    </w:rPr>
                                    <w:t>Status</w:t>
                                  </w:r>
                                </w:p>
                              </w:tc>
                            </w:tr>
                            <w:tr w:rsidR="009D6BFD" w14:paraId="67CA4203" w14:textId="77777777" w:rsidTr="009D6BFD">
                              <w:tc>
                                <w:tcPr>
                                  <w:tcW w:w="4675" w:type="dxa"/>
                                </w:tcPr>
                                <w:p w14:paraId="60F2C885" w14:textId="77777777" w:rsidR="009D6BFD" w:rsidRPr="00961009" w:rsidRDefault="009D6BFD" w:rsidP="009D6BFD">
                                  <w:pPr>
                                    <w:rPr>
                                      <w:b/>
                                      <w:bCs/>
                                    </w:rPr>
                                  </w:pPr>
                                  <w:r w:rsidRPr="00961009">
                                    <w:rPr>
                                      <w:b/>
                                      <w:bCs/>
                                    </w:rPr>
                                    <w:t>Responsibility</w:t>
                                  </w:r>
                                </w:p>
                              </w:tc>
                              <w:tc>
                                <w:tcPr>
                                  <w:tcW w:w="4675" w:type="dxa"/>
                                </w:tcPr>
                                <w:p w14:paraId="5D036F1B" w14:textId="77777777" w:rsidR="009D6BFD" w:rsidRPr="00961009" w:rsidRDefault="009D6BFD" w:rsidP="009D6BFD">
                                  <w:pPr>
                                    <w:rPr>
                                      <w:b/>
                                      <w:bCs/>
                                    </w:rPr>
                                  </w:pPr>
                                  <w:r w:rsidRPr="00961009">
                                    <w:rPr>
                                      <w:b/>
                                      <w:bCs/>
                                    </w:rPr>
                                    <w:t>Collaborators</w:t>
                                  </w:r>
                                </w:p>
                              </w:tc>
                            </w:tr>
                            <w:tr w:rsidR="009D6BFD" w14:paraId="5A428D99" w14:textId="77777777" w:rsidTr="009D6BFD">
                              <w:trPr>
                                <w:trHeight w:val="826"/>
                              </w:trPr>
                              <w:tc>
                                <w:tcPr>
                                  <w:tcW w:w="4675" w:type="dxa"/>
                                </w:tcPr>
                                <w:p w14:paraId="555359CF" w14:textId="77777777" w:rsidR="009D6BFD" w:rsidRPr="00F7721F" w:rsidRDefault="009D6BFD" w:rsidP="009D6BFD">
                                  <w:r w:rsidRPr="00F7721F">
                                    <w:t>Update order status.</w:t>
                                  </w:r>
                                </w:p>
                                <w:p w14:paraId="79A9498A" w14:textId="77777777" w:rsidR="009D6BFD" w:rsidRPr="003C1CE5" w:rsidRDefault="009D6BFD" w:rsidP="009D6BFD">
                                  <w:pPr>
                                    <w:pStyle w:val="ListParagraph"/>
                                  </w:pPr>
                                </w:p>
                              </w:tc>
                              <w:tc>
                                <w:tcPr>
                                  <w:tcW w:w="4675" w:type="dxa"/>
                                </w:tcPr>
                                <w:p w14:paraId="6E773030" w14:textId="77777777" w:rsidR="009D6BFD" w:rsidRPr="00F7721F" w:rsidRDefault="009D6BFD" w:rsidP="009D6BFD">
                                  <w:r w:rsidRPr="00F7721F">
                                    <w:t>Order</w:t>
                                  </w:r>
                                </w:p>
                                <w:p w14:paraId="6D80816B" w14:textId="77777777" w:rsidR="009D6BFD" w:rsidRPr="00F7721F" w:rsidRDefault="009D6BFD" w:rsidP="009D6BFD">
                                  <w:r w:rsidRPr="00F7721F">
                                    <w:t>Staff</w:t>
                                  </w:r>
                                </w:p>
                                <w:p w14:paraId="75F1D9EF" w14:textId="77777777" w:rsidR="009D6BFD" w:rsidRPr="00F7721F" w:rsidRDefault="009D6BFD" w:rsidP="009D6BFD">
                                  <w:r w:rsidRPr="00F7721F">
                                    <w:t>Util</w:t>
                                  </w:r>
                                </w:p>
                              </w:tc>
                            </w:tr>
                          </w:tbl>
                          <w:p w14:paraId="6C20EB61" w14:textId="77777777" w:rsidR="009D6BFD" w:rsidRDefault="009D6B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AA4C4" id="Text Box 6" o:spid="_x0000_s1029" type="#_x0000_t202" style="position:absolute;margin-left:-1.65pt;margin-top:191.2pt;width:506.65pt;height:11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" fillcolor="white [3201]" stroked="f" strokeweight=".5pt">
                <v:textbox>
                  <w:txbxContent>
                    <w:tbl>
                      <w:tblPr>
                        <w:tblStyle w:val="TableGrid"/>
                        <w:tblW w:w="9350" w:type="dxa"/>
                        <w:tblInd w:w="-5" w:type="dxa"/>
                        <w:tblLook w:val="04A0" w:firstRow="1" w:lastRow="0" w:firstColumn="1" w:lastColumn="0" w:noHBand="0" w:noVBand="1"/>
                      </w:tblPr>
                      <w:tblGrid>
                        <w:gridCol w:w="4675"/>
                        <w:gridCol w:w="4675"/>
                      </w:tblGrid>
                      <w:tr w:rsidR="009D6BFD" w:rsidRPr="0021330E" w14:paraId="21980B36" w14:textId="77777777" w:rsidTr="009D6BFD">
                        <w:tc>
                          <w:tcPr>
                            <w:tcW w:w="9350" w:type="dxa"/>
                            <w:gridSpan w:val="2"/>
                          </w:tcPr>
                          <w:p w14:paraId="60DD371C" w14:textId="77777777" w:rsidR="009D6BFD" w:rsidRPr="00296710" w:rsidRDefault="009D6BFD" w:rsidP="009D6BFD">
                            <w:pPr>
                              <w:jc w:val="center"/>
                              <w:rPr>
                                <w:b/>
                                <w:bCs/>
                                <w:sz w:val="28"/>
                                <w:szCs w:val="28"/>
                              </w:rPr>
                            </w:pPr>
                            <w:r w:rsidRPr="00296710">
                              <w:rPr>
                                <w:b/>
                                <w:bCs/>
                                <w:sz w:val="28"/>
                                <w:szCs w:val="28"/>
                              </w:rPr>
                              <w:t>Status</w:t>
                            </w:r>
                          </w:p>
                        </w:tc>
                      </w:tr>
                      <w:tr w:rsidR="009D6BFD" w14:paraId="67CA4203" w14:textId="77777777" w:rsidTr="009D6BFD">
                        <w:tc>
                          <w:tcPr>
                            <w:tcW w:w="4675" w:type="dxa"/>
                          </w:tcPr>
                          <w:p w14:paraId="60F2C885" w14:textId="77777777" w:rsidR="009D6BFD" w:rsidRPr="00961009" w:rsidRDefault="009D6BFD" w:rsidP="009D6BFD">
                            <w:pPr>
                              <w:rPr>
                                <w:b/>
                                <w:bCs/>
                              </w:rPr>
                            </w:pPr>
                            <w:r w:rsidRPr="00961009">
                              <w:rPr>
                                <w:b/>
                                <w:bCs/>
                              </w:rPr>
                              <w:t>Responsibility</w:t>
                            </w:r>
                          </w:p>
                        </w:tc>
                        <w:tc>
                          <w:tcPr>
                            <w:tcW w:w="4675" w:type="dxa"/>
                          </w:tcPr>
                          <w:p w14:paraId="5D036F1B" w14:textId="77777777" w:rsidR="009D6BFD" w:rsidRPr="00961009" w:rsidRDefault="009D6BFD" w:rsidP="009D6BFD">
                            <w:pPr>
                              <w:rPr>
                                <w:b/>
                                <w:bCs/>
                              </w:rPr>
                            </w:pPr>
                            <w:r w:rsidRPr="00961009">
                              <w:rPr>
                                <w:b/>
                                <w:bCs/>
                              </w:rPr>
                              <w:t>Collaborators</w:t>
                            </w:r>
                          </w:p>
                        </w:tc>
                      </w:tr>
                      <w:tr w:rsidR="009D6BFD" w14:paraId="5A428D99" w14:textId="77777777" w:rsidTr="009D6BFD">
                        <w:trPr>
                          <w:trHeight w:val="826"/>
                        </w:trPr>
                        <w:tc>
                          <w:tcPr>
                            <w:tcW w:w="4675" w:type="dxa"/>
                          </w:tcPr>
                          <w:p w14:paraId="555359CF" w14:textId="77777777" w:rsidR="009D6BFD" w:rsidRPr="00F7721F" w:rsidRDefault="009D6BFD" w:rsidP="009D6BFD">
                            <w:r w:rsidRPr="00F7721F">
                              <w:t>Update order status.</w:t>
                            </w:r>
                          </w:p>
                          <w:p w14:paraId="79A9498A" w14:textId="77777777" w:rsidR="009D6BFD" w:rsidRPr="003C1CE5" w:rsidRDefault="009D6BFD" w:rsidP="009D6BFD">
                            <w:pPr>
                              <w:pStyle w:val="ListParagraph"/>
                            </w:pPr>
                          </w:p>
                        </w:tc>
                        <w:tc>
                          <w:tcPr>
                            <w:tcW w:w="4675" w:type="dxa"/>
                          </w:tcPr>
                          <w:p w14:paraId="6E773030" w14:textId="77777777" w:rsidR="009D6BFD" w:rsidRPr="00F7721F" w:rsidRDefault="009D6BFD" w:rsidP="009D6BFD">
                            <w:r w:rsidRPr="00F7721F">
                              <w:t>Order</w:t>
                            </w:r>
                          </w:p>
                          <w:p w14:paraId="6D80816B" w14:textId="77777777" w:rsidR="009D6BFD" w:rsidRPr="00F7721F" w:rsidRDefault="009D6BFD" w:rsidP="009D6BFD">
                            <w:r w:rsidRPr="00F7721F">
                              <w:t>Staff</w:t>
                            </w:r>
                          </w:p>
                          <w:p w14:paraId="75F1D9EF" w14:textId="77777777" w:rsidR="009D6BFD" w:rsidRPr="00F7721F" w:rsidRDefault="009D6BFD" w:rsidP="009D6BFD">
                            <w:r w:rsidRPr="00F7721F">
                              <w:t>Util</w:t>
                            </w:r>
                          </w:p>
                        </w:tc>
                      </w:tr>
                    </w:tbl>
                    <w:p w14:paraId="6C20EB61" w14:textId="77777777" w:rsidR="009D6BFD" w:rsidRDefault="009D6BFD"/>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3A2E17EA" wp14:editId="76D64E97">
                <wp:simplePos x="0" y="0"/>
                <wp:positionH relativeFrom="column">
                  <wp:posOffset>-74000</wp:posOffset>
                </wp:positionH>
                <wp:positionV relativeFrom="paragraph">
                  <wp:posOffset>978461</wp:posOffset>
                </wp:positionV>
                <wp:extent cx="6305265" cy="1255594"/>
                <wp:effectExtent l="0" t="0" r="635" b="1905"/>
                <wp:wrapNone/>
                <wp:docPr id="8" name="Text Box 8"/>
                <wp:cNvGraphicFramePr/>
                <a:graphic xmlns:a="http://schemas.openxmlformats.org/drawingml/2006/main">
                  <a:graphicData uri="http://schemas.microsoft.com/office/word/2010/wordprocessingShape">
                    <wps:wsp>
                      <wps:cNvSpPr txBox="1"/>
                      <wps:spPr>
                        <a:xfrm>
                          <a:off x="0" y="0"/>
                          <a:ext cx="6305265" cy="1255594"/>
                        </a:xfrm>
                        <a:prstGeom prst="rect">
                          <a:avLst/>
                        </a:prstGeom>
                        <a:solidFill>
                          <a:schemeClr val="lt1"/>
                        </a:solidFill>
                        <a:ln w="6350">
                          <a:noFill/>
                        </a:ln>
                      </wps:spPr>
                      <wps:txbx>
                        <w:txbxContent>
                          <w:tbl>
                            <w:tblPr>
                              <w:tblStyle w:val="TableGrid"/>
                              <w:tblW w:w="0" w:type="auto"/>
                              <w:tblInd w:w="130" w:type="dxa"/>
                              <w:tblLook w:val="04A0" w:firstRow="1" w:lastRow="0" w:firstColumn="1" w:lastColumn="0" w:noHBand="0" w:noVBand="1"/>
                            </w:tblPr>
                            <w:tblGrid>
                              <w:gridCol w:w="4675"/>
                              <w:gridCol w:w="4675"/>
                            </w:tblGrid>
                            <w:tr w:rsidR="009D6BFD" w:rsidRPr="0021330E" w14:paraId="3FE4E767" w14:textId="77777777" w:rsidTr="009D6BFD">
                              <w:tc>
                                <w:tcPr>
                                  <w:tcW w:w="9350" w:type="dxa"/>
                                  <w:gridSpan w:val="2"/>
                                </w:tcPr>
                                <w:p w14:paraId="02382B61" w14:textId="77777777" w:rsidR="009D6BFD" w:rsidRPr="00296710" w:rsidRDefault="009D6BFD" w:rsidP="009D6BFD">
                                  <w:pPr>
                                    <w:jc w:val="center"/>
                                    <w:rPr>
                                      <w:b/>
                                      <w:bCs/>
                                      <w:sz w:val="28"/>
                                      <w:szCs w:val="28"/>
                                    </w:rPr>
                                  </w:pPr>
                                  <w:r w:rsidRPr="00296710">
                                    <w:rPr>
                                      <w:b/>
                                      <w:bCs/>
                                      <w:sz w:val="28"/>
                                      <w:szCs w:val="28"/>
                                    </w:rPr>
                                    <w:t>Staff</w:t>
                                  </w:r>
                                </w:p>
                              </w:tc>
                            </w:tr>
                            <w:tr w:rsidR="009D6BFD" w14:paraId="1314D61B" w14:textId="77777777" w:rsidTr="009D6BFD">
                              <w:tc>
                                <w:tcPr>
                                  <w:tcW w:w="4675" w:type="dxa"/>
                                </w:tcPr>
                                <w:p w14:paraId="4B8E38FB" w14:textId="77777777" w:rsidR="009D6BFD" w:rsidRPr="00F7721F" w:rsidRDefault="009D6BFD" w:rsidP="009D6BFD">
                                  <w:r w:rsidRPr="00F7721F">
                                    <w:rPr>
                                      <w:b/>
                                      <w:bCs/>
                                    </w:rPr>
                                    <w:t>Responsibility</w:t>
                                  </w:r>
                                </w:p>
                              </w:tc>
                              <w:tc>
                                <w:tcPr>
                                  <w:tcW w:w="4675" w:type="dxa"/>
                                </w:tcPr>
                                <w:p w14:paraId="2A2CC881" w14:textId="77777777" w:rsidR="009D6BFD" w:rsidRDefault="009D6BFD" w:rsidP="009D6BFD">
                                  <w:r w:rsidRPr="00961009">
                                    <w:rPr>
                                      <w:b/>
                                      <w:bCs/>
                                    </w:rPr>
                                    <w:t>Collaborators</w:t>
                                  </w:r>
                                </w:p>
                              </w:tc>
                            </w:tr>
                            <w:tr w:rsidR="009D6BFD" w14:paraId="723348B2" w14:textId="77777777" w:rsidTr="009D6BFD">
                              <w:trPr>
                                <w:trHeight w:val="547"/>
                              </w:trPr>
                              <w:tc>
                                <w:tcPr>
                                  <w:tcW w:w="4675" w:type="dxa"/>
                                </w:tcPr>
                                <w:p w14:paraId="21668A19" w14:textId="77777777" w:rsidR="009D6BFD" w:rsidRPr="00F7721F" w:rsidRDefault="009D6BFD" w:rsidP="009D6BFD">
                                  <w:r w:rsidRPr="00F7721F">
                                    <w:t>Input employee details</w:t>
                                  </w:r>
                                </w:p>
                                <w:p w14:paraId="75CCB513" w14:textId="77777777" w:rsidR="009D6BFD" w:rsidRPr="00F7721F" w:rsidRDefault="009D6BFD" w:rsidP="009D6BFD">
                                  <w:r w:rsidRPr="00F7721F">
                                    <w:t>Process the refund</w:t>
                                  </w:r>
                                </w:p>
                              </w:tc>
                              <w:tc>
                                <w:tcPr>
                                  <w:tcW w:w="4675" w:type="dxa"/>
                                </w:tcPr>
                                <w:p w14:paraId="494B8B7E" w14:textId="77777777" w:rsidR="009D6BFD" w:rsidRDefault="009D6BFD" w:rsidP="009D6BFD"/>
                              </w:tc>
                            </w:tr>
                          </w:tbl>
                          <w:p w14:paraId="4D51E99A" w14:textId="77777777" w:rsidR="009D6BFD" w:rsidRDefault="009D6B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2E17EA" id="Text Box 8" o:spid="_x0000_s1030" type="#_x0000_t202" style="position:absolute;margin-left:-5.85pt;margin-top:77.05pt;width:496.5pt;height:98.8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" fillcolor="white [3201]" stroked="f" strokeweight=".5pt">
                <v:textbox>
                  <w:txbxContent>
                    <w:tbl>
                      <w:tblPr>
                        <w:tblStyle w:val="TableGrid"/>
                        <w:tblW w:w="0" w:type="auto"/>
                        <w:tblInd w:w="130" w:type="dxa"/>
                        <w:tblLook w:val="04A0" w:firstRow="1" w:lastRow="0" w:firstColumn="1" w:lastColumn="0" w:noHBand="0" w:noVBand="1"/>
                      </w:tblPr>
                      <w:tblGrid>
                        <w:gridCol w:w="4675"/>
                        <w:gridCol w:w="4675"/>
                      </w:tblGrid>
                      <w:tr w:rsidR="009D6BFD" w:rsidRPr="0021330E" w14:paraId="3FE4E767" w14:textId="77777777" w:rsidTr="009D6BFD">
                        <w:tc>
                          <w:tcPr>
                            <w:tcW w:w="9350" w:type="dxa"/>
                            <w:gridSpan w:val="2"/>
                          </w:tcPr>
                          <w:p w14:paraId="02382B61" w14:textId="77777777" w:rsidR="009D6BFD" w:rsidRPr="00296710" w:rsidRDefault="009D6BFD" w:rsidP="009D6BFD">
                            <w:pPr>
                              <w:jc w:val="center"/>
                              <w:rPr>
                                <w:b/>
                                <w:bCs/>
                                <w:sz w:val="28"/>
                                <w:szCs w:val="28"/>
                              </w:rPr>
                            </w:pPr>
                            <w:r w:rsidRPr="00296710">
                              <w:rPr>
                                <w:b/>
                                <w:bCs/>
                                <w:sz w:val="28"/>
                                <w:szCs w:val="28"/>
                              </w:rPr>
                              <w:t>Staff</w:t>
                            </w:r>
                          </w:p>
                        </w:tc>
                      </w:tr>
                      <w:tr w:rsidR="009D6BFD" w14:paraId="1314D61B" w14:textId="77777777" w:rsidTr="009D6BFD">
                        <w:tc>
                          <w:tcPr>
                            <w:tcW w:w="4675" w:type="dxa"/>
                          </w:tcPr>
                          <w:p w14:paraId="4B8E38FB" w14:textId="77777777" w:rsidR="009D6BFD" w:rsidRPr="00F7721F" w:rsidRDefault="009D6BFD" w:rsidP="009D6BFD">
                            <w:r w:rsidRPr="00F7721F">
                              <w:rPr>
                                <w:b/>
                                <w:bCs/>
                              </w:rPr>
                              <w:t>Responsibility</w:t>
                            </w:r>
                          </w:p>
                        </w:tc>
                        <w:tc>
                          <w:tcPr>
                            <w:tcW w:w="4675" w:type="dxa"/>
                          </w:tcPr>
                          <w:p w14:paraId="2A2CC881" w14:textId="77777777" w:rsidR="009D6BFD" w:rsidRDefault="009D6BFD" w:rsidP="009D6BFD">
                            <w:r w:rsidRPr="00961009">
                              <w:rPr>
                                <w:b/>
                                <w:bCs/>
                              </w:rPr>
                              <w:t>Collaborators</w:t>
                            </w:r>
                          </w:p>
                        </w:tc>
                      </w:tr>
                      <w:tr w:rsidR="009D6BFD" w14:paraId="723348B2" w14:textId="77777777" w:rsidTr="009D6BFD">
                        <w:trPr>
                          <w:trHeight w:val="547"/>
                        </w:trPr>
                        <w:tc>
                          <w:tcPr>
                            <w:tcW w:w="4675" w:type="dxa"/>
                          </w:tcPr>
                          <w:p w14:paraId="21668A19" w14:textId="77777777" w:rsidR="009D6BFD" w:rsidRPr="00F7721F" w:rsidRDefault="009D6BFD" w:rsidP="009D6BFD">
                            <w:r w:rsidRPr="00F7721F">
                              <w:t>Input employee details</w:t>
                            </w:r>
                          </w:p>
                          <w:p w14:paraId="75CCB513" w14:textId="77777777" w:rsidR="009D6BFD" w:rsidRPr="00F7721F" w:rsidRDefault="009D6BFD" w:rsidP="009D6BFD">
                            <w:r w:rsidRPr="00F7721F">
                              <w:t>Process the refund</w:t>
                            </w:r>
                          </w:p>
                        </w:tc>
                        <w:tc>
                          <w:tcPr>
                            <w:tcW w:w="4675" w:type="dxa"/>
                          </w:tcPr>
                          <w:p w14:paraId="494B8B7E" w14:textId="77777777" w:rsidR="009D6BFD" w:rsidRDefault="009D6BFD" w:rsidP="009D6BFD"/>
                        </w:tc>
                      </w:tr>
                    </w:tbl>
                    <w:p w14:paraId="4D51E99A" w14:textId="77777777" w:rsidR="009D6BFD" w:rsidRDefault="009D6BFD"/>
                  </w:txbxContent>
                </v:textbox>
              </v:shape>
            </w:pict>
          </mc:Fallback>
        </mc:AlternateContent>
      </w:r>
      <w:r w:rsidR="00EB6ADE">
        <w:br w:type="page"/>
      </w:r>
    </w:p>
    <w:p w14:paraId="05479F56" w14:textId="02E6EBF1" w:rsidR="009D6BFD" w:rsidRDefault="009D6BFD">
      <w:pPr>
        <w:spacing w:line="259" w:lineRule="auto"/>
      </w:pPr>
      <w:r>
        <w:rPr>
          <w:noProof/>
        </w:rPr>
        <w:lastRenderedPageBreak/>
        <mc:AlternateContent>
          <mc:Choice Requires="wps">
            <w:drawing>
              <wp:anchor distT="0" distB="0" distL="114300" distR="114300" simplePos="0" relativeHeight="251658245" behindDoc="0" locked="0" layoutInCell="1" allowOverlap="1" wp14:anchorId="54592504" wp14:editId="40D73DA0">
                <wp:simplePos x="0" y="0"/>
                <wp:positionH relativeFrom="column">
                  <wp:posOffset>-490903</wp:posOffset>
                </wp:positionH>
                <wp:positionV relativeFrom="paragraph">
                  <wp:posOffset>-300497</wp:posOffset>
                </wp:positionV>
                <wp:extent cx="6905634" cy="1016759"/>
                <wp:effectExtent l="0" t="0" r="9525" b="0"/>
                <wp:wrapNone/>
                <wp:docPr id="10" name="Text Box 10"/>
                <wp:cNvGraphicFramePr/>
                <a:graphic xmlns:a="http://schemas.openxmlformats.org/drawingml/2006/main">
                  <a:graphicData uri="http://schemas.microsoft.com/office/word/2010/wordprocessingShape">
                    <wps:wsp>
                      <wps:cNvSpPr txBox="1"/>
                      <wps:spPr>
                        <a:xfrm>
                          <a:off x="0" y="0"/>
                          <a:ext cx="6905634" cy="1016759"/>
                        </a:xfrm>
                        <a:prstGeom prst="rect">
                          <a:avLst/>
                        </a:prstGeom>
                        <a:solidFill>
                          <a:schemeClr val="lt1"/>
                        </a:solidFill>
                        <a:ln w="6350">
                          <a:noFill/>
                        </a:ln>
                      </wps:spPr>
                      <wps:txbx>
                        <w:txbxContent>
                          <w:tbl>
                            <w:tblPr>
                              <w:tblStyle w:val="TableGrid"/>
                              <w:tblW w:w="9350" w:type="dxa"/>
                              <w:tblInd w:w="609" w:type="dxa"/>
                              <w:tblLook w:val="04A0" w:firstRow="1" w:lastRow="0" w:firstColumn="1" w:lastColumn="0" w:noHBand="0" w:noVBand="1"/>
                            </w:tblPr>
                            <w:tblGrid>
                              <w:gridCol w:w="4675"/>
                              <w:gridCol w:w="4675"/>
                            </w:tblGrid>
                            <w:tr w:rsidR="009D6BFD" w:rsidRPr="0021330E" w14:paraId="0A27FA05" w14:textId="77777777" w:rsidTr="009D6BFD">
                              <w:tc>
                                <w:tcPr>
                                  <w:tcW w:w="9350" w:type="dxa"/>
                                  <w:gridSpan w:val="2"/>
                                </w:tcPr>
                                <w:p w14:paraId="7C920DCA" w14:textId="77777777" w:rsidR="009D6BFD" w:rsidRPr="00296710" w:rsidRDefault="009D6BFD" w:rsidP="009D6BFD">
                                  <w:pPr>
                                    <w:jc w:val="center"/>
                                    <w:rPr>
                                      <w:b/>
                                      <w:bCs/>
                                      <w:sz w:val="28"/>
                                      <w:szCs w:val="28"/>
                                    </w:rPr>
                                  </w:pPr>
                                  <w:r w:rsidRPr="00296710">
                                    <w:rPr>
                                      <w:b/>
                                      <w:bCs/>
                                      <w:sz w:val="28"/>
                                      <w:szCs w:val="28"/>
                                    </w:rPr>
                                    <w:t>Util</w:t>
                                  </w:r>
                                </w:p>
                              </w:tc>
                            </w:tr>
                            <w:tr w:rsidR="009D6BFD" w14:paraId="38DA1BF1" w14:textId="77777777" w:rsidTr="009D6BFD">
                              <w:tc>
                                <w:tcPr>
                                  <w:tcW w:w="4675" w:type="dxa"/>
                                </w:tcPr>
                                <w:p w14:paraId="3AAF3A34" w14:textId="77777777" w:rsidR="009D6BFD" w:rsidRPr="00961009" w:rsidRDefault="009D6BFD" w:rsidP="009D6BFD">
                                  <w:pPr>
                                    <w:rPr>
                                      <w:b/>
                                      <w:bCs/>
                                    </w:rPr>
                                  </w:pPr>
                                  <w:r w:rsidRPr="00961009">
                                    <w:rPr>
                                      <w:b/>
                                      <w:bCs/>
                                    </w:rPr>
                                    <w:t>Responsibility</w:t>
                                  </w:r>
                                </w:p>
                              </w:tc>
                              <w:tc>
                                <w:tcPr>
                                  <w:tcW w:w="4675" w:type="dxa"/>
                                </w:tcPr>
                                <w:p w14:paraId="6F58B30E" w14:textId="77777777" w:rsidR="009D6BFD" w:rsidRPr="00961009" w:rsidRDefault="009D6BFD" w:rsidP="009D6BFD">
                                  <w:pPr>
                                    <w:rPr>
                                      <w:b/>
                                      <w:bCs/>
                                    </w:rPr>
                                  </w:pPr>
                                  <w:r w:rsidRPr="00961009">
                                    <w:rPr>
                                      <w:b/>
                                      <w:bCs/>
                                    </w:rPr>
                                    <w:t>Collaborators</w:t>
                                  </w:r>
                                </w:p>
                              </w:tc>
                            </w:tr>
                            <w:tr w:rsidR="009D6BFD" w14:paraId="1FA3EB2E" w14:textId="77777777" w:rsidTr="009D6BFD">
                              <w:tc>
                                <w:tcPr>
                                  <w:tcW w:w="4675" w:type="dxa"/>
                                </w:tcPr>
                                <w:p w14:paraId="226ED022" w14:textId="77777777" w:rsidR="009D6BFD" w:rsidRDefault="009D6BFD" w:rsidP="009D6BFD">
                                  <w:r>
                                    <w:t xml:space="preserve">Generate universally unique identifiers </w:t>
                                  </w:r>
                                </w:p>
                              </w:tc>
                              <w:tc>
                                <w:tcPr>
                                  <w:tcW w:w="4675" w:type="dxa"/>
                                </w:tcPr>
                                <w:p w14:paraId="10336B31" w14:textId="77777777" w:rsidR="009D6BFD" w:rsidRDefault="009D6BFD" w:rsidP="009D6BFD"/>
                              </w:tc>
                            </w:tr>
                          </w:tbl>
                          <w:p w14:paraId="2AE8378E" w14:textId="77777777" w:rsidR="009D6BFD" w:rsidRDefault="009D6B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92504" id="Text Box 10" o:spid="_x0000_s1031" type="#_x0000_t202" style="position:absolute;margin-left:-38.65pt;margin-top:-23.65pt;width:543.75pt;height:80.0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" fillcolor="white [3201]" stroked="f" strokeweight=".5pt">
                <v:textbox>
                  <w:txbxContent>
                    <w:tbl>
                      <w:tblPr>
                        <w:tblStyle w:val="TableGrid"/>
                        <w:tblW w:w="9350" w:type="dxa"/>
                        <w:tblInd w:w="609" w:type="dxa"/>
                        <w:tblLook w:val="04A0" w:firstRow="1" w:lastRow="0" w:firstColumn="1" w:lastColumn="0" w:noHBand="0" w:noVBand="1"/>
                      </w:tblPr>
                      <w:tblGrid>
                        <w:gridCol w:w="4675"/>
                        <w:gridCol w:w="4675"/>
                      </w:tblGrid>
                      <w:tr w:rsidR="009D6BFD" w:rsidRPr="0021330E" w14:paraId="0A27FA05" w14:textId="77777777" w:rsidTr="009D6BFD">
                        <w:tc>
                          <w:tcPr>
                            <w:tcW w:w="9350" w:type="dxa"/>
                            <w:gridSpan w:val="2"/>
                          </w:tcPr>
                          <w:p w14:paraId="7C920DCA" w14:textId="77777777" w:rsidR="009D6BFD" w:rsidRPr="00296710" w:rsidRDefault="009D6BFD" w:rsidP="009D6BFD">
                            <w:pPr>
                              <w:jc w:val="center"/>
                              <w:rPr>
                                <w:b/>
                                <w:bCs/>
                                <w:sz w:val="28"/>
                                <w:szCs w:val="28"/>
                              </w:rPr>
                            </w:pPr>
                            <w:r w:rsidRPr="00296710">
                              <w:rPr>
                                <w:b/>
                                <w:bCs/>
                                <w:sz w:val="28"/>
                                <w:szCs w:val="28"/>
                              </w:rPr>
                              <w:t>Util</w:t>
                            </w:r>
                          </w:p>
                        </w:tc>
                      </w:tr>
                      <w:tr w:rsidR="009D6BFD" w14:paraId="38DA1BF1" w14:textId="77777777" w:rsidTr="009D6BFD">
                        <w:tc>
                          <w:tcPr>
                            <w:tcW w:w="4675" w:type="dxa"/>
                          </w:tcPr>
                          <w:p w14:paraId="3AAF3A34" w14:textId="77777777" w:rsidR="009D6BFD" w:rsidRPr="00961009" w:rsidRDefault="009D6BFD" w:rsidP="009D6BFD">
                            <w:pPr>
                              <w:rPr>
                                <w:b/>
                                <w:bCs/>
                              </w:rPr>
                            </w:pPr>
                            <w:r w:rsidRPr="00961009">
                              <w:rPr>
                                <w:b/>
                                <w:bCs/>
                              </w:rPr>
                              <w:t>Responsibility</w:t>
                            </w:r>
                          </w:p>
                        </w:tc>
                        <w:tc>
                          <w:tcPr>
                            <w:tcW w:w="4675" w:type="dxa"/>
                          </w:tcPr>
                          <w:p w14:paraId="6F58B30E" w14:textId="77777777" w:rsidR="009D6BFD" w:rsidRPr="00961009" w:rsidRDefault="009D6BFD" w:rsidP="009D6BFD">
                            <w:pPr>
                              <w:rPr>
                                <w:b/>
                                <w:bCs/>
                              </w:rPr>
                            </w:pPr>
                            <w:r w:rsidRPr="00961009">
                              <w:rPr>
                                <w:b/>
                                <w:bCs/>
                              </w:rPr>
                              <w:t>Collaborators</w:t>
                            </w:r>
                          </w:p>
                        </w:tc>
                      </w:tr>
                      <w:tr w:rsidR="009D6BFD" w14:paraId="1FA3EB2E" w14:textId="77777777" w:rsidTr="009D6BFD">
                        <w:tc>
                          <w:tcPr>
                            <w:tcW w:w="4675" w:type="dxa"/>
                          </w:tcPr>
                          <w:p w14:paraId="226ED022" w14:textId="77777777" w:rsidR="009D6BFD" w:rsidRDefault="009D6BFD" w:rsidP="009D6BFD">
                            <w:r>
                              <w:t xml:space="preserve">Generate universally unique identifiers </w:t>
                            </w:r>
                          </w:p>
                        </w:tc>
                        <w:tc>
                          <w:tcPr>
                            <w:tcW w:w="4675" w:type="dxa"/>
                          </w:tcPr>
                          <w:p w14:paraId="10336B31" w14:textId="77777777" w:rsidR="009D6BFD" w:rsidRDefault="009D6BFD" w:rsidP="009D6BFD"/>
                        </w:tc>
                      </w:tr>
                    </w:tbl>
                    <w:p w14:paraId="2AE8378E" w14:textId="77777777" w:rsidR="009D6BFD" w:rsidRDefault="009D6BFD"/>
                  </w:txbxContent>
                </v:textbox>
              </v:shape>
            </w:pict>
          </mc:Fallback>
        </mc:AlternateContent>
      </w:r>
      <w:r>
        <w:br w:type="page"/>
      </w:r>
    </w:p>
    <w:p w14:paraId="39AC1108" w14:textId="77777777" w:rsidR="00EB6ADE" w:rsidRDefault="00EB6ADE">
      <w:pPr>
        <w:spacing w:line="259" w:lineRule="auto"/>
      </w:pPr>
    </w:p>
    <w:bookmarkStart w:id="8" w:name="_Toc103717240"/>
    <w:p w14:paraId="45728BC4" w14:textId="542B9B82" w:rsidR="00912B01" w:rsidRDefault="00431210" w:rsidP="00E320F2">
      <w:pPr>
        <w:pStyle w:val="Heading1"/>
      </w:pPr>
      <w:r>
        <w:rPr>
          <w:noProof/>
        </w:rPr>
        <mc:AlternateContent>
          <mc:Choice Requires="wps">
            <w:drawing>
              <wp:anchor distT="0" distB="0" distL="114300" distR="114300" simplePos="0" relativeHeight="251658241" behindDoc="0" locked="0" layoutInCell="1" allowOverlap="1" wp14:anchorId="27838CB9" wp14:editId="5F55E293">
                <wp:simplePos x="0" y="0"/>
                <wp:positionH relativeFrom="column">
                  <wp:posOffset>297712</wp:posOffset>
                </wp:positionH>
                <wp:positionV relativeFrom="paragraph">
                  <wp:posOffset>724505</wp:posOffset>
                </wp:positionV>
                <wp:extent cx="5071730" cy="7293935"/>
                <wp:effectExtent l="0" t="0" r="0" b="2540"/>
                <wp:wrapNone/>
                <wp:docPr id="4" name="Text Box 4"/>
                <wp:cNvGraphicFramePr/>
                <a:graphic xmlns:a="http://schemas.openxmlformats.org/drawingml/2006/main">
                  <a:graphicData uri="http://schemas.microsoft.com/office/word/2010/wordprocessingShape">
                    <wps:wsp>
                      <wps:cNvSpPr txBox="1"/>
                      <wps:spPr>
                        <a:xfrm>
                          <a:off x="0" y="0"/>
                          <a:ext cx="5071730" cy="7293935"/>
                        </a:xfrm>
                        <a:prstGeom prst="rect">
                          <a:avLst/>
                        </a:prstGeom>
                        <a:solidFill>
                          <a:schemeClr val="lt1"/>
                        </a:solidFill>
                        <a:ln w="6350">
                          <a:noFill/>
                        </a:ln>
                      </wps:spPr>
                      <wps:txbx>
                        <w:txbxContent>
                          <w:p w14:paraId="2FA3B0C1" w14:textId="77BE98E9" w:rsidR="00431210" w:rsidRDefault="00431210">
                            <w:r>
                              <w:rPr>
                                <w:noProof/>
                              </w:rPr>
                              <w:drawing>
                                <wp:inline distT="0" distB="0" distL="0" distR="0" wp14:anchorId="65FD29BD" wp14:editId="430871F9">
                                  <wp:extent cx="4492082" cy="6496493"/>
                                  <wp:effectExtent l="0" t="0" r="3810" b="0"/>
                                  <wp:docPr id="14" name="Picture 1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4550600" cy="658112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38CB9" id="Text Box 4" o:spid="_x0000_s1032" type="#_x0000_t202" style="position:absolute;margin-left:23.45pt;margin-top:57.05pt;width:399.35pt;height:574.3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" fillcolor="white [3201]" stroked="f" strokeweight=".5pt">
                <v:textbox>
                  <w:txbxContent>
                    <w:p w14:paraId="2FA3B0C1" w14:textId="77BE98E9" w:rsidR="00431210" w:rsidRDefault="00431210">
                      <w:r>
                        <w:rPr>
                          <w:noProof/>
                        </w:rPr>
                        <w:drawing>
                          <wp:inline distT="0" distB="0" distL="0" distR="0" wp14:anchorId="65FD29BD" wp14:editId="430871F9">
                            <wp:extent cx="4492082" cy="6496493"/>
                            <wp:effectExtent l="0" t="0" r="3810" b="0"/>
                            <wp:docPr id="14" name="Picture 1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4550600" cy="6581123"/>
                                    </a:xfrm>
                                    <a:prstGeom prst="rect">
                                      <a:avLst/>
                                    </a:prstGeom>
                                  </pic:spPr>
                                </pic:pic>
                              </a:graphicData>
                            </a:graphic>
                          </wp:inline>
                        </w:drawing>
                      </w:r>
                    </w:p>
                  </w:txbxContent>
                </v:textbox>
              </v:shape>
            </w:pict>
          </mc:Fallback>
        </mc:AlternateContent>
      </w:r>
      <w:r w:rsidR="00EB6ADE">
        <w:t>Project Structure</w:t>
      </w:r>
      <w:bookmarkEnd w:id="8"/>
      <w:r w:rsidR="00EB6ADE">
        <w:br w:type="page"/>
      </w:r>
    </w:p>
    <w:p w14:paraId="4860EED8" w14:textId="77777777" w:rsidR="00724065" w:rsidRDefault="00912B01" w:rsidP="005F357E">
      <w:pPr>
        <w:pStyle w:val="Heading1"/>
      </w:pPr>
      <w:bookmarkStart w:id="9" w:name="_Toc103717241"/>
      <w:r>
        <w:lastRenderedPageBreak/>
        <w:t>Individual Contributions</w:t>
      </w:r>
      <w:bookmarkEnd w:id="9"/>
    </w:p>
    <w:p w14:paraId="29A65BD8" w14:textId="77777777" w:rsidR="00912B01" w:rsidRDefault="00912B01"/>
    <w:tbl>
      <w:tblPr>
        <w:tblStyle w:val="TableGrid"/>
        <w:tblW w:w="0" w:type="auto"/>
        <w:tblInd w:w="0" w:type="dxa"/>
        <w:tblLook w:val="04A0" w:firstRow="1" w:lastRow="0" w:firstColumn="1" w:lastColumn="0" w:noHBand="0" w:noVBand="1"/>
      </w:tblPr>
      <w:tblGrid>
        <w:gridCol w:w="2093"/>
        <w:gridCol w:w="3544"/>
        <w:gridCol w:w="3605"/>
      </w:tblGrid>
      <w:tr w:rsidR="007B73C8" w14:paraId="2580C8BF" w14:textId="77777777" w:rsidTr="00EA03E2">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74122E" w14:textId="77777777" w:rsidR="007B73C8" w:rsidRDefault="007B73C8" w:rsidP="00EA03E2">
            <w:pPr>
              <w:rPr>
                <w:b/>
              </w:rPr>
            </w:pPr>
            <w:r>
              <w:rPr>
                <w:b/>
              </w:rPr>
              <w:t>Registration No</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EA58E3" w14:textId="77777777" w:rsidR="007B73C8" w:rsidRDefault="007B73C8" w:rsidP="00EA03E2">
            <w:pPr>
              <w:rPr>
                <w:b/>
              </w:rPr>
            </w:pPr>
            <w:r>
              <w:rPr>
                <w:b/>
              </w:rPr>
              <w:t xml:space="preserve">Name </w:t>
            </w:r>
          </w:p>
        </w:tc>
        <w:tc>
          <w:tcPr>
            <w:tcW w:w="36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60BEB5" w14:textId="413B41E5" w:rsidR="007B73C8" w:rsidRDefault="007B73C8" w:rsidP="00EA03E2">
            <w:pPr>
              <w:rPr>
                <w:b/>
              </w:rPr>
            </w:pPr>
            <w:r>
              <w:rPr>
                <w:b/>
              </w:rPr>
              <w:t>Contribution</w:t>
            </w:r>
          </w:p>
        </w:tc>
      </w:tr>
      <w:tr w:rsidR="005F357E" w14:paraId="4C67FC18" w14:textId="77777777" w:rsidTr="005F357E">
        <w:tc>
          <w:tcPr>
            <w:tcW w:w="563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BB5BFB" w14:textId="6E634004" w:rsidR="005F357E" w:rsidRPr="00507762" w:rsidRDefault="005F357E" w:rsidP="005F357E">
            <w:pPr>
              <w:jc w:val="center"/>
            </w:pPr>
            <w:r>
              <w:t>All members</w:t>
            </w:r>
          </w:p>
        </w:tc>
        <w:tc>
          <w:tcPr>
            <w:tcW w:w="3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C47923" w14:textId="709BBCCE" w:rsidR="005F357E" w:rsidRDefault="005F357E" w:rsidP="005F357E">
            <w:r>
              <w:t xml:space="preserve">main.cpp </w:t>
            </w:r>
          </w:p>
        </w:tc>
      </w:tr>
      <w:tr w:rsidR="007B73C8" w14:paraId="30934FB0" w14:textId="77777777" w:rsidTr="00EA03E2">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A21A8E" w14:textId="77777777" w:rsidR="007B73C8" w:rsidRDefault="007B73C8" w:rsidP="00EA03E2">
            <w:r w:rsidRPr="00E674E5">
              <w:t>IT21258176</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E1AB40" w14:textId="77777777" w:rsidR="007B73C8" w:rsidRDefault="007B73C8" w:rsidP="00EA03E2">
            <w:r w:rsidRPr="00507762">
              <w:t>Sanuja Methmal</w:t>
            </w:r>
          </w:p>
        </w:tc>
        <w:tc>
          <w:tcPr>
            <w:tcW w:w="3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EE054" w14:textId="458EB502" w:rsidR="007B73C8" w:rsidRDefault="007B73C8" w:rsidP="00EA03E2">
            <w:r>
              <w:t>Customer.hpp</w:t>
            </w:r>
          </w:p>
          <w:p w14:paraId="58F7CF9A" w14:textId="2EDC7A96" w:rsidR="007B73C8" w:rsidRDefault="007B73C8" w:rsidP="00EA03E2">
            <w:r>
              <w:t>Customer.</w:t>
            </w:r>
            <w:r w:rsidR="00A25AF2">
              <w:t>c</w:t>
            </w:r>
            <w:r>
              <w:t>pp</w:t>
            </w:r>
          </w:p>
          <w:p w14:paraId="400472D5" w14:textId="4A7E349B" w:rsidR="007B73C8" w:rsidRDefault="007B73C8" w:rsidP="00EA03E2">
            <w:r>
              <w:t>CustomerList.h</w:t>
            </w:r>
            <w:r w:rsidR="00A25AF2">
              <w:t>pp</w:t>
            </w:r>
          </w:p>
          <w:p w14:paraId="3573A525" w14:textId="229169AF" w:rsidR="007B73C8" w:rsidRDefault="007B73C8" w:rsidP="00EA03E2">
            <w:r>
              <w:t>CustomerList.</w:t>
            </w:r>
            <w:r w:rsidR="00A25AF2">
              <w:t>cpp</w:t>
            </w:r>
          </w:p>
        </w:tc>
      </w:tr>
      <w:tr w:rsidR="007B73C8" w14:paraId="760AAF01" w14:textId="77777777" w:rsidTr="00EA03E2">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64E536" w14:textId="77777777" w:rsidR="007B73C8" w:rsidRDefault="007B73C8" w:rsidP="00EA03E2">
            <w:r w:rsidRPr="003B0A37">
              <w:t>IT21337512</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BA0D07" w14:textId="77777777" w:rsidR="007B73C8" w:rsidRDefault="007B73C8" w:rsidP="00EA03E2">
            <w:r w:rsidRPr="00F63E9B">
              <w:t>Thisun Senaratna</w:t>
            </w:r>
          </w:p>
        </w:tc>
        <w:tc>
          <w:tcPr>
            <w:tcW w:w="3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3A66E7" w14:textId="77777777" w:rsidR="007B73C8" w:rsidRDefault="007B73C8" w:rsidP="00EA03E2">
            <w:r>
              <w:t>Order.hpp</w:t>
            </w:r>
          </w:p>
          <w:p w14:paraId="3F92992A" w14:textId="0E5101B5" w:rsidR="00A25AF2" w:rsidRDefault="00A25AF2" w:rsidP="00EA03E2">
            <w:r>
              <w:t>Order.cpp</w:t>
            </w:r>
          </w:p>
        </w:tc>
      </w:tr>
      <w:tr w:rsidR="007B73C8" w14:paraId="7F269D46" w14:textId="77777777" w:rsidTr="00EA03E2">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E8B5E6" w14:textId="77777777" w:rsidR="007B73C8" w:rsidRDefault="007B73C8" w:rsidP="00EA03E2">
            <w:r w:rsidRPr="00015592">
              <w:t>IT21266232</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96E7D7" w14:textId="41627398" w:rsidR="007B73C8" w:rsidRDefault="007B73C8" w:rsidP="00EA03E2">
            <w:r w:rsidRPr="002C1F00">
              <w:t>Induwara Ashinsh</w:t>
            </w:r>
            <w:r w:rsidR="00677C6E">
              <w:t>ana</w:t>
            </w:r>
          </w:p>
        </w:tc>
        <w:tc>
          <w:tcPr>
            <w:tcW w:w="3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D9C294" w14:textId="77777777" w:rsidR="007B73C8" w:rsidRDefault="007310A4" w:rsidP="00EA03E2">
            <w:r>
              <w:t>Staff.hpp</w:t>
            </w:r>
          </w:p>
          <w:p w14:paraId="2C48C7D2" w14:textId="77422733" w:rsidR="007310A4" w:rsidRDefault="007310A4" w:rsidP="00EA03E2">
            <w:r>
              <w:t>Staff.cpp</w:t>
            </w:r>
          </w:p>
        </w:tc>
      </w:tr>
      <w:tr w:rsidR="007B73C8" w14:paraId="51F48C60" w14:textId="77777777" w:rsidTr="00EA03E2">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6C8C68" w14:textId="77777777" w:rsidR="007B73C8" w:rsidRDefault="007B73C8" w:rsidP="00EA03E2">
            <w:r w:rsidRPr="009A79D2">
              <w:t>IT21283376</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531C90" w14:textId="77777777" w:rsidR="007B73C8" w:rsidRDefault="007B73C8" w:rsidP="00EA03E2">
            <w:r w:rsidRPr="00683996">
              <w:t>Avishka Pramod</w:t>
            </w:r>
          </w:p>
        </w:tc>
        <w:tc>
          <w:tcPr>
            <w:tcW w:w="3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FE8830" w14:textId="77777777" w:rsidR="007B73C8" w:rsidRDefault="007310A4" w:rsidP="00EA03E2">
            <w:r>
              <w:t>Util.hpp</w:t>
            </w:r>
          </w:p>
          <w:p w14:paraId="117BB5A7" w14:textId="02E1889D" w:rsidR="007310A4" w:rsidRDefault="007310A4" w:rsidP="00EA03E2">
            <w:r>
              <w:t>Util.cpp</w:t>
            </w:r>
          </w:p>
        </w:tc>
      </w:tr>
      <w:tr w:rsidR="007B73C8" w14:paraId="4A1A39C6" w14:textId="77777777" w:rsidTr="00EA03E2">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A2E5F" w14:textId="77777777" w:rsidR="007B73C8" w:rsidRDefault="007B73C8" w:rsidP="00EA03E2">
            <w:r w:rsidRPr="0055233D">
              <w:t>IT21245756</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91B0C7" w14:textId="77777777" w:rsidR="007B73C8" w:rsidRDefault="007B73C8" w:rsidP="00EA03E2">
            <w:r w:rsidRPr="00E7265F">
              <w:t>Pivithuru Milan</w:t>
            </w:r>
          </w:p>
        </w:tc>
        <w:tc>
          <w:tcPr>
            <w:tcW w:w="360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850132" w14:textId="77777777" w:rsidR="007B73C8" w:rsidRDefault="005F357E" w:rsidP="00EA03E2">
            <w:r>
              <w:t>Status.hpp</w:t>
            </w:r>
          </w:p>
          <w:p w14:paraId="223799F6" w14:textId="4894531A" w:rsidR="005F357E" w:rsidRDefault="005F357E" w:rsidP="00EA03E2">
            <w:r>
              <w:t>Status.cpp</w:t>
            </w:r>
          </w:p>
        </w:tc>
      </w:tr>
    </w:tbl>
    <w:p w14:paraId="3E253148" w14:textId="49B7C250" w:rsidR="00912B01" w:rsidRDefault="00912B01">
      <w:pPr>
        <w:sectPr w:rsidR="00912B01" w:rsidSect="00431210">
          <w:pgSz w:w="12240" w:h="15840"/>
          <w:pgMar w:top="1440" w:right="1440" w:bottom="810" w:left="1440" w:header="720" w:footer="720" w:gutter="0"/>
          <w:cols w:space="720"/>
          <w:docGrid w:linePitch="360"/>
        </w:sectPr>
      </w:pPr>
    </w:p>
    <w:p w14:paraId="55F986FD" w14:textId="3275A6B1" w:rsidR="00634F48" w:rsidRDefault="003D3041" w:rsidP="003D3041">
      <w:pPr>
        <w:pStyle w:val="Heading1"/>
      </w:pPr>
      <w:bookmarkStart w:id="10" w:name="_Toc103717242"/>
      <w:r>
        <w:lastRenderedPageBreak/>
        <w:t>Source Code</w:t>
      </w:r>
      <w:bookmarkEnd w:id="10"/>
    </w:p>
    <w:p w14:paraId="4B83F5B1" w14:textId="77777777" w:rsidR="00C028A6" w:rsidRDefault="003D3041" w:rsidP="00C028A6">
      <w:pPr>
        <w:pStyle w:val="Heading2"/>
      </w:pPr>
      <w:bookmarkStart w:id="11" w:name="_Toc103717243"/>
      <w:r>
        <w:t>main.cpp</w:t>
      </w:r>
      <w:bookmarkEnd w:id="11"/>
      <w:r>
        <w:t xml:space="preserve"> </w:t>
      </w:r>
    </w:p>
    <w:p w14:paraId="243FD03E" w14:textId="6FFCACF4" w:rsidR="003D3041" w:rsidRDefault="003D3041" w:rsidP="003D3041">
      <w:r>
        <w:t>by all memb</w:t>
      </w:r>
      <w:r w:rsidR="00906CEC">
        <w:t xml:space="preserve">ers </w:t>
      </w:r>
      <w:bookmarkStart w:id="12" w:name="_MON_1714233675"/>
      <w:bookmarkEnd w:id="12"/>
      <w:r w:rsidR="00C84AFF">
        <w:object w:dxaOrig="9360" w:dyaOrig="10230" w14:anchorId="1998A4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9pt;height:511.75pt" o:ole="">
            <v:imagedata r:id="rId18" o:title=""/>
          </v:shape>
          <o:OLEObject Type="Embed" ProgID="Word.OpenDocumentText.12" ShapeID="_x0000_i1025" DrawAspect="Content" ObjectID="_1714505631" r:id="rId19"/>
        </w:object>
      </w:r>
    </w:p>
    <w:p w14:paraId="26C5F8BB" w14:textId="4F4E6E04" w:rsidR="003D3041" w:rsidRPr="003D3041" w:rsidRDefault="003D3041" w:rsidP="003D3041"/>
    <w:p w14:paraId="74FED42E" w14:textId="59A2D697" w:rsidR="00634F48" w:rsidRDefault="00634F48">
      <w:r>
        <w:br w:type="page"/>
      </w:r>
      <w:bookmarkStart w:id="13" w:name="_MON_1714215922"/>
      <w:bookmarkEnd w:id="13"/>
      <w:r w:rsidR="00906CEC">
        <w:object w:dxaOrig="9360" w:dyaOrig="13041" w14:anchorId="1AB89AC2">
          <v:shape id="_x0000_i1026" type="#_x0000_t75" style="width:468.9pt;height:652.15pt" o:ole="">
            <v:imagedata r:id="rId20" o:title=""/>
          </v:shape>
          <o:OLEObject Type="Embed" ProgID="Word.OpenDocumentText.12" ShapeID="_x0000_i1026" DrawAspect="Content" ObjectID="_1714505632" r:id="rId21"/>
        </w:object>
      </w:r>
    </w:p>
    <w:p w14:paraId="5FD1BA71" w14:textId="77777777" w:rsidR="007728C0" w:rsidRDefault="007728C0"/>
    <w:p w14:paraId="45F0B339" w14:textId="77777777" w:rsidR="00C028A6" w:rsidRDefault="00605769" w:rsidP="00C028A6">
      <w:pPr>
        <w:pStyle w:val="Heading2"/>
      </w:pPr>
      <w:bookmarkStart w:id="14" w:name="_Toc103717244"/>
      <w:r>
        <w:t>Customer.</w:t>
      </w:r>
      <w:r w:rsidR="00521B0D">
        <w:t>hp</w:t>
      </w:r>
      <w:r>
        <w:t>p</w:t>
      </w:r>
      <w:bookmarkEnd w:id="14"/>
      <w:r>
        <w:t xml:space="preserve"> </w:t>
      </w:r>
    </w:p>
    <w:p w14:paraId="341238C4" w14:textId="2E9C86EB" w:rsidR="009B78DB" w:rsidRDefault="00605769">
      <w:r>
        <w:t>by Sanuja Methmal</w:t>
      </w:r>
      <w:r w:rsidR="00FA49E8">
        <w:t xml:space="preserve"> | IT21258176</w:t>
      </w:r>
    </w:p>
    <w:bookmarkStart w:id="15" w:name="_MON_1714216414"/>
    <w:bookmarkEnd w:id="15"/>
    <w:p w14:paraId="60F22D60" w14:textId="1B643313" w:rsidR="009B78DB" w:rsidRDefault="001A7E99">
      <w:r>
        <w:object w:dxaOrig="9360" w:dyaOrig="8550" w14:anchorId="5AAA2C6D">
          <v:shape id="_x0000_i1027" type="#_x0000_t75" style="width:468.9pt;height:427.25pt" o:ole="">
            <v:imagedata r:id="rId22" o:title=""/>
          </v:shape>
          <o:OLEObject Type="Embed" ProgID="Word.OpenDocumentText.12" ShapeID="_x0000_i1027" DrawAspect="Content" ObjectID="_1714505633" r:id="rId23"/>
        </w:object>
      </w:r>
      <w:r w:rsidR="009B78DB">
        <w:br w:type="page"/>
      </w:r>
    </w:p>
    <w:p w14:paraId="714DFDB8" w14:textId="77777777" w:rsidR="00C028A6" w:rsidRDefault="00051B5F" w:rsidP="00C028A6">
      <w:pPr>
        <w:pStyle w:val="Heading2"/>
      </w:pPr>
      <w:bookmarkStart w:id="16" w:name="_Toc103717245"/>
      <w:r>
        <w:lastRenderedPageBreak/>
        <w:t>Customer.cpp</w:t>
      </w:r>
      <w:bookmarkEnd w:id="16"/>
      <w:r>
        <w:t xml:space="preserve"> </w:t>
      </w:r>
    </w:p>
    <w:p w14:paraId="562E194B" w14:textId="6C78CC99" w:rsidR="009B78DB" w:rsidRDefault="00051B5F">
      <w:r>
        <w:t>by Sanuja Methmal | IT21258176</w:t>
      </w:r>
    </w:p>
    <w:bookmarkStart w:id="17" w:name="_MON_1714216516"/>
    <w:bookmarkEnd w:id="17"/>
    <w:p w14:paraId="04586B6B" w14:textId="75942DD7" w:rsidR="00051B5F" w:rsidRDefault="004A6E69">
      <w:r>
        <w:object w:dxaOrig="9360" w:dyaOrig="11610" w14:anchorId="3574EE9C">
          <v:shape id="_x0000_i1028" type="#_x0000_t75" style="width:468.9pt;height:580.15pt" o:ole="">
            <v:imagedata r:id="rId24" o:title=""/>
          </v:shape>
          <o:OLEObject Type="Embed" ProgID="Word.OpenDocumentText.12" ShapeID="_x0000_i1028" DrawAspect="Content" ObjectID="_1714505634" r:id="rId25"/>
        </w:object>
      </w:r>
    </w:p>
    <w:p w14:paraId="397E7B52" w14:textId="76CE1D92" w:rsidR="009B78DB" w:rsidRDefault="009B78DB">
      <w:r>
        <w:br w:type="page"/>
      </w:r>
      <w:bookmarkStart w:id="18" w:name="_MON_1714216541"/>
      <w:bookmarkEnd w:id="18"/>
      <w:r w:rsidR="00F6482B">
        <w:object w:dxaOrig="9360" w:dyaOrig="12780" w14:anchorId="615413C5">
          <v:shape id="_x0000_i1029" type="#_x0000_t75" style="width:468.9pt;height:639.05pt" o:ole="">
            <v:imagedata r:id="rId26" o:title=""/>
          </v:shape>
          <o:OLEObject Type="Embed" ProgID="Word.OpenDocumentText.12" ShapeID="_x0000_i1029" DrawAspect="Content" ObjectID="_1714505635" r:id="rId27"/>
        </w:object>
      </w:r>
    </w:p>
    <w:p w14:paraId="13089FF2" w14:textId="77777777" w:rsidR="00C028A6" w:rsidRDefault="0033566D" w:rsidP="00C028A6">
      <w:pPr>
        <w:pStyle w:val="Heading2"/>
      </w:pPr>
      <w:bookmarkStart w:id="19" w:name="_Toc103717246"/>
      <w:r>
        <w:lastRenderedPageBreak/>
        <w:t>CustomerList.hpp</w:t>
      </w:r>
      <w:bookmarkEnd w:id="19"/>
      <w:r>
        <w:t xml:space="preserve"> </w:t>
      </w:r>
    </w:p>
    <w:p w14:paraId="137D94B1" w14:textId="1DB3BA8E" w:rsidR="009B78DB" w:rsidRDefault="0033566D">
      <w:r>
        <w:t xml:space="preserve">by </w:t>
      </w:r>
      <w:r w:rsidR="0073640C">
        <w:t>Sanuja Methmal</w:t>
      </w:r>
      <w:r>
        <w:t xml:space="preserve"> | </w:t>
      </w:r>
      <w:r w:rsidR="0073640C">
        <w:t>IT21258176</w:t>
      </w:r>
    </w:p>
    <w:bookmarkStart w:id="20" w:name="_MON_1714217401"/>
    <w:bookmarkEnd w:id="20"/>
    <w:p w14:paraId="76D784DB" w14:textId="72AEB615" w:rsidR="000B1939" w:rsidRDefault="00165A73">
      <w:r>
        <w:object w:dxaOrig="9360" w:dyaOrig="5571" w14:anchorId="0D81D25C">
          <v:shape id="_x0000_i1030" type="#_x0000_t75" style="width:468.9pt;height:277.9pt" o:ole="">
            <v:imagedata r:id="rId28" o:title=""/>
          </v:shape>
          <o:OLEObject Type="Embed" ProgID="Word.OpenDocumentText.12" ShapeID="_x0000_i1030" DrawAspect="Content" ObjectID="_1714505636" r:id="rId29"/>
        </w:object>
      </w:r>
    </w:p>
    <w:p w14:paraId="0A8907A0" w14:textId="77777777" w:rsidR="009B78DB" w:rsidRDefault="009B78DB">
      <w:r>
        <w:br w:type="page"/>
      </w:r>
    </w:p>
    <w:p w14:paraId="38D56BED" w14:textId="77777777" w:rsidR="00B15915" w:rsidRDefault="000B1939" w:rsidP="00C028A6">
      <w:pPr>
        <w:pStyle w:val="Heading2"/>
      </w:pPr>
      <w:bookmarkStart w:id="21" w:name="_Toc103717247"/>
      <w:r>
        <w:lastRenderedPageBreak/>
        <w:t>Cu</w:t>
      </w:r>
      <w:r w:rsidR="007E3E24">
        <w:t>stomerList.</w:t>
      </w:r>
      <w:r w:rsidR="009A749E">
        <w:t>cpp</w:t>
      </w:r>
      <w:bookmarkEnd w:id="21"/>
      <w:r w:rsidR="009A749E">
        <w:t xml:space="preserve"> </w:t>
      </w:r>
    </w:p>
    <w:p w14:paraId="70949113" w14:textId="60D725E3" w:rsidR="009A749E" w:rsidRDefault="009A749E">
      <w:r>
        <w:t xml:space="preserve">by </w:t>
      </w:r>
      <w:r w:rsidR="0073640C">
        <w:t>Sanuja Methmal</w:t>
      </w:r>
      <w:r>
        <w:t xml:space="preserve"> | </w:t>
      </w:r>
      <w:r w:rsidR="0073640C">
        <w:t>IT21258176</w:t>
      </w:r>
    </w:p>
    <w:bookmarkStart w:id="22" w:name="_MON_1714228737"/>
    <w:bookmarkEnd w:id="22"/>
    <w:p w14:paraId="5BE8CF91" w14:textId="7265A088" w:rsidR="009A749E" w:rsidRDefault="00421C38">
      <w:r>
        <w:object w:dxaOrig="9360" w:dyaOrig="6910" w14:anchorId="0AE73292">
          <v:shape id="_x0000_i1031" type="#_x0000_t75" style="width:468.9pt;height:346.3pt" o:ole="">
            <v:imagedata r:id="rId30" o:title=""/>
          </v:shape>
          <o:OLEObject Type="Embed" ProgID="Word.OpenDocumentText.12" ShapeID="_x0000_i1031" DrawAspect="Content" ObjectID="_1714505637" r:id="rId31"/>
        </w:object>
      </w:r>
    </w:p>
    <w:p w14:paraId="6010BE12" w14:textId="77777777" w:rsidR="009B78DB" w:rsidRDefault="009B78DB">
      <w:r>
        <w:br w:type="page"/>
      </w:r>
    </w:p>
    <w:p w14:paraId="729AF105" w14:textId="77777777" w:rsidR="00255265" w:rsidRDefault="0030563D" w:rsidP="00B15915">
      <w:pPr>
        <w:pStyle w:val="Heading2"/>
      </w:pPr>
      <w:bookmarkStart w:id="23" w:name="_Toc103717248"/>
      <w:r>
        <w:lastRenderedPageBreak/>
        <w:t>Or</w:t>
      </w:r>
      <w:r w:rsidR="007064F5">
        <w:t>der.hpp</w:t>
      </w:r>
      <w:bookmarkEnd w:id="23"/>
      <w:r w:rsidR="007064F5">
        <w:t xml:space="preserve"> </w:t>
      </w:r>
    </w:p>
    <w:p w14:paraId="108A6D45" w14:textId="341DB44E" w:rsidR="009B78DB" w:rsidRDefault="007064F5" w:rsidP="00C028A6">
      <w:r>
        <w:t xml:space="preserve">by </w:t>
      </w:r>
      <w:r w:rsidR="005F357E">
        <w:t>Thisun Senaratna</w:t>
      </w:r>
      <w:r>
        <w:t xml:space="preserve"> | </w:t>
      </w:r>
      <w:r w:rsidR="005F357E">
        <w:t>IT21337512</w:t>
      </w:r>
    </w:p>
    <w:bookmarkStart w:id="24" w:name="_MON_1714228916"/>
    <w:bookmarkEnd w:id="24"/>
    <w:p w14:paraId="3A55DB5A" w14:textId="3F89AFCE" w:rsidR="007064F5" w:rsidRDefault="00085AEF">
      <w:r>
        <w:object w:dxaOrig="9360" w:dyaOrig="8004" w14:anchorId="0ED6E8D8">
          <v:shape id="_x0000_i1032" type="#_x0000_t75" style="width:468.9pt;height:400.45pt" o:ole="">
            <v:imagedata r:id="rId32" o:title=""/>
          </v:shape>
          <o:OLEObject Type="Embed" ProgID="Word.OpenDocumentText.12" ShapeID="_x0000_i1032" DrawAspect="Content" ObjectID="_1714505638" r:id="rId33"/>
        </w:object>
      </w:r>
    </w:p>
    <w:p w14:paraId="0F347C38" w14:textId="77777777" w:rsidR="009B78DB" w:rsidRDefault="009B78DB">
      <w:r>
        <w:br w:type="page"/>
      </w:r>
    </w:p>
    <w:p w14:paraId="6B147DE2" w14:textId="77777777" w:rsidR="00C028A6" w:rsidRDefault="00E3209D" w:rsidP="00C028A6">
      <w:pPr>
        <w:pStyle w:val="Heading2"/>
      </w:pPr>
      <w:bookmarkStart w:id="25" w:name="_Toc103717249"/>
      <w:r>
        <w:lastRenderedPageBreak/>
        <w:t>Order.cpp</w:t>
      </w:r>
      <w:bookmarkEnd w:id="25"/>
      <w:r>
        <w:t xml:space="preserve"> </w:t>
      </w:r>
    </w:p>
    <w:p w14:paraId="4E35D3E5" w14:textId="5E01D07B" w:rsidR="009B78DB" w:rsidRDefault="00E3209D" w:rsidP="00C028A6">
      <w:r>
        <w:t xml:space="preserve">by </w:t>
      </w:r>
      <w:r w:rsidR="005F357E">
        <w:t>Thisun Senaratna | IT21337512</w:t>
      </w:r>
    </w:p>
    <w:bookmarkStart w:id="26" w:name="_MON_1714228975"/>
    <w:bookmarkEnd w:id="26"/>
    <w:p w14:paraId="7C626BD2" w14:textId="566AC11C" w:rsidR="00E3209D" w:rsidRDefault="00E3209D">
      <w:r>
        <w:object w:dxaOrig="9360" w:dyaOrig="10980" w14:anchorId="1E6EF18B">
          <v:shape id="_x0000_i1033" type="#_x0000_t75" style="width:468.9pt;height:549.2pt" o:ole="">
            <v:imagedata r:id="rId34" o:title=""/>
          </v:shape>
          <o:OLEObject Type="Embed" ProgID="Word.OpenDocumentText.12" ShapeID="_x0000_i1033" DrawAspect="Content" ObjectID="_1714505639" r:id="rId35"/>
        </w:object>
      </w:r>
    </w:p>
    <w:p w14:paraId="57EF3F6E" w14:textId="77777777" w:rsidR="009B78DB" w:rsidRDefault="009B78DB">
      <w:r>
        <w:br w:type="page"/>
      </w:r>
    </w:p>
    <w:bookmarkStart w:id="27" w:name="_MON_1714228998"/>
    <w:bookmarkEnd w:id="27"/>
    <w:p w14:paraId="457A298D" w14:textId="4B67A73C" w:rsidR="009B78DB" w:rsidRDefault="00E3209D">
      <w:r>
        <w:object w:dxaOrig="9360" w:dyaOrig="4770" w14:anchorId="22EBF341">
          <v:shape id="_x0000_i1034" type="#_x0000_t75" style="width:468.9pt;height:238.6pt" o:ole="">
            <v:imagedata r:id="rId36" o:title=""/>
          </v:shape>
          <o:OLEObject Type="Embed" ProgID="Word.OpenDocumentText.12" ShapeID="_x0000_i1034" DrawAspect="Content" ObjectID="_1714505640" r:id="rId37"/>
        </w:object>
      </w:r>
    </w:p>
    <w:p w14:paraId="169BC07E" w14:textId="77777777" w:rsidR="009B78DB" w:rsidRDefault="009B78DB">
      <w:r>
        <w:br w:type="page"/>
      </w:r>
    </w:p>
    <w:p w14:paraId="2BD2B3B2" w14:textId="77777777" w:rsidR="00C028A6" w:rsidRDefault="004D596E" w:rsidP="00C028A6">
      <w:pPr>
        <w:pStyle w:val="Heading2"/>
      </w:pPr>
      <w:bookmarkStart w:id="28" w:name="_Toc103717250"/>
      <w:r>
        <w:lastRenderedPageBreak/>
        <w:t>Staff.hpp</w:t>
      </w:r>
      <w:bookmarkEnd w:id="28"/>
      <w:r>
        <w:t xml:space="preserve"> </w:t>
      </w:r>
    </w:p>
    <w:p w14:paraId="7CD861A0" w14:textId="793BF3F8" w:rsidR="009B78DB" w:rsidRDefault="00C028A6" w:rsidP="00C028A6">
      <w:r>
        <w:t>b</w:t>
      </w:r>
      <w:r w:rsidR="004D596E">
        <w:t>y</w:t>
      </w:r>
      <w:r>
        <w:t xml:space="preserve"> </w:t>
      </w:r>
      <w:r w:rsidR="005F357E" w:rsidRPr="002C1F00">
        <w:t>Induwara Ashinshna</w:t>
      </w:r>
      <w:r w:rsidR="005F357E">
        <w:t xml:space="preserve"> </w:t>
      </w:r>
      <w:r w:rsidR="004D596E">
        <w:t xml:space="preserve">| </w:t>
      </w:r>
      <w:r w:rsidR="005F357E" w:rsidRPr="00015592">
        <w:t>IT21266232</w:t>
      </w:r>
    </w:p>
    <w:bookmarkStart w:id="29" w:name="_MON_1714229399"/>
    <w:bookmarkEnd w:id="29"/>
    <w:p w14:paraId="1A0AD487" w14:textId="721ABBC8" w:rsidR="004D596E" w:rsidRDefault="004D596E">
      <w:r>
        <w:object w:dxaOrig="9360" w:dyaOrig="6120" w14:anchorId="52ADF104">
          <v:shape id="_x0000_i1035" type="#_x0000_t75" style="width:468.9pt;height:306.45pt" o:ole="">
            <v:imagedata r:id="rId38" o:title=""/>
          </v:shape>
          <o:OLEObject Type="Embed" ProgID="Word.OpenDocumentText.12" ShapeID="_x0000_i1035" DrawAspect="Content" ObjectID="_1714505641" r:id="rId39"/>
        </w:object>
      </w:r>
    </w:p>
    <w:p w14:paraId="20D38428" w14:textId="77777777" w:rsidR="009B78DB" w:rsidRDefault="009B78DB">
      <w:r>
        <w:br w:type="page"/>
      </w:r>
    </w:p>
    <w:p w14:paraId="4EEA3E56" w14:textId="2D70C915" w:rsidR="00C028A6" w:rsidRDefault="00951FEC" w:rsidP="00C028A6">
      <w:pPr>
        <w:pStyle w:val="Heading2"/>
      </w:pPr>
      <w:bookmarkStart w:id="30" w:name="_Toc103717251"/>
      <w:r>
        <w:lastRenderedPageBreak/>
        <w:t>Staff.cpp</w:t>
      </w:r>
      <w:bookmarkEnd w:id="30"/>
      <w:r>
        <w:t xml:space="preserve">  </w:t>
      </w:r>
    </w:p>
    <w:p w14:paraId="25498C4F" w14:textId="387FEBFE" w:rsidR="009B78DB" w:rsidRDefault="00C028A6">
      <w:r>
        <w:t xml:space="preserve">by </w:t>
      </w:r>
      <w:r w:rsidR="005F357E" w:rsidRPr="002C1F00">
        <w:t>Induwara Ashinshna</w:t>
      </w:r>
      <w:r w:rsidR="005F357E">
        <w:t xml:space="preserve"> | </w:t>
      </w:r>
      <w:r w:rsidR="005F357E" w:rsidRPr="00015592">
        <w:t>IT21266232</w:t>
      </w:r>
    </w:p>
    <w:bookmarkStart w:id="31" w:name="_MON_1714229475"/>
    <w:bookmarkEnd w:id="31"/>
    <w:p w14:paraId="1BE15DB3" w14:textId="7CDAC196" w:rsidR="00951FEC" w:rsidRDefault="00951FEC">
      <w:r>
        <w:object w:dxaOrig="9360" w:dyaOrig="6390" w14:anchorId="51F3CB7A">
          <v:shape id="_x0000_i1036" type="#_x0000_t75" style="width:468.9pt;height:319.55pt" o:ole="">
            <v:imagedata r:id="rId40" o:title=""/>
          </v:shape>
          <o:OLEObject Type="Embed" ProgID="Word.OpenDocumentText.12" ShapeID="_x0000_i1036" DrawAspect="Content" ObjectID="_1714505642" r:id="rId41"/>
        </w:object>
      </w:r>
    </w:p>
    <w:p w14:paraId="01F5DDF5" w14:textId="77777777" w:rsidR="009B78DB" w:rsidRDefault="009B78DB">
      <w:r>
        <w:br w:type="page"/>
      </w:r>
    </w:p>
    <w:p w14:paraId="2354ACB2" w14:textId="2E939FB0" w:rsidR="00C028A6" w:rsidRDefault="000412D8" w:rsidP="00C028A6">
      <w:pPr>
        <w:pStyle w:val="Heading2"/>
      </w:pPr>
      <w:bookmarkStart w:id="32" w:name="_Toc103717252"/>
      <w:r>
        <w:lastRenderedPageBreak/>
        <w:t>Sta</w:t>
      </w:r>
      <w:r w:rsidR="002A745F">
        <w:t>tus.hpp</w:t>
      </w:r>
      <w:bookmarkEnd w:id="32"/>
      <w:r w:rsidR="002A745F">
        <w:t xml:space="preserve">  </w:t>
      </w:r>
    </w:p>
    <w:p w14:paraId="24B00B09" w14:textId="4142DCAD" w:rsidR="009B78DB" w:rsidRDefault="00C028A6" w:rsidP="00C028A6">
      <w:r>
        <w:t xml:space="preserve">by </w:t>
      </w:r>
      <w:r w:rsidR="005F357E" w:rsidRPr="00E7265F">
        <w:t>Pivithuru Milan</w:t>
      </w:r>
      <w:r w:rsidR="005F357E">
        <w:t xml:space="preserve"> </w:t>
      </w:r>
      <w:r w:rsidR="002A745F">
        <w:t xml:space="preserve">| </w:t>
      </w:r>
      <w:r w:rsidR="005F357E" w:rsidRPr="0055233D">
        <w:t>IT21245756</w:t>
      </w:r>
    </w:p>
    <w:bookmarkStart w:id="33" w:name="_MON_1714229831"/>
    <w:bookmarkEnd w:id="33"/>
    <w:p w14:paraId="41B493B1" w14:textId="5A07B77D" w:rsidR="002A745F" w:rsidRDefault="00033CCD">
      <w:r>
        <w:object w:dxaOrig="9360" w:dyaOrig="6654" w14:anchorId="1836E5A6">
          <v:shape id="_x0000_i1037" type="#_x0000_t75" style="width:468.9pt;height:332.65pt" o:ole="">
            <v:imagedata r:id="rId42" o:title=""/>
          </v:shape>
          <o:OLEObject Type="Embed" ProgID="Word.OpenDocumentText.12" ShapeID="_x0000_i1037" DrawAspect="Content" ObjectID="_1714505643" r:id="rId43"/>
        </w:object>
      </w:r>
    </w:p>
    <w:p w14:paraId="540C2807" w14:textId="77777777" w:rsidR="009B78DB" w:rsidRDefault="009B78DB">
      <w:r>
        <w:br w:type="page"/>
      </w:r>
    </w:p>
    <w:p w14:paraId="601CBA54" w14:textId="76ABA5B2" w:rsidR="00C028A6" w:rsidRDefault="003B2EBF" w:rsidP="00C028A6">
      <w:pPr>
        <w:pStyle w:val="Heading2"/>
      </w:pPr>
      <w:bookmarkStart w:id="34" w:name="_Toc103717253"/>
      <w:r>
        <w:lastRenderedPageBreak/>
        <w:t>Status.cpp</w:t>
      </w:r>
      <w:bookmarkEnd w:id="34"/>
      <w:r>
        <w:t xml:space="preserve">  </w:t>
      </w:r>
    </w:p>
    <w:p w14:paraId="42B78AB8" w14:textId="496235B6" w:rsidR="009B78DB" w:rsidRDefault="00C028A6">
      <w:r>
        <w:t xml:space="preserve">by </w:t>
      </w:r>
      <w:r w:rsidR="005F357E" w:rsidRPr="00E7265F">
        <w:t>Pivithuru Milan</w:t>
      </w:r>
      <w:r w:rsidR="005F357E">
        <w:t xml:space="preserve"> | </w:t>
      </w:r>
      <w:r w:rsidR="005F357E" w:rsidRPr="0055233D">
        <w:t>IT21245756</w:t>
      </w:r>
    </w:p>
    <w:bookmarkStart w:id="35" w:name="_MON_1714229857"/>
    <w:bookmarkEnd w:id="35"/>
    <w:p w14:paraId="47647C40" w14:textId="5F00FF09" w:rsidR="003B2EBF" w:rsidRDefault="002C782B">
      <w:r>
        <w:object w:dxaOrig="9360" w:dyaOrig="5844" w14:anchorId="302F0870">
          <v:shape id="_x0000_i1038" type="#_x0000_t75" style="width:468.9pt;height:292.15pt" o:ole="">
            <v:imagedata r:id="rId44" o:title=""/>
          </v:shape>
          <o:OLEObject Type="Embed" ProgID="Word.OpenDocumentText.12" ShapeID="_x0000_i1038" DrawAspect="Content" ObjectID="_1714505644" r:id="rId45"/>
        </w:object>
      </w:r>
    </w:p>
    <w:p w14:paraId="2454C1A3" w14:textId="77777777" w:rsidR="009B78DB" w:rsidRDefault="009B78DB">
      <w:r>
        <w:br w:type="page"/>
      </w:r>
    </w:p>
    <w:p w14:paraId="16ABE439" w14:textId="77777777" w:rsidR="00C028A6" w:rsidRDefault="00F53A5B" w:rsidP="00C028A6">
      <w:pPr>
        <w:pStyle w:val="Heading2"/>
      </w:pPr>
      <w:bookmarkStart w:id="36" w:name="_Toc103717254"/>
      <w:r>
        <w:lastRenderedPageBreak/>
        <w:t>Util.hpp</w:t>
      </w:r>
      <w:bookmarkEnd w:id="36"/>
    </w:p>
    <w:p w14:paraId="7FD40B4A" w14:textId="29149BDB" w:rsidR="007728C0" w:rsidRDefault="00F53A5B">
      <w:r>
        <w:t xml:space="preserve"> by </w:t>
      </w:r>
      <w:r w:rsidR="005F357E" w:rsidRPr="00683996">
        <w:t>Avishka Pramod</w:t>
      </w:r>
      <w:r w:rsidR="005F357E">
        <w:t xml:space="preserve"> </w:t>
      </w:r>
      <w:r>
        <w:t xml:space="preserve">| </w:t>
      </w:r>
      <w:r w:rsidR="005F357E" w:rsidRPr="009A79D2">
        <w:t>IT21283376</w:t>
      </w:r>
    </w:p>
    <w:bookmarkStart w:id="37" w:name="_1714230579"/>
    <w:bookmarkEnd w:id="37"/>
    <w:p w14:paraId="17B42288" w14:textId="33FC6FF5" w:rsidR="00F53A5B" w:rsidRDefault="00F53A5B">
      <w:r>
        <w:object w:dxaOrig="9360" w:dyaOrig="4500" w14:anchorId="01C7AD8C">
          <v:shape id="_x0000_i1039" type="#_x0000_t75" style="width:468.9pt;height:225.5pt" o:ole="">
            <v:imagedata r:id="rId46" o:title=""/>
          </v:shape>
          <o:OLEObject Type="Embed" ProgID="Word.OpenDocumentText.12" ShapeID="_x0000_i1039" DrawAspect="Content" ObjectID="_1714505645" r:id="rId47"/>
        </w:object>
      </w:r>
    </w:p>
    <w:p w14:paraId="029F6E14" w14:textId="55A07608" w:rsidR="00F53A5B" w:rsidRDefault="00F53A5B"/>
    <w:p w14:paraId="07DCF6D0" w14:textId="77777777" w:rsidR="00F53A5B" w:rsidRDefault="00F53A5B">
      <w:r>
        <w:br w:type="page"/>
      </w:r>
    </w:p>
    <w:p w14:paraId="3FF29936" w14:textId="15DAFCDA" w:rsidR="00C028A6" w:rsidRDefault="00F53A5B" w:rsidP="00C028A6">
      <w:pPr>
        <w:pStyle w:val="Heading2"/>
      </w:pPr>
      <w:bookmarkStart w:id="38" w:name="_Toc103717255"/>
      <w:r>
        <w:lastRenderedPageBreak/>
        <w:t>Util.cpp</w:t>
      </w:r>
      <w:bookmarkEnd w:id="38"/>
      <w:r>
        <w:t xml:space="preserve">  </w:t>
      </w:r>
    </w:p>
    <w:p w14:paraId="3D67E3F1" w14:textId="48ACAE14" w:rsidR="00F53A5B" w:rsidRDefault="00C028A6">
      <w:r>
        <w:t xml:space="preserve">by </w:t>
      </w:r>
      <w:r w:rsidR="005F357E" w:rsidRPr="00683996">
        <w:t>Avishka Pramod</w:t>
      </w:r>
      <w:r w:rsidR="005F357E">
        <w:t xml:space="preserve"> | </w:t>
      </w:r>
      <w:r w:rsidR="005F357E" w:rsidRPr="009A79D2">
        <w:t>IT21283376</w:t>
      </w:r>
    </w:p>
    <w:bookmarkStart w:id="39" w:name="_MON_1714230651"/>
    <w:bookmarkEnd w:id="39"/>
    <w:p w14:paraId="6FFBEACD" w14:textId="53798E88" w:rsidR="00F53A5B" w:rsidRDefault="0081176E">
      <w:r>
        <w:object w:dxaOrig="9360" w:dyaOrig="9090" w14:anchorId="352C3E19">
          <v:shape id="_x0000_i1040" type="#_x0000_t75" style="width:468.9pt;height:454.6pt" o:ole="">
            <v:imagedata r:id="rId48" o:title=""/>
          </v:shape>
          <o:OLEObject Type="Embed" ProgID="Word.OpenDocumentText.12" ShapeID="_x0000_i1040" DrawAspect="Content" ObjectID="_1714505646" r:id="rId49"/>
        </w:object>
      </w:r>
    </w:p>
    <w:p w14:paraId="638661BD" w14:textId="4D210D4E" w:rsidR="00FA49E8" w:rsidRDefault="00FA49E8"/>
    <w:sectPr w:rsidR="00FA49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E7667" w14:textId="77777777" w:rsidR="0022094F" w:rsidRDefault="0022094F" w:rsidP="0026399E">
      <w:pPr>
        <w:spacing w:after="0" w:line="240" w:lineRule="auto"/>
      </w:pPr>
      <w:r>
        <w:separator/>
      </w:r>
    </w:p>
  </w:endnote>
  <w:endnote w:type="continuationSeparator" w:id="0">
    <w:p w14:paraId="5DF8CADD" w14:textId="77777777" w:rsidR="0022094F" w:rsidRDefault="0022094F" w:rsidP="0026399E">
      <w:pPr>
        <w:spacing w:after="0" w:line="240" w:lineRule="auto"/>
      </w:pPr>
      <w:r>
        <w:continuationSeparator/>
      </w:r>
    </w:p>
  </w:endnote>
  <w:endnote w:type="continuationNotice" w:id="1">
    <w:p w14:paraId="7BC7CFDE" w14:textId="77777777" w:rsidR="0022094F" w:rsidRDefault="002209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8640329"/>
      <w:docPartObj>
        <w:docPartGallery w:val="Page Numbers (Bottom of Page)"/>
        <w:docPartUnique/>
      </w:docPartObj>
    </w:sdtPr>
    <w:sdtEndPr>
      <w:rPr>
        <w:noProof/>
      </w:rPr>
    </w:sdtEndPr>
    <w:sdtContent>
      <w:p w14:paraId="4A215911" w14:textId="03CF65EF" w:rsidR="00392020" w:rsidRDefault="003920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67EB05" w14:textId="77777777" w:rsidR="00E84856" w:rsidRDefault="00E848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766BC" w14:textId="1A8DB863" w:rsidR="00D15738" w:rsidRDefault="00D15738" w:rsidP="00D15738">
    <w:pPr>
      <w:pStyle w:val="Footer"/>
    </w:pPr>
  </w:p>
  <w:p w14:paraId="7C0741EC" w14:textId="77777777" w:rsidR="00D15738" w:rsidRDefault="00D157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4F237" w14:textId="77777777" w:rsidR="0022094F" w:rsidRDefault="0022094F" w:rsidP="0026399E">
      <w:pPr>
        <w:spacing w:after="0" w:line="240" w:lineRule="auto"/>
      </w:pPr>
      <w:r>
        <w:separator/>
      </w:r>
    </w:p>
  </w:footnote>
  <w:footnote w:type="continuationSeparator" w:id="0">
    <w:p w14:paraId="56333D43" w14:textId="77777777" w:rsidR="0022094F" w:rsidRDefault="0022094F" w:rsidP="0026399E">
      <w:pPr>
        <w:spacing w:after="0" w:line="240" w:lineRule="auto"/>
      </w:pPr>
      <w:r>
        <w:continuationSeparator/>
      </w:r>
    </w:p>
  </w:footnote>
  <w:footnote w:type="continuationNotice" w:id="1">
    <w:p w14:paraId="5D1BD3E8" w14:textId="77777777" w:rsidR="0022094F" w:rsidRDefault="0022094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E4F62B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DD5E65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28FD97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1D380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C54365F"/>
    <w:multiLevelType w:val="hybridMultilevel"/>
    <w:tmpl w:val="4E3CA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864685"/>
    <w:multiLevelType w:val="hybridMultilevel"/>
    <w:tmpl w:val="3EFCA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457152"/>
    <w:multiLevelType w:val="hybridMultilevel"/>
    <w:tmpl w:val="2F3EC71C"/>
    <w:lvl w:ilvl="0" w:tplc="FFFFFFFF">
      <w:start w:val="1"/>
      <w:numFmt w:val="bullet"/>
      <w:lvlText w:val="•"/>
      <w:lvlJc w:val="left"/>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BD591F"/>
    <w:multiLevelType w:val="hybridMultilevel"/>
    <w:tmpl w:val="9482E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A950A9"/>
    <w:multiLevelType w:val="hybridMultilevel"/>
    <w:tmpl w:val="9C8E7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34169B"/>
    <w:multiLevelType w:val="hybridMultilevel"/>
    <w:tmpl w:val="B626624C"/>
    <w:lvl w:ilvl="0" w:tplc="04090001">
      <w:start w:val="1"/>
      <w:numFmt w:val="bullet"/>
      <w:lvlText w:val=""/>
      <w:lvlJc w:val="left"/>
      <w:pPr>
        <w:ind w:left="720" w:hanging="360"/>
      </w:pPr>
      <w:rPr>
        <w:rFonts w:ascii="Symbol" w:hAnsi="Symbol" w:hint="default"/>
      </w:rPr>
    </w:lvl>
    <w:lvl w:ilvl="1" w:tplc="62FA7B02">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815146"/>
    <w:multiLevelType w:val="hybridMultilevel"/>
    <w:tmpl w:val="5E02FE22"/>
    <w:lvl w:ilvl="0" w:tplc="FFFFFFFF">
      <w:start w:val="1"/>
      <w:numFmt w:val="bullet"/>
      <w:lvlText w:val="•"/>
      <w:lvlJc w:val="left"/>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EA424C"/>
    <w:multiLevelType w:val="hybridMultilevel"/>
    <w:tmpl w:val="25325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D57723"/>
    <w:multiLevelType w:val="hybridMultilevel"/>
    <w:tmpl w:val="B9580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A26614"/>
    <w:multiLevelType w:val="hybridMultilevel"/>
    <w:tmpl w:val="A8B82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D030AC"/>
    <w:multiLevelType w:val="hybridMultilevel"/>
    <w:tmpl w:val="F8F8CA0A"/>
    <w:lvl w:ilvl="0" w:tplc="FFFFFFFF">
      <w:start w:val="1"/>
      <w:numFmt w:val="bullet"/>
      <w:lvlText w:val="•"/>
      <w:lvlJc w:val="left"/>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1A0194"/>
    <w:multiLevelType w:val="hybridMultilevel"/>
    <w:tmpl w:val="64C2D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866152">
    <w:abstractNumId w:val="1"/>
  </w:num>
  <w:num w:numId="2" w16cid:durableId="347098324">
    <w:abstractNumId w:val="3"/>
  </w:num>
  <w:num w:numId="3" w16cid:durableId="709107537">
    <w:abstractNumId w:val="2"/>
  </w:num>
  <w:num w:numId="4" w16cid:durableId="491995314">
    <w:abstractNumId w:val="0"/>
  </w:num>
  <w:num w:numId="5" w16cid:durableId="1205217463">
    <w:abstractNumId w:val="9"/>
  </w:num>
  <w:num w:numId="6" w16cid:durableId="303660525">
    <w:abstractNumId w:val="11"/>
  </w:num>
  <w:num w:numId="7" w16cid:durableId="1673147287">
    <w:abstractNumId w:val="12"/>
  </w:num>
  <w:num w:numId="8" w16cid:durableId="1058480261">
    <w:abstractNumId w:val="10"/>
  </w:num>
  <w:num w:numId="9" w16cid:durableId="39212905">
    <w:abstractNumId w:val="6"/>
  </w:num>
  <w:num w:numId="10" w16cid:durableId="296185455">
    <w:abstractNumId w:val="14"/>
  </w:num>
  <w:num w:numId="11" w16cid:durableId="178472444">
    <w:abstractNumId w:val="13"/>
  </w:num>
  <w:num w:numId="12" w16cid:durableId="302470183">
    <w:abstractNumId w:val="4"/>
  </w:num>
  <w:num w:numId="13" w16cid:durableId="663704312">
    <w:abstractNumId w:val="15"/>
  </w:num>
  <w:num w:numId="14" w16cid:durableId="834809567">
    <w:abstractNumId w:val="8"/>
  </w:num>
  <w:num w:numId="15" w16cid:durableId="1547108761">
    <w:abstractNumId w:val="5"/>
  </w:num>
  <w:num w:numId="16" w16cid:durableId="20882629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DYxtzA1MTY2NjVU0lEKTi0uzszPAykwrgUAMWBaCSwAAAA="/>
  </w:docVars>
  <w:rsids>
    <w:rsidRoot w:val="00705362"/>
    <w:rsid w:val="000066A2"/>
    <w:rsid w:val="00015592"/>
    <w:rsid w:val="00020B17"/>
    <w:rsid w:val="0002417B"/>
    <w:rsid w:val="00024D1C"/>
    <w:rsid w:val="00032833"/>
    <w:rsid w:val="00033CCD"/>
    <w:rsid w:val="00037D44"/>
    <w:rsid w:val="000412D8"/>
    <w:rsid w:val="000422BE"/>
    <w:rsid w:val="00045618"/>
    <w:rsid w:val="00050727"/>
    <w:rsid w:val="00051B5F"/>
    <w:rsid w:val="00057BEA"/>
    <w:rsid w:val="00062B9C"/>
    <w:rsid w:val="000733F6"/>
    <w:rsid w:val="000819A3"/>
    <w:rsid w:val="00085AEF"/>
    <w:rsid w:val="0009008B"/>
    <w:rsid w:val="00090B35"/>
    <w:rsid w:val="000A7B7E"/>
    <w:rsid w:val="000B1939"/>
    <w:rsid w:val="000C4297"/>
    <w:rsid w:val="000C5050"/>
    <w:rsid w:val="000C7F60"/>
    <w:rsid w:val="000D44F0"/>
    <w:rsid w:val="000E3E34"/>
    <w:rsid w:val="000E4B1E"/>
    <w:rsid w:val="000E6C36"/>
    <w:rsid w:val="000F24D1"/>
    <w:rsid w:val="00102B8E"/>
    <w:rsid w:val="00104A7B"/>
    <w:rsid w:val="00106A70"/>
    <w:rsid w:val="00106C5A"/>
    <w:rsid w:val="0011286E"/>
    <w:rsid w:val="0012033D"/>
    <w:rsid w:val="00126E28"/>
    <w:rsid w:val="001333DD"/>
    <w:rsid w:val="00134718"/>
    <w:rsid w:val="00135C04"/>
    <w:rsid w:val="00144C3D"/>
    <w:rsid w:val="0014702C"/>
    <w:rsid w:val="001472E9"/>
    <w:rsid w:val="00156120"/>
    <w:rsid w:val="00156E34"/>
    <w:rsid w:val="001654D1"/>
    <w:rsid w:val="00165A73"/>
    <w:rsid w:val="0017546B"/>
    <w:rsid w:val="00177BFD"/>
    <w:rsid w:val="00182A60"/>
    <w:rsid w:val="00190036"/>
    <w:rsid w:val="001A30AE"/>
    <w:rsid w:val="001A587D"/>
    <w:rsid w:val="001A79A3"/>
    <w:rsid w:val="001A7E99"/>
    <w:rsid w:val="001B00D7"/>
    <w:rsid w:val="001B2EFC"/>
    <w:rsid w:val="001C3353"/>
    <w:rsid w:val="001C67A3"/>
    <w:rsid w:val="001C78AC"/>
    <w:rsid w:val="001C7F8E"/>
    <w:rsid w:val="001D3741"/>
    <w:rsid w:val="001D5B8A"/>
    <w:rsid w:val="001F4503"/>
    <w:rsid w:val="0020030B"/>
    <w:rsid w:val="00201E9E"/>
    <w:rsid w:val="002042C9"/>
    <w:rsid w:val="00206607"/>
    <w:rsid w:val="0021296B"/>
    <w:rsid w:val="0021330E"/>
    <w:rsid w:val="00215A6D"/>
    <w:rsid w:val="0021689F"/>
    <w:rsid w:val="00216FDA"/>
    <w:rsid w:val="002179AB"/>
    <w:rsid w:val="00217F99"/>
    <w:rsid w:val="0022094F"/>
    <w:rsid w:val="00221D07"/>
    <w:rsid w:val="00221D36"/>
    <w:rsid w:val="00225D2F"/>
    <w:rsid w:val="00235995"/>
    <w:rsid w:val="00243802"/>
    <w:rsid w:val="0024444B"/>
    <w:rsid w:val="00244E34"/>
    <w:rsid w:val="00254F39"/>
    <w:rsid w:val="00255265"/>
    <w:rsid w:val="0026399E"/>
    <w:rsid w:val="00270DB8"/>
    <w:rsid w:val="00272255"/>
    <w:rsid w:val="00280EB3"/>
    <w:rsid w:val="002811E2"/>
    <w:rsid w:val="00282C12"/>
    <w:rsid w:val="00285576"/>
    <w:rsid w:val="002877C1"/>
    <w:rsid w:val="00287997"/>
    <w:rsid w:val="002927D6"/>
    <w:rsid w:val="0029301C"/>
    <w:rsid w:val="00296710"/>
    <w:rsid w:val="002A745F"/>
    <w:rsid w:val="002B4478"/>
    <w:rsid w:val="002B479B"/>
    <w:rsid w:val="002B627C"/>
    <w:rsid w:val="002B7A2F"/>
    <w:rsid w:val="002C1F00"/>
    <w:rsid w:val="002C782B"/>
    <w:rsid w:val="002D72E4"/>
    <w:rsid w:val="002E7F6A"/>
    <w:rsid w:val="002F08B1"/>
    <w:rsid w:val="002F4996"/>
    <w:rsid w:val="0030563D"/>
    <w:rsid w:val="003074B0"/>
    <w:rsid w:val="003078F1"/>
    <w:rsid w:val="003144B3"/>
    <w:rsid w:val="003204F6"/>
    <w:rsid w:val="00330E82"/>
    <w:rsid w:val="003322ED"/>
    <w:rsid w:val="0033566D"/>
    <w:rsid w:val="00344E2B"/>
    <w:rsid w:val="00356253"/>
    <w:rsid w:val="00361F9A"/>
    <w:rsid w:val="003631EC"/>
    <w:rsid w:val="00363470"/>
    <w:rsid w:val="003655CD"/>
    <w:rsid w:val="00365906"/>
    <w:rsid w:val="00377450"/>
    <w:rsid w:val="003834C2"/>
    <w:rsid w:val="00384C77"/>
    <w:rsid w:val="00385275"/>
    <w:rsid w:val="00385E52"/>
    <w:rsid w:val="00392020"/>
    <w:rsid w:val="00394F88"/>
    <w:rsid w:val="00396959"/>
    <w:rsid w:val="0039764B"/>
    <w:rsid w:val="003A1F96"/>
    <w:rsid w:val="003A37F8"/>
    <w:rsid w:val="003A44E5"/>
    <w:rsid w:val="003B0A37"/>
    <w:rsid w:val="003B2E40"/>
    <w:rsid w:val="003B2EBF"/>
    <w:rsid w:val="003C08F2"/>
    <w:rsid w:val="003C1CE5"/>
    <w:rsid w:val="003C44AF"/>
    <w:rsid w:val="003D1DEA"/>
    <w:rsid w:val="003D3041"/>
    <w:rsid w:val="003D4AB5"/>
    <w:rsid w:val="003E1EC4"/>
    <w:rsid w:val="003E7DFC"/>
    <w:rsid w:val="003F0044"/>
    <w:rsid w:val="003F0E4F"/>
    <w:rsid w:val="003F52A7"/>
    <w:rsid w:val="003F6B59"/>
    <w:rsid w:val="0040024C"/>
    <w:rsid w:val="00405AE4"/>
    <w:rsid w:val="004123C9"/>
    <w:rsid w:val="00412FFC"/>
    <w:rsid w:val="00421C38"/>
    <w:rsid w:val="00431210"/>
    <w:rsid w:val="00432298"/>
    <w:rsid w:val="00433AB0"/>
    <w:rsid w:val="004353D4"/>
    <w:rsid w:val="00435403"/>
    <w:rsid w:val="004374A4"/>
    <w:rsid w:val="00441AF2"/>
    <w:rsid w:val="004466C3"/>
    <w:rsid w:val="0045161B"/>
    <w:rsid w:val="004564D4"/>
    <w:rsid w:val="00471483"/>
    <w:rsid w:val="0047148F"/>
    <w:rsid w:val="00480AF7"/>
    <w:rsid w:val="004850EA"/>
    <w:rsid w:val="00485520"/>
    <w:rsid w:val="004857CF"/>
    <w:rsid w:val="00493BE0"/>
    <w:rsid w:val="00496CB6"/>
    <w:rsid w:val="00497B94"/>
    <w:rsid w:val="004A6E69"/>
    <w:rsid w:val="004B02DE"/>
    <w:rsid w:val="004B37F8"/>
    <w:rsid w:val="004B7B30"/>
    <w:rsid w:val="004C20D4"/>
    <w:rsid w:val="004D1B66"/>
    <w:rsid w:val="004D596E"/>
    <w:rsid w:val="004E6258"/>
    <w:rsid w:val="004F37A9"/>
    <w:rsid w:val="004F57CC"/>
    <w:rsid w:val="00507762"/>
    <w:rsid w:val="00512602"/>
    <w:rsid w:val="00512804"/>
    <w:rsid w:val="00521B0D"/>
    <w:rsid w:val="00531FF8"/>
    <w:rsid w:val="00534E71"/>
    <w:rsid w:val="0053583C"/>
    <w:rsid w:val="00536E07"/>
    <w:rsid w:val="005374C9"/>
    <w:rsid w:val="0054488C"/>
    <w:rsid w:val="005462BB"/>
    <w:rsid w:val="00547112"/>
    <w:rsid w:val="00551AD4"/>
    <w:rsid w:val="00551F30"/>
    <w:rsid w:val="0055233D"/>
    <w:rsid w:val="00553AFF"/>
    <w:rsid w:val="0055689A"/>
    <w:rsid w:val="00557283"/>
    <w:rsid w:val="00563DCB"/>
    <w:rsid w:val="00564521"/>
    <w:rsid w:val="00572DC8"/>
    <w:rsid w:val="00574145"/>
    <w:rsid w:val="00577B72"/>
    <w:rsid w:val="00587349"/>
    <w:rsid w:val="00590256"/>
    <w:rsid w:val="00592B09"/>
    <w:rsid w:val="0059348E"/>
    <w:rsid w:val="00593E8F"/>
    <w:rsid w:val="0059427E"/>
    <w:rsid w:val="005A1D33"/>
    <w:rsid w:val="005A637D"/>
    <w:rsid w:val="005B6B06"/>
    <w:rsid w:val="005C26F4"/>
    <w:rsid w:val="005D38D6"/>
    <w:rsid w:val="005E052A"/>
    <w:rsid w:val="005E46D3"/>
    <w:rsid w:val="005F357E"/>
    <w:rsid w:val="005F37E6"/>
    <w:rsid w:val="005F7F89"/>
    <w:rsid w:val="00605769"/>
    <w:rsid w:val="00605F31"/>
    <w:rsid w:val="0061066C"/>
    <w:rsid w:val="006327D9"/>
    <w:rsid w:val="00634CE7"/>
    <w:rsid w:val="00634EBA"/>
    <w:rsid w:val="00634F48"/>
    <w:rsid w:val="006356B6"/>
    <w:rsid w:val="00646495"/>
    <w:rsid w:val="006464E8"/>
    <w:rsid w:val="00653B65"/>
    <w:rsid w:val="00657E3C"/>
    <w:rsid w:val="0066475F"/>
    <w:rsid w:val="00666B73"/>
    <w:rsid w:val="006761DD"/>
    <w:rsid w:val="00677C6E"/>
    <w:rsid w:val="00677CB9"/>
    <w:rsid w:val="00683996"/>
    <w:rsid w:val="00683A9B"/>
    <w:rsid w:val="00685FFD"/>
    <w:rsid w:val="00694D1A"/>
    <w:rsid w:val="006A184E"/>
    <w:rsid w:val="006A5E1E"/>
    <w:rsid w:val="006C3F81"/>
    <w:rsid w:val="006D0AC8"/>
    <w:rsid w:val="006D10CB"/>
    <w:rsid w:val="006D1721"/>
    <w:rsid w:val="006D17CB"/>
    <w:rsid w:val="006D7432"/>
    <w:rsid w:val="006E2A19"/>
    <w:rsid w:val="006E4466"/>
    <w:rsid w:val="006E782B"/>
    <w:rsid w:val="006F166F"/>
    <w:rsid w:val="007007B6"/>
    <w:rsid w:val="00700BEB"/>
    <w:rsid w:val="00702BBE"/>
    <w:rsid w:val="00702BEF"/>
    <w:rsid w:val="00705362"/>
    <w:rsid w:val="007064F5"/>
    <w:rsid w:val="00710442"/>
    <w:rsid w:val="007130F3"/>
    <w:rsid w:val="0071317B"/>
    <w:rsid w:val="007164C3"/>
    <w:rsid w:val="007210C6"/>
    <w:rsid w:val="00723888"/>
    <w:rsid w:val="00724065"/>
    <w:rsid w:val="0072440C"/>
    <w:rsid w:val="00725432"/>
    <w:rsid w:val="007310A4"/>
    <w:rsid w:val="00735D9C"/>
    <w:rsid w:val="0073640C"/>
    <w:rsid w:val="00736AB7"/>
    <w:rsid w:val="00742582"/>
    <w:rsid w:val="00742A01"/>
    <w:rsid w:val="00747F06"/>
    <w:rsid w:val="007503EE"/>
    <w:rsid w:val="00754E1E"/>
    <w:rsid w:val="0076775E"/>
    <w:rsid w:val="00770D72"/>
    <w:rsid w:val="007728C0"/>
    <w:rsid w:val="0077462D"/>
    <w:rsid w:val="00777B87"/>
    <w:rsid w:val="0078529E"/>
    <w:rsid w:val="00785F38"/>
    <w:rsid w:val="00787B04"/>
    <w:rsid w:val="00787D7B"/>
    <w:rsid w:val="007A07B2"/>
    <w:rsid w:val="007A0A3A"/>
    <w:rsid w:val="007A67F3"/>
    <w:rsid w:val="007A69B5"/>
    <w:rsid w:val="007A6B45"/>
    <w:rsid w:val="007B38F3"/>
    <w:rsid w:val="007B73C8"/>
    <w:rsid w:val="007C253D"/>
    <w:rsid w:val="007C5E76"/>
    <w:rsid w:val="007D1176"/>
    <w:rsid w:val="007D210B"/>
    <w:rsid w:val="007E3E24"/>
    <w:rsid w:val="007F0E12"/>
    <w:rsid w:val="007F64A2"/>
    <w:rsid w:val="00804FBC"/>
    <w:rsid w:val="0081176E"/>
    <w:rsid w:val="0081192C"/>
    <w:rsid w:val="00826288"/>
    <w:rsid w:val="008429D1"/>
    <w:rsid w:val="00845E5F"/>
    <w:rsid w:val="0084778E"/>
    <w:rsid w:val="00855A63"/>
    <w:rsid w:val="008562B0"/>
    <w:rsid w:val="0085776D"/>
    <w:rsid w:val="0086501E"/>
    <w:rsid w:val="00867794"/>
    <w:rsid w:val="00870EF2"/>
    <w:rsid w:val="00884069"/>
    <w:rsid w:val="00884E7C"/>
    <w:rsid w:val="00893EEF"/>
    <w:rsid w:val="00896CE4"/>
    <w:rsid w:val="008A6CAE"/>
    <w:rsid w:val="008B7BEA"/>
    <w:rsid w:val="008C32B2"/>
    <w:rsid w:val="008E00FE"/>
    <w:rsid w:val="008E0E72"/>
    <w:rsid w:val="008E7BD5"/>
    <w:rsid w:val="00900BE3"/>
    <w:rsid w:val="00905A2A"/>
    <w:rsid w:val="00906CEC"/>
    <w:rsid w:val="00911153"/>
    <w:rsid w:val="00912B01"/>
    <w:rsid w:val="00912E90"/>
    <w:rsid w:val="00921379"/>
    <w:rsid w:val="00921924"/>
    <w:rsid w:val="00921EC8"/>
    <w:rsid w:val="00932676"/>
    <w:rsid w:val="00932FA0"/>
    <w:rsid w:val="00933A53"/>
    <w:rsid w:val="00934704"/>
    <w:rsid w:val="009354B2"/>
    <w:rsid w:val="00936B19"/>
    <w:rsid w:val="00951FEC"/>
    <w:rsid w:val="00952224"/>
    <w:rsid w:val="00961009"/>
    <w:rsid w:val="0096108A"/>
    <w:rsid w:val="00963570"/>
    <w:rsid w:val="00964167"/>
    <w:rsid w:val="009714C4"/>
    <w:rsid w:val="00971BAD"/>
    <w:rsid w:val="009741D5"/>
    <w:rsid w:val="009824B9"/>
    <w:rsid w:val="00984D97"/>
    <w:rsid w:val="00994326"/>
    <w:rsid w:val="009A4F53"/>
    <w:rsid w:val="009A5870"/>
    <w:rsid w:val="009A749E"/>
    <w:rsid w:val="009A7953"/>
    <w:rsid w:val="009A79D2"/>
    <w:rsid w:val="009B02BC"/>
    <w:rsid w:val="009B4D1B"/>
    <w:rsid w:val="009B52BF"/>
    <w:rsid w:val="009B78DB"/>
    <w:rsid w:val="009C5B60"/>
    <w:rsid w:val="009D6BFD"/>
    <w:rsid w:val="009D7BC8"/>
    <w:rsid w:val="009E14C0"/>
    <w:rsid w:val="009E44F9"/>
    <w:rsid w:val="009E4981"/>
    <w:rsid w:val="00A04035"/>
    <w:rsid w:val="00A05857"/>
    <w:rsid w:val="00A11203"/>
    <w:rsid w:val="00A1615F"/>
    <w:rsid w:val="00A20F73"/>
    <w:rsid w:val="00A212EE"/>
    <w:rsid w:val="00A25AF2"/>
    <w:rsid w:val="00A31B6E"/>
    <w:rsid w:val="00A358A7"/>
    <w:rsid w:val="00A36401"/>
    <w:rsid w:val="00A56C90"/>
    <w:rsid w:val="00A60E68"/>
    <w:rsid w:val="00A615E1"/>
    <w:rsid w:val="00A715D8"/>
    <w:rsid w:val="00A74C63"/>
    <w:rsid w:val="00A82038"/>
    <w:rsid w:val="00A9201A"/>
    <w:rsid w:val="00A954A4"/>
    <w:rsid w:val="00AA3150"/>
    <w:rsid w:val="00AA4D8E"/>
    <w:rsid w:val="00AB08F5"/>
    <w:rsid w:val="00AB3EFD"/>
    <w:rsid w:val="00AC4818"/>
    <w:rsid w:val="00AF128F"/>
    <w:rsid w:val="00AF3B99"/>
    <w:rsid w:val="00AF5275"/>
    <w:rsid w:val="00B07499"/>
    <w:rsid w:val="00B0760E"/>
    <w:rsid w:val="00B13713"/>
    <w:rsid w:val="00B141A3"/>
    <w:rsid w:val="00B14959"/>
    <w:rsid w:val="00B15915"/>
    <w:rsid w:val="00B2456C"/>
    <w:rsid w:val="00B24D3E"/>
    <w:rsid w:val="00B267CF"/>
    <w:rsid w:val="00B27F17"/>
    <w:rsid w:val="00B32133"/>
    <w:rsid w:val="00B34F5B"/>
    <w:rsid w:val="00B41368"/>
    <w:rsid w:val="00B43848"/>
    <w:rsid w:val="00B47579"/>
    <w:rsid w:val="00B50C7D"/>
    <w:rsid w:val="00B515DE"/>
    <w:rsid w:val="00B55277"/>
    <w:rsid w:val="00B6581E"/>
    <w:rsid w:val="00B804BB"/>
    <w:rsid w:val="00B84CA2"/>
    <w:rsid w:val="00B96EDA"/>
    <w:rsid w:val="00BB132B"/>
    <w:rsid w:val="00BB2196"/>
    <w:rsid w:val="00BB2942"/>
    <w:rsid w:val="00BB5428"/>
    <w:rsid w:val="00BC2F85"/>
    <w:rsid w:val="00BD74FD"/>
    <w:rsid w:val="00BD7F3F"/>
    <w:rsid w:val="00BE7075"/>
    <w:rsid w:val="00BE74E5"/>
    <w:rsid w:val="00BF15FA"/>
    <w:rsid w:val="00BF214B"/>
    <w:rsid w:val="00BF3EEF"/>
    <w:rsid w:val="00BF56A0"/>
    <w:rsid w:val="00BF63E8"/>
    <w:rsid w:val="00C006E0"/>
    <w:rsid w:val="00C028A6"/>
    <w:rsid w:val="00C072E3"/>
    <w:rsid w:val="00C103BB"/>
    <w:rsid w:val="00C17A29"/>
    <w:rsid w:val="00C2123F"/>
    <w:rsid w:val="00C220DC"/>
    <w:rsid w:val="00C27930"/>
    <w:rsid w:val="00C33AF6"/>
    <w:rsid w:val="00C42763"/>
    <w:rsid w:val="00C43C6E"/>
    <w:rsid w:val="00C5102E"/>
    <w:rsid w:val="00C51A15"/>
    <w:rsid w:val="00C62E00"/>
    <w:rsid w:val="00C63A0D"/>
    <w:rsid w:val="00C63D68"/>
    <w:rsid w:val="00C667C1"/>
    <w:rsid w:val="00C73283"/>
    <w:rsid w:val="00C73719"/>
    <w:rsid w:val="00C73ACE"/>
    <w:rsid w:val="00C84AFF"/>
    <w:rsid w:val="00CA4808"/>
    <w:rsid w:val="00CA4F96"/>
    <w:rsid w:val="00CB022A"/>
    <w:rsid w:val="00CB5E51"/>
    <w:rsid w:val="00CB72FE"/>
    <w:rsid w:val="00CC2998"/>
    <w:rsid w:val="00CC4A05"/>
    <w:rsid w:val="00CD4DE0"/>
    <w:rsid w:val="00CE286E"/>
    <w:rsid w:val="00CF1601"/>
    <w:rsid w:val="00CF2658"/>
    <w:rsid w:val="00CF4CF6"/>
    <w:rsid w:val="00D02387"/>
    <w:rsid w:val="00D15738"/>
    <w:rsid w:val="00D15942"/>
    <w:rsid w:val="00D27420"/>
    <w:rsid w:val="00D404DD"/>
    <w:rsid w:val="00D50966"/>
    <w:rsid w:val="00D51757"/>
    <w:rsid w:val="00D53DA3"/>
    <w:rsid w:val="00D62997"/>
    <w:rsid w:val="00D65996"/>
    <w:rsid w:val="00D742F4"/>
    <w:rsid w:val="00D75CEA"/>
    <w:rsid w:val="00D75DF2"/>
    <w:rsid w:val="00D76203"/>
    <w:rsid w:val="00D83179"/>
    <w:rsid w:val="00D9193A"/>
    <w:rsid w:val="00D97303"/>
    <w:rsid w:val="00DA3902"/>
    <w:rsid w:val="00DB0097"/>
    <w:rsid w:val="00DD15B0"/>
    <w:rsid w:val="00DD41B2"/>
    <w:rsid w:val="00DD4E22"/>
    <w:rsid w:val="00DD56D5"/>
    <w:rsid w:val="00DD7B2D"/>
    <w:rsid w:val="00DF1FD9"/>
    <w:rsid w:val="00E013CC"/>
    <w:rsid w:val="00E03E04"/>
    <w:rsid w:val="00E04D6B"/>
    <w:rsid w:val="00E04E28"/>
    <w:rsid w:val="00E07F68"/>
    <w:rsid w:val="00E12715"/>
    <w:rsid w:val="00E13C72"/>
    <w:rsid w:val="00E20BF9"/>
    <w:rsid w:val="00E274E3"/>
    <w:rsid w:val="00E31D40"/>
    <w:rsid w:val="00E3209D"/>
    <w:rsid w:val="00E320F2"/>
    <w:rsid w:val="00E333E1"/>
    <w:rsid w:val="00E34791"/>
    <w:rsid w:val="00E4381E"/>
    <w:rsid w:val="00E46491"/>
    <w:rsid w:val="00E5410E"/>
    <w:rsid w:val="00E558C5"/>
    <w:rsid w:val="00E622EB"/>
    <w:rsid w:val="00E674E5"/>
    <w:rsid w:val="00E7265F"/>
    <w:rsid w:val="00E81B37"/>
    <w:rsid w:val="00E83002"/>
    <w:rsid w:val="00E84856"/>
    <w:rsid w:val="00E932C4"/>
    <w:rsid w:val="00EA2E80"/>
    <w:rsid w:val="00EA4485"/>
    <w:rsid w:val="00EA66AC"/>
    <w:rsid w:val="00EB482D"/>
    <w:rsid w:val="00EB6ADE"/>
    <w:rsid w:val="00EC1216"/>
    <w:rsid w:val="00ED2C3F"/>
    <w:rsid w:val="00ED53FE"/>
    <w:rsid w:val="00EE08B6"/>
    <w:rsid w:val="00EE2A9B"/>
    <w:rsid w:val="00EE5F71"/>
    <w:rsid w:val="00EF2E18"/>
    <w:rsid w:val="00EF38DF"/>
    <w:rsid w:val="00EF60CA"/>
    <w:rsid w:val="00F03E25"/>
    <w:rsid w:val="00F05C42"/>
    <w:rsid w:val="00F067A4"/>
    <w:rsid w:val="00F1125C"/>
    <w:rsid w:val="00F228BF"/>
    <w:rsid w:val="00F2371F"/>
    <w:rsid w:val="00F24BC9"/>
    <w:rsid w:val="00F41D20"/>
    <w:rsid w:val="00F435A4"/>
    <w:rsid w:val="00F519F6"/>
    <w:rsid w:val="00F53A5B"/>
    <w:rsid w:val="00F53D98"/>
    <w:rsid w:val="00F61E71"/>
    <w:rsid w:val="00F62666"/>
    <w:rsid w:val="00F63E9B"/>
    <w:rsid w:val="00F6482B"/>
    <w:rsid w:val="00F650A8"/>
    <w:rsid w:val="00F73FAB"/>
    <w:rsid w:val="00F7721F"/>
    <w:rsid w:val="00F87CAB"/>
    <w:rsid w:val="00F90C42"/>
    <w:rsid w:val="00F9224F"/>
    <w:rsid w:val="00F94E28"/>
    <w:rsid w:val="00F958FE"/>
    <w:rsid w:val="00FA3A88"/>
    <w:rsid w:val="00FA49E8"/>
    <w:rsid w:val="00FA64DC"/>
    <w:rsid w:val="00FB4D2E"/>
    <w:rsid w:val="00FB58D1"/>
    <w:rsid w:val="00FC0437"/>
    <w:rsid w:val="00FC7DE0"/>
    <w:rsid w:val="00FD1586"/>
    <w:rsid w:val="00FD7893"/>
    <w:rsid w:val="00FE6EE5"/>
    <w:rsid w:val="00FE7DAD"/>
    <w:rsid w:val="00FF4772"/>
    <w:rsid w:val="3817F486"/>
    <w:rsid w:val="3B63B326"/>
    <w:rsid w:val="508C4A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2"/>
    <o:shapelayout v:ext="edit">
      <o:idmap v:ext="edit" data="1"/>
    </o:shapelayout>
  </w:shapeDefaults>
  <w:decimalSymbol w:val="."/>
  <w:listSeparator w:val=","/>
  <w14:docId w14:val="1E99F1EE"/>
  <w15:chartTrackingRefBased/>
  <w15:docId w15:val="{F6D14D08-38FE-4142-8EFD-29CE25BA6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906"/>
    <w:pPr>
      <w:spacing w:line="360" w:lineRule="auto"/>
    </w:pPr>
    <w:rPr>
      <w:rFonts w:asciiTheme="majorBidi" w:hAnsiTheme="majorBidi"/>
    </w:rPr>
  </w:style>
  <w:style w:type="paragraph" w:styleId="Heading1">
    <w:name w:val="heading 1"/>
    <w:basedOn w:val="Normal"/>
    <w:next w:val="Normal"/>
    <w:link w:val="Heading1Char"/>
    <w:uiPriority w:val="9"/>
    <w:qFormat/>
    <w:rsid w:val="00EA2E80"/>
    <w:pPr>
      <w:keepNext/>
      <w:keepLines/>
      <w:spacing w:before="240" w:after="0"/>
      <w:outlineLvl w:val="0"/>
    </w:pPr>
    <w:rPr>
      <w:rFonts w:ascii="Times New Roman" w:eastAsiaTheme="majorEastAsia" w:hAnsi="Times New Roman" w:cstheme="majorBidi"/>
      <w:color w:val="000000" w:themeColor="text1"/>
      <w:sz w:val="32"/>
      <w:szCs w:val="32"/>
    </w:rPr>
  </w:style>
  <w:style w:type="paragraph" w:styleId="Heading2">
    <w:name w:val="heading 2"/>
    <w:basedOn w:val="Normal"/>
    <w:next w:val="Normal"/>
    <w:link w:val="Heading2Char"/>
    <w:uiPriority w:val="9"/>
    <w:unhideWhenUsed/>
    <w:qFormat/>
    <w:rsid w:val="00B15915"/>
    <w:pPr>
      <w:keepNext/>
      <w:keepLines/>
      <w:spacing w:before="40" w:after="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A6D"/>
    <w:rPr>
      <w:rFonts w:ascii="Times New Roman" w:eastAsiaTheme="majorEastAsia" w:hAnsi="Times New Roman" w:cstheme="majorBidi"/>
      <w:color w:val="000000" w:themeColor="text1"/>
      <w:sz w:val="32"/>
      <w:szCs w:val="32"/>
    </w:rPr>
  </w:style>
  <w:style w:type="paragraph" w:customStyle="1" w:styleId="Default">
    <w:name w:val="Default"/>
    <w:rsid w:val="001D5B8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285576"/>
    <w:pPr>
      <w:ind w:left="720"/>
      <w:contextualSpacing/>
    </w:pPr>
  </w:style>
  <w:style w:type="paragraph" w:styleId="Header">
    <w:name w:val="header"/>
    <w:basedOn w:val="Normal"/>
    <w:link w:val="HeaderChar"/>
    <w:uiPriority w:val="99"/>
    <w:unhideWhenUsed/>
    <w:rsid w:val="002639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399E"/>
  </w:style>
  <w:style w:type="paragraph" w:styleId="Footer">
    <w:name w:val="footer"/>
    <w:basedOn w:val="Normal"/>
    <w:link w:val="FooterChar"/>
    <w:uiPriority w:val="99"/>
    <w:unhideWhenUsed/>
    <w:rsid w:val="002639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399E"/>
  </w:style>
  <w:style w:type="table" w:styleId="TableGrid">
    <w:name w:val="Table Grid"/>
    <w:basedOn w:val="TableNormal"/>
    <w:uiPriority w:val="59"/>
    <w:rsid w:val="0026399E"/>
    <w:pPr>
      <w:spacing w:after="0" w:line="240" w:lineRule="auto"/>
    </w:pPr>
    <w:rPr>
      <w:lang w:val="en-GB"/>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26399E"/>
    <w:pPr>
      <w:outlineLvl w:val="9"/>
    </w:pPr>
  </w:style>
  <w:style w:type="paragraph" w:styleId="TOC1">
    <w:name w:val="toc 1"/>
    <w:basedOn w:val="Normal"/>
    <w:next w:val="Normal"/>
    <w:autoRedefine/>
    <w:uiPriority w:val="39"/>
    <w:unhideWhenUsed/>
    <w:rsid w:val="0026399E"/>
    <w:pPr>
      <w:spacing w:after="100"/>
    </w:pPr>
  </w:style>
  <w:style w:type="character" w:styleId="Hyperlink">
    <w:name w:val="Hyperlink"/>
    <w:basedOn w:val="DefaultParagraphFont"/>
    <w:uiPriority w:val="99"/>
    <w:unhideWhenUsed/>
    <w:rsid w:val="0026399E"/>
    <w:rPr>
      <w:color w:val="0563C1" w:themeColor="hyperlink"/>
      <w:u w:val="single"/>
    </w:rPr>
  </w:style>
  <w:style w:type="paragraph" w:styleId="Revision">
    <w:name w:val="Revision"/>
    <w:hidden/>
    <w:uiPriority w:val="99"/>
    <w:semiHidden/>
    <w:rsid w:val="0026399E"/>
    <w:pPr>
      <w:spacing w:after="0" w:line="240" w:lineRule="auto"/>
    </w:pPr>
  </w:style>
  <w:style w:type="paragraph" w:styleId="Caption">
    <w:name w:val="caption"/>
    <w:basedOn w:val="Normal"/>
    <w:next w:val="Normal"/>
    <w:uiPriority w:val="35"/>
    <w:unhideWhenUsed/>
    <w:qFormat/>
    <w:rsid w:val="007728C0"/>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B15915"/>
    <w:rPr>
      <w:rFonts w:asciiTheme="majorHAnsi" w:eastAsiaTheme="majorEastAsia" w:hAnsiTheme="majorHAnsi" w:cstheme="majorBidi"/>
      <w:color w:val="000000" w:themeColor="text1"/>
      <w:sz w:val="26"/>
      <w:szCs w:val="26"/>
    </w:rPr>
  </w:style>
  <w:style w:type="paragraph" w:styleId="TOC2">
    <w:name w:val="toc 2"/>
    <w:basedOn w:val="Normal"/>
    <w:next w:val="Normal"/>
    <w:autoRedefine/>
    <w:uiPriority w:val="39"/>
    <w:unhideWhenUsed/>
    <w:rsid w:val="00C028A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05679">
      <w:bodyDiv w:val="1"/>
      <w:marLeft w:val="0"/>
      <w:marRight w:val="0"/>
      <w:marTop w:val="0"/>
      <w:marBottom w:val="0"/>
      <w:divBdr>
        <w:top w:val="none" w:sz="0" w:space="0" w:color="auto"/>
        <w:left w:val="none" w:sz="0" w:space="0" w:color="auto"/>
        <w:bottom w:val="none" w:sz="0" w:space="0" w:color="auto"/>
        <w:right w:val="none" w:sz="0" w:space="0" w:color="auto"/>
      </w:divBdr>
    </w:div>
    <w:div w:id="1364474428">
      <w:bodyDiv w:val="1"/>
      <w:marLeft w:val="0"/>
      <w:marRight w:val="0"/>
      <w:marTop w:val="0"/>
      <w:marBottom w:val="0"/>
      <w:divBdr>
        <w:top w:val="none" w:sz="0" w:space="0" w:color="auto"/>
        <w:left w:val="none" w:sz="0" w:space="0" w:color="auto"/>
        <w:bottom w:val="none" w:sz="0" w:space="0" w:color="auto"/>
        <w:right w:val="none" w:sz="0" w:space="0" w:color="auto"/>
      </w:divBdr>
      <w:divsChild>
        <w:div w:id="802503750">
          <w:marLeft w:val="0"/>
          <w:marRight w:val="0"/>
          <w:marTop w:val="0"/>
          <w:marBottom w:val="0"/>
          <w:divBdr>
            <w:top w:val="none" w:sz="0" w:space="0" w:color="auto"/>
            <w:left w:val="none" w:sz="0" w:space="0" w:color="auto"/>
            <w:bottom w:val="none" w:sz="0" w:space="0" w:color="auto"/>
            <w:right w:val="none" w:sz="0" w:space="0" w:color="auto"/>
          </w:divBdr>
          <w:divsChild>
            <w:div w:id="13919590">
              <w:marLeft w:val="0"/>
              <w:marRight w:val="0"/>
              <w:marTop w:val="0"/>
              <w:marBottom w:val="0"/>
              <w:divBdr>
                <w:top w:val="none" w:sz="0" w:space="0" w:color="auto"/>
                <w:left w:val="none" w:sz="0" w:space="0" w:color="auto"/>
                <w:bottom w:val="none" w:sz="0" w:space="0" w:color="auto"/>
                <w:right w:val="none" w:sz="0" w:space="0" w:color="auto"/>
              </w:divBdr>
            </w:div>
            <w:div w:id="14238997">
              <w:marLeft w:val="0"/>
              <w:marRight w:val="0"/>
              <w:marTop w:val="0"/>
              <w:marBottom w:val="0"/>
              <w:divBdr>
                <w:top w:val="none" w:sz="0" w:space="0" w:color="auto"/>
                <w:left w:val="none" w:sz="0" w:space="0" w:color="auto"/>
                <w:bottom w:val="none" w:sz="0" w:space="0" w:color="auto"/>
                <w:right w:val="none" w:sz="0" w:space="0" w:color="auto"/>
              </w:divBdr>
            </w:div>
            <w:div w:id="60835885">
              <w:marLeft w:val="0"/>
              <w:marRight w:val="0"/>
              <w:marTop w:val="0"/>
              <w:marBottom w:val="0"/>
              <w:divBdr>
                <w:top w:val="none" w:sz="0" w:space="0" w:color="auto"/>
                <w:left w:val="none" w:sz="0" w:space="0" w:color="auto"/>
                <w:bottom w:val="none" w:sz="0" w:space="0" w:color="auto"/>
                <w:right w:val="none" w:sz="0" w:space="0" w:color="auto"/>
              </w:divBdr>
            </w:div>
            <w:div w:id="130100414">
              <w:marLeft w:val="0"/>
              <w:marRight w:val="0"/>
              <w:marTop w:val="0"/>
              <w:marBottom w:val="0"/>
              <w:divBdr>
                <w:top w:val="none" w:sz="0" w:space="0" w:color="auto"/>
                <w:left w:val="none" w:sz="0" w:space="0" w:color="auto"/>
                <w:bottom w:val="none" w:sz="0" w:space="0" w:color="auto"/>
                <w:right w:val="none" w:sz="0" w:space="0" w:color="auto"/>
              </w:divBdr>
            </w:div>
            <w:div w:id="132210956">
              <w:marLeft w:val="0"/>
              <w:marRight w:val="0"/>
              <w:marTop w:val="0"/>
              <w:marBottom w:val="0"/>
              <w:divBdr>
                <w:top w:val="none" w:sz="0" w:space="0" w:color="auto"/>
                <w:left w:val="none" w:sz="0" w:space="0" w:color="auto"/>
                <w:bottom w:val="none" w:sz="0" w:space="0" w:color="auto"/>
                <w:right w:val="none" w:sz="0" w:space="0" w:color="auto"/>
              </w:divBdr>
            </w:div>
            <w:div w:id="152071285">
              <w:marLeft w:val="0"/>
              <w:marRight w:val="0"/>
              <w:marTop w:val="0"/>
              <w:marBottom w:val="0"/>
              <w:divBdr>
                <w:top w:val="none" w:sz="0" w:space="0" w:color="auto"/>
                <w:left w:val="none" w:sz="0" w:space="0" w:color="auto"/>
                <w:bottom w:val="none" w:sz="0" w:space="0" w:color="auto"/>
                <w:right w:val="none" w:sz="0" w:space="0" w:color="auto"/>
              </w:divBdr>
            </w:div>
            <w:div w:id="176576856">
              <w:marLeft w:val="0"/>
              <w:marRight w:val="0"/>
              <w:marTop w:val="0"/>
              <w:marBottom w:val="0"/>
              <w:divBdr>
                <w:top w:val="none" w:sz="0" w:space="0" w:color="auto"/>
                <w:left w:val="none" w:sz="0" w:space="0" w:color="auto"/>
                <w:bottom w:val="none" w:sz="0" w:space="0" w:color="auto"/>
                <w:right w:val="none" w:sz="0" w:space="0" w:color="auto"/>
              </w:divBdr>
            </w:div>
            <w:div w:id="231503490">
              <w:marLeft w:val="0"/>
              <w:marRight w:val="0"/>
              <w:marTop w:val="0"/>
              <w:marBottom w:val="0"/>
              <w:divBdr>
                <w:top w:val="none" w:sz="0" w:space="0" w:color="auto"/>
                <w:left w:val="none" w:sz="0" w:space="0" w:color="auto"/>
                <w:bottom w:val="none" w:sz="0" w:space="0" w:color="auto"/>
                <w:right w:val="none" w:sz="0" w:space="0" w:color="auto"/>
              </w:divBdr>
            </w:div>
            <w:div w:id="243340542">
              <w:marLeft w:val="0"/>
              <w:marRight w:val="0"/>
              <w:marTop w:val="0"/>
              <w:marBottom w:val="0"/>
              <w:divBdr>
                <w:top w:val="none" w:sz="0" w:space="0" w:color="auto"/>
                <w:left w:val="none" w:sz="0" w:space="0" w:color="auto"/>
                <w:bottom w:val="none" w:sz="0" w:space="0" w:color="auto"/>
                <w:right w:val="none" w:sz="0" w:space="0" w:color="auto"/>
              </w:divBdr>
            </w:div>
            <w:div w:id="279847637">
              <w:marLeft w:val="0"/>
              <w:marRight w:val="0"/>
              <w:marTop w:val="0"/>
              <w:marBottom w:val="0"/>
              <w:divBdr>
                <w:top w:val="none" w:sz="0" w:space="0" w:color="auto"/>
                <w:left w:val="none" w:sz="0" w:space="0" w:color="auto"/>
                <w:bottom w:val="none" w:sz="0" w:space="0" w:color="auto"/>
                <w:right w:val="none" w:sz="0" w:space="0" w:color="auto"/>
              </w:divBdr>
            </w:div>
            <w:div w:id="286475455">
              <w:marLeft w:val="0"/>
              <w:marRight w:val="0"/>
              <w:marTop w:val="0"/>
              <w:marBottom w:val="0"/>
              <w:divBdr>
                <w:top w:val="none" w:sz="0" w:space="0" w:color="auto"/>
                <w:left w:val="none" w:sz="0" w:space="0" w:color="auto"/>
                <w:bottom w:val="none" w:sz="0" w:space="0" w:color="auto"/>
                <w:right w:val="none" w:sz="0" w:space="0" w:color="auto"/>
              </w:divBdr>
            </w:div>
            <w:div w:id="294676004">
              <w:marLeft w:val="0"/>
              <w:marRight w:val="0"/>
              <w:marTop w:val="0"/>
              <w:marBottom w:val="0"/>
              <w:divBdr>
                <w:top w:val="none" w:sz="0" w:space="0" w:color="auto"/>
                <w:left w:val="none" w:sz="0" w:space="0" w:color="auto"/>
                <w:bottom w:val="none" w:sz="0" w:space="0" w:color="auto"/>
                <w:right w:val="none" w:sz="0" w:space="0" w:color="auto"/>
              </w:divBdr>
            </w:div>
            <w:div w:id="300233617">
              <w:marLeft w:val="0"/>
              <w:marRight w:val="0"/>
              <w:marTop w:val="0"/>
              <w:marBottom w:val="0"/>
              <w:divBdr>
                <w:top w:val="none" w:sz="0" w:space="0" w:color="auto"/>
                <w:left w:val="none" w:sz="0" w:space="0" w:color="auto"/>
                <w:bottom w:val="none" w:sz="0" w:space="0" w:color="auto"/>
                <w:right w:val="none" w:sz="0" w:space="0" w:color="auto"/>
              </w:divBdr>
            </w:div>
            <w:div w:id="356201638">
              <w:marLeft w:val="0"/>
              <w:marRight w:val="0"/>
              <w:marTop w:val="0"/>
              <w:marBottom w:val="0"/>
              <w:divBdr>
                <w:top w:val="none" w:sz="0" w:space="0" w:color="auto"/>
                <w:left w:val="none" w:sz="0" w:space="0" w:color="auto"/>
                <w:bottom w:val="none" w:sz="0" w:space="0" w:color="auto"/>
                <w:right w:val="none" w:sz="0" w:space="0" w:color="auto"/>
              </w:divBdr>
            </w:div>
            <w:div w:id="398675726">
              <w:marLeft w:val="0"/>
              <w:marRight w:val="0"/>
              <w:marTop w:val="0"/>
              <w:marBottom w:val="0"/>
              <w:divBdr>
                <w:top w:val="none" w:sz="0" w:space="0" w:color="auto"/>
                <w:left w:val="none" w:sz="0" w:space="0" w:color="auto"/>
                <w:bottom w:val="none" w:sz="0" w:space="0" w:color="auto"/>
                <w:right w:val="none" w:sz="0" w:space="0" w:color="auto"/>
              </w:divBdr>
            </w:div>
            <w:div w:id="405036631">
              <w:marLeft w:val="0"/>
              <w:marRight w:val="0"/>
              <w:marTop w:val="0"/>
              <w:marBottom w:val="0"/>
              <w:divBdr>
                <w:top w:val="none" w:sz="0" w:space="0" w:color="auto"/>
                <w:left w:val="none" w:sz="0" w:space="0" w:color="auto"/>
                <w:bottom w:val="none" w:sz="0" w:space="0" w:color="auto"/>
                <w:right w:val="none" w:sz="0" w:space="0" w:color="auto"/>
              </w:divBdr>
            </w:div>
            <w:div w:id="505438760">
              <w:marLeft w:val="0"/>
              <w:marRight w:val="0"/>
              <w:marTop w:val="0"/>
              <w:marBottom w:val="0"/>
              <w:divBdr>
                <w:top w:val="none" w:sz="0" w:space="0" w:color="auto"/>
                <w:left w:val="none" w:sz="0" w:space="0" w:color="auto"/>
                <w:bottom w:val="none" w:sz="0" w:space="0" w:color="auto"/>
                <w:right w:val="none" w:sz="0" w:space="0" w:color="auto"/>
              </w:divBdr>
            </w:div>
            <w:div w:id="532231997">
              <w:marLeft w:val="0"/>
              <w:marRight w:val="0"/>
              <w:marTop w:val="0"/>
              <w:marBottom w:val="0"/>
              <w:divBdr>
                <w:top w:val="none" w:sz="0" w:space="0" w:color="auto"/>
                <w:left w:val="none" w:sz="0" w:space="0" w:color="auto"/>
                <w:bottom w:val="none" w:sz="0" w:space="0" w:color="auto"/>
                <w:right w:val="none" w:sz="0" w:space="0" w:color="auto"/>
              </w:divBdr>
            </w:div>
            <w:div w:id="536964930">
              <w:marLeft w:val="0"/>
              <w:marRight w:val="0"/>
              <w:marTop w:val="0"/>
              <w:marBottom w:val="0"/>
              <w:divBdr>
                <w:top w:val="none" w:sz="0" w:space="0" w:color="auto"/>
                <w:left w:val="none" w:sz="0" w:space="0" w:color="auto"/>
                <w:bottom w:val="none" w:sz="0" w:space="0" w:color="auto"/>
                <w:right w:val="none" w:sz="0" w:space="0" w:color="auto"/>
              </w:divBdr>
            </w:div>
            <w:div w:id="540287053">
              <w:marLeft w:val="0"/>
              <w:marRight w:val="0"/>
              <w:marTop w:val="0"/>
              <w:marBottom w:val="0"/>
              <w:divBdr>
                <w:top w:val="none" w:sz="0" w:space="0" w:color="auto"/>
                <w:left w:val="none" w:sz="0" w:space="0" w:color="auto"/>
                <w:bottom w:val="none" w:sz="0" w:space="0" w:color="auto"/>
                <w:right w:val="none" w:sz="0" w:space="0" w:color="auto"/>
              </w:divBdr>
            </w:div>
            <w:div w:id="555549379">
              <w:marLeft w:val="0"/>
              <w:marRight w:val="0"/>
              <w:marTop w:val="0"/>
              <w:marBottom w:val="0"/>
              <w:divBdr>
                <w:top w:val="none" w:sz="0" w:space="0" w:color="auto"/>
                <w:left w:val="none" w:sz="0" w:space="0" w:color="auto"/>
                <w:bottom w:val="none" w:sz="0" w:space="0" w:color="auto"/>
                <w:right w:val="none" w:sz="0" w:space="0" w:color="auto"/>
              </w:divBdr>
            </w:div>
            <w:div w:id="580406541">
              <w:marLeft w:val="0"/>
              <w:marRight w:val="0"/>
              <w:marTop w:val="0"/>
              <w:marBottom w:val="0"/>
              <w:divBdr>
                <w:top w:val="none" w:sz="0" w:space="0" w:color="auto"/>
                <w:left w:val="none" w:sz="0" w:space="0" w:color="auto"/>
                <w:bottom w:val="none" w:sz="0" w:space="0" w:color="auto"/>
                <w:right w:val="none" w:sz="0" w:space="0" w:color="auto"/>
              </w:divBdr>
            </w:div>
            <w:div w:id="673414206">
              <w:marLeft w:val="0"/>
              <w:marRight w:val="0"/>
              <w:marTop w:val="0"/>
              <w:marBottom w:val="0"/>
              <w:divBdr>
                <w:top w:val="none" w:sz="0" w:space="0" w:color="auto"/>
                <w:left w:val="none" w:sz="0" w:space="0" w:color="auto"/>
                <w:bottom w:val="none" w:sz="0" w:space="0" w:color="auto"/>
                <w:right w:val="none" w:sz="0" w:space="0" w:color="auto"/>
              </w:divBdr>
            </w:div>
            <w:div w:id="691996510">
              <w:marLeft w:val="0"/>
              <w:marRight w:val="0"/>
              <w:marTop w:val="0"/>
              <w:marBottom w:val="0"/>
              <w:divBdr>
                <w:top w:val="none" w:sz="0" w:space="0" w:color="auto"/>
                <w:left w:val="none" w:sz="0" w:space="0" w:color="auto"/>
                <w:bottom w:val="none" w:sz="0" w:space="0" w:color="auto"/>
                <w:right w:val="none" w:sz="0" w:space="0" w:color="auto"/>
              </w:divBdr>
            </w:div>
            <w:div w:id="692147932">
              <w:marLeft w:val="0"/>
              <w:marRight w:val="0"/>
              <w:marTop w:val="0"/>
              <w:marBottom w:val="0"/>
              <w:divBdr>
                <w:top w:val="none" w:sz="0" w:space="0" w:color="auto"/>
                <w:left w:val="none" w:sz="0" w:space="0" w:color="auto"/>
                <w:bottom w:val="none" w:sz="0" w:space="0" w:color="auto"/>
                <w:right w:val="none" w:sz="0" w:space="0" w:color="auto"/>
              </w:divBdr>
            </w:div>
            <w:div w:id="707678228">
              <w:marLeft w:val="0"/>
              <w:marRight w:val="0"/>
              <w:marTop w:val="0"/>
              <w:marBottom w:val="0"/>
              <w:divBdr>
                <w:top w:val="none" w:sz="0" w:space="0" w:color="auto"/>
                <w:left w:val="none" w:sz="0" w:space="0" w:color="auto"/>
                <w:bottom w:val="none" w:sz="0" w:space="0" w:color="auto"/>
                <w:right w:val="none" w:sz="0" w:space="0" w:color="auto"/>
              </w:divBdr>
            </w:div>
            <w:div w:id="715814387">
              <w:marLeft w:val="0"/>
              <w:marRight w:val="0"/>
              <w:marTop w:val="0"/>
              <w:marBottom w:val="0"/>
              <w:divBdr>
                <w:top w:val="none" w:sz="0" w:space="0" w:color="auto"/>
                <w:left w:val="none" w:sz="0" w:space="0" w:color="auto"/>
                <w:bottom w:val="none" w:sz="0" w:space="0" w:color="auto"/>
                <w:right w:val="none" w:sz="0" w:space="0" w:color="auto"/>
              </w:divBdr>
            </w:div>
            <w:div w:id="719938002">
              <w:marLeft w:val="0"/>
              <w:marRight w:val="0"/>
              <w:marTop w:val="0"/>
              <w:marBottom w:val="0"/>
              <w:divBdr>
                <w:top w:val="none" w:sz="0" w:space="0" w:color="auto"/>
                <w:left w:val="none" w:sz="0" w:space="0" w:color="auto"/>
                <w:bottom w:val="none" w:sz="0" w:space="0" w:color="auto"/>
                <w:right w:val="none" w:sz="0" w:space="0" w:color="auto"/>
              </w:divBdr>
            </w:div>
            <w:div w:id="776292966">
              <w:marLeft w:val="0"/>
              <w:marRight w:val="0"/>
              <w:marTop w:val="0"/>
              <w:marBottom w:val="0"/>
              <w:divBdr>
                <w:top w:val="none" w:sz="0" w:space="0" w:color="auto"/>
                <w:left w:val="none" w:sz="0" w:space="0" w:color="auto"/>
                <w:bottom w:val="none" w:sz="0" w:space="0" w:color="auto"/>
                <w:right w:val="none" w:sz="0" w:space="0" w:color="auto"/>
              </w:divBdr>
            </w:div>
            <w:div w:id="819691211">
              <w:marLeft w:val="0"/>
              <w:marRight w:val="0"/>
              <w:marTop w:val="0"/>
              <w:marBottom w:val="0"/>
              <w:divBdr>
                <w:top w:val="none" w:sz="0" w:space="0" w:color="auto"/>
                <w:left w:val="none" w:sz="0" w:space="0" w:color="auto"/>
                <w:bottom w:val="none" w:sz="0" w:space="0" w:color="auto"/>
                <w:right w:val="none" w:sz="0" w:space="0" w:color="auto"/>
              </w:divBdr>
            </w:div>
            <w:div w:id="820996852">
              <w:marLeft w:val="0"/>
              <w:marRight w:val="0"/>
              <w:marTop w:val="0"/>
              <w:marBottom w:val="0"/>
              <w:divBdr>
                <w:top w:val="none" w:sz="0" w:space="0" w:color="auto"/>
                <w:left w:val="none" w:sz="0" w:space="0" w:color="auto"/>
                <w:bottom w:val="none" w:sz="0" w:space="0" w:color="auto"/>
                <w:right w:val="none" w:sz="0" w:space="0" w:color="auto"/>
              </w:divBdr>
            </w:div>
            <w:div w:id="837040071">
              <w:marLeft w:val="0"/>
              <w:marRight w:val="0"/>
              <w:marTop w:val="0"/>
              <w:marBottom w:val="0"/>
              <w:divBdr>
                <w:top w:val="none" w:sz="0" w:space="0" w:color="auto"/>
                <w:left w:val="none" w:sz="0" w:space="0" w:color="auto"/>
                <w:bottom w:val="none" w:sz="0" w:space="0" w:color="auto"/>
                <w:right w:val="none" w:sz="0" w:space="0" w:color="auto"/>
              </w:divBdr>
            </w:div>
            <w:div w:id="914516204">
              <w:marLeft w:val="0"/>
              <w:marRight w:val="0"/>
              <w:marTop w:val="0"/>
              <w:marBottom w:val="0"/>
              <w:divBdr>
                <w:top w:val="none" w:sz="0" w:space="0" w:color="auto"/>
                <w:left w:val="none" w:sz="0" w:space="0" w:color="auto"/>
                <w:bottom w:val="none" w:sz="0" w:space="0" w:color="auto"/>
                <w:right w:val="none" w:sz="0" w:space="0" w:color="auto"/>
              </w:divBdr>
            </w:div>
            <w:div w:id="953512058">
              <w:marLeft w:val="0"/>
              <w:marRight w:val="0"/>
              <w:marTop w:val="0"/>
              <w:marBottom w:val="0"/>
              <w:divBdr>
                <w:top w:val="none" w:sz="0" w:space="0" w:color="auto"/>
                <w:left w:val="none" w:sz="0" w:space="0" w:color="auto"/>
                <w:bottom w:val="none" w:sz="0" w:space="0" w:color="auto"/>
                <w:right w:val="none" w:sz="0" w:space="0" w:color="auto"/>
              </w:divBdr>
            </w:div>
            <w:div w:id="983584617">
              <w:marLeft w:val="0"/>
              <w:marRight w:val="0"/>
              <w:marTop w:val="0"/>
              <w:marBottom w:val="0"/>
              <w:divBdr>
                <w:top w:val="none" w:sz="0" w:space="0" w:color="auto"/>
                <w:left w:val="none" w:sz="0" w:space="0" w:color="auto"/>
                <w:bottom w:val="none" w:sz="0" w:space="0" w:color="auto"/>
                <w:right w:val="none" w:sz="0" w:space="0" w:color="auto"/>
              </w:divBdr>
            </w:div>
            <w:div w:id="1001928056">
              <w:marLeft w:val="0"/>
              <w:marRight w:val="0"/>
              <w:marTop w:val="0"/>
              <w:marBottom w:val="0"/>
              <w:divBdr>
                <w:top w:val="none" w:sz="0" w:space="0" w:color="auto"/>
                <w:left w:val="none" w:sz="0" w:space="0" w:color="auto"/>
                <w:bottom w:val="none" w:sz="0" w:space="0" w:color="auto"/>
                <w:right w:val="none" w:sz="0" w:space="0" w:color="auto"/>
              </w:divBdr>
            </w:div>
            <w:div w:id="1014379088">
              <w:marLeft w:val="0"/>
              <w:marRight w:val="0"/>
              <w:marTop w:val="0"/>
              <w:marBottom w:val="0"/>
              <w:divBdr>
                <w:top w:val="none" w:sz="0" w:space="0" w:color="auto"/>
                <w:left w:val="none" w:sz="0" w:space="0" w:color="auto"/>
                <w:bottom w:val="none" w:sz="0" w:space="0" w:color="auto"/>
                <w:right w:val="none" w:sz="0" w:space="0" w:color="auto"/>
              </w:divBdr>
            </w:div>
            <w:div w:id="1098333563">
              <w:marLeft w:val="0"/>
              <w:marRight w:val="0"/>
              <w:marTop w:val="0"/>
              <w:marBottom w:val="0"/>
              <w:divBdr>
                <w:top w:val="none" w:sz="0" w:space="0" w:color="auto"/>
                <w:left w:val="none" w:sz="0" w:space="0" w:color="auto"/>
                <w:bottom w:val="none" w:sz="0" w:space="0" w:color="auto"/>
                <w:right w:val="none" w:sz="0" w:space="0" w:color="auto"/>
              </w:divBdr>
            </w:div>
            <w:div w:id="1111778189">
              <w:marLeft w:val="0"/>
              <w:marRight w:val="0"/>
              <w:marTop w:val="0"/>
              <w:marBottom w:val="0"/>
              <w:divBdr>
                <w:top w:val="none" w:sz="0" w:space="0" w:color="auto"/>
                <w:left w:val="none" w:sz="0" w:space="0" w:color="auto"/>
                <w:bottom w:val="none" w:sz="0" w:space="0" w:color="auto"/>
                <w:right w:val="none" w:sz="0" w:space="0" w:color="auto"/>
              </w:divBdr>
            </w:div>
            <w:div w:id="1119106591">
              <w:marLeft w:val="0"/>
              <w:marRight w:val="0"/>
              <w:marTop w:val="0"/>
              <w:marBottom w:val="0"/>
              <w:divBdr>
                <w:top w:val="none" w:sz="0" w:space="0" w:color="auto"/>
                <w:left w:val="none" w:sz="0" w:space="0" w:color="auto"/>
                <w:bottom w:val="none" w:sz="0" w:space="0" w:color="auto"/>
                <w:right w:val="none" w:sz="0" w:space="0" w:color="auto"/>
              </w:divBdr>
            </w:div>
            <w:div w:id="1129206834">
              <w:marLeft w:val="0"/>
              <w:marRight w:val="0"/>
              <w:marTop w:val="0"/>
              <w:marBottom w:val="0"/>
              <w:divBdr>
                <w:top w:val="none" w:sz="0" w:space="0" w:color="auto"/>
                <w:left w:val="none" w:sz="0" w:space="0" w:color="auto"/>
                <w:bottom w:val="none" w:sz="0" w:space="0" w:color="auto"/>
                <w:right w:val="none" w:sz="0" w:space="0" w:color="auto"/>
              </w:divBdr>
            </w:div>
            <w:div w:id="1204364617">
              <w:marLeft w:val="0"/>
              <w:marRight w:val="0"/>
              <w:marTop w:val="0"/>
              <w:marBottom w:val="0"/>
              <w:divBdr>
                <w:top w:val="none" w:sz="0" w:space="0" w:color="auto"/>
                <w:left w:val="none" w:sz="0" w:space="0" w:color="auto"/>
                <w:bottom w:val="none" w:sz="0" w:space="0" w:color="auto"/>
                <w:right w:val="none" w:sz="0" w:space="0" w:color="auto"/>
              </w:divBdr>
            </w:div>
            <w:div w:id="1240672024">
              <w:marLeft w:val="0"/>
              <w:marRight w:val="0"/>
              <w:marTop w:val="0"/>
              <w:marBottom w:val="0"/>
              <w:divBdr>
                <w:top w:val="none" w:sz="0" w:space="0" w:color="auto"/>
                <w:left w:val="none" w:sz="0" w:space="0" w:color="auto"/>
                <w:bottom w:val="none" w:sz="0" w:space="0" w:color="auto"/>
                <w:right w:val="none" w:sz="0" w:space="0" w:color="auto"/>
              </w:divBdr>
            </w:div>
            <w:div w:id="1275795958">
              <w:marLeft w:val="0"/>
              <w:marRight w:val="0"/>
              <w:marTop w:val="0"/>
              <w:marBottom w:val="0"/>
              <w:divBdr>
                <w:top w:val="none" w:sz="0" w:space="0" w:color="auto"/>
                <w:left w:val="none" w:sz="0" w:space="0" w:color="auto"/>
                <w:bottom w:val="none" w:sz="0" w:space="0" w:color="auto"/>
                <w:right w:val="none" w:sz="0" w:space="0" w:color="auto"/>
              </w:divBdr>
            </w:div>
            <w:div w:id="1288899100">
              <w:marLeft w:val="0"/>
              <w:marRight w:val="0"/>
              <w:marTop w:val="0"/>
              <w:marBottom w:val="0"/>
              <w:divBdr>
                <w:top w:val="none" w:sz="0" w:space="0" w:color="auto"/>
                <w:left w:val="none" w:sz="0" w:space="0" w:color="auto"/>
                <w:bottom w:val="none" w:sz="0" w:space="0" w:color="auto"/>
                <w:right w:val="none" w:sz="0" w:space="0" w:color="auto"/>
              </w:divBdr>
            </w:div>
            <w:div w:id="1367363357">
              <w:marLeft w:val="0"/>
              <w:marRight w:val="0"/>
              <w:marTop w:val="0"/>
              <w:marBottom w:val="0"/>
              <w:divBdr>
                <w:top w:val="none" w:sz="0" w:space="0" w:color="auto"/>
                <w:left w:val="none" w:sz="0" w:space="0" w:color="auto"/>
                <w:bottom w:val="none" w:sz="0" w:space="0" w:color="auto"/>
                <w:right w:val="none" w:sz="0" w:space="0" w:color="auto"/>
              </w:divBdr>
            </w:div>
            <w:div w:id="1376002333">
              <w:marLeft w:val="0"/>
              <w:marRight w:val="0"/>
              <w:marTop w:val="0"/>
              <w:marBottom w:val="0"/>
              <w:divBdr>
                <w:top w:val="none" w:sz="0" w:space="0" w:color="auto"/>
                <w:left w:val="none" w:sz="0" w:space="0" w:color="auto"/>
                <w:bottom w:val="none" w:sz="0" w:space="0" w:color="auto"/>
                <w:right w:val="none" w:sz="0" w:space="0" w:color="auto"/>
              </w:divBdr>
            </w:div>
            <w:div w:id="1387295127">
              <w:marLeft w:val="0"/>
              <w:marRight w:val="0"/>
              <w:marTop w:val="0"/>
              <w:marBottom w:val="0"/>
              <w:divBdr>
                <w:top w:val="none" w:sz="0" w:space="0" w:color="auto"/>
                <w:left w:val="none" w:sz="0" w:space="0" w:color="auto"/>
                <w:bottom w:val="none" w:sz="0" w:space="0" w:color="auto"/>
                <w:right w:val="none" w:sz="0" w:space="0" w:color="auto"/>
              </w:divBdr>
            </w:div>
            <w:div w:id="1394622335">
              <w:marLeft w:val="0"/>
              <w:marRight w:val="0"/>
              <w:marTop w:val="0"/>
              <w:marBottom w:val="0"/>
              <w:divBdr>
                <w:top w:val="none" w:sz="0" w:space="0" w:color="auto"/>
                <w:left w:val="none" w:sz="0" w:space="0" w:color="auto"/>
                <w:bottom w:val="none" w:sz="0" w:space="0" w:color="auto"/>
                <w:right w:val="none" w:sz="0" w:space="0" w:color="auto"/>
              </w:divBdr>
            </w:div>
            <w:div w:id="1430389538">
              <w:marLeft w:val="0"/>
              <w:marRight w:val="0"/>
              <w:marTop w:val="0"/>
              <w:marBottom w:val="0"/>
              <w:divBdr>
                <w:top w:val="none" w:sz="0" w:space="0" w:color="auto"/>
                <w:left w:val="none" w:sz="0" w:space="0" w:color="auto"/>
                <w:bottom w:val="none" w:sz="0" w:space="0" w:color="auto"/>
                <w:right w:val="none" w:sz="0" w:space="0" w:color="auto"/>
              </w:divBdr>
            </w:div>
            <w:div w:id="1460802295">
              <w:marLeft w:val="0"/>
              <w:marRight w:val="0"/>
              <w:marTop w:val="0"/>
              <w:marBottom w:val="0"/>
              <w:divBdr>
                <w:top w:val="none" w:sz="0" w:space="0" w:color="auto"/>
                <w:left w:val="none" w:sz="0" w:space="0" w:color="auto"/>
                <w:bottom w:val="none" w:sz="0" w:space="0" w:color="auto"/>
                <w:right w:val="none" w:sz="0" w:space="0" w:color="auto"/>
              </w:divBdr>
            </w:div>
            <w:div w:id="1498763261">
              <w:marLeft w:val="0"/>
              <w:marRight w:val="0"/>
              <w:marTop w:val="0"/>
              <w:marBottom w:val="0"/>
              <w:divBdr>
                <w:top w:val="none" w:sz="0" w:space="0" w:color="auto"/>
                <w:left w:val="none" w:sz="0" w:space="0" w:color="auto"/>
                <w:bottom w:val="none" w:sz="0" w:space="0" w:color="auto"/>
                <w:right w:val="none" w:sz="0" w:space="0" w:color="auto"/>
              </w:divBdr>
            </w:div>
            <w:div w:id="1500385445">
              <w:marLeft w:val="0"/>
              <w:marRight w:val="0"/>
              <w:marTop w:val="0"/>
              <w:marBottom w:val="0"/>
              <w:divBdr>
                <w:top w:val="none" w:sz="0" w:space="0" w:color="auto"/>
                <w:left w:val="none" w:sz="0" w:space="0" w:color="auto"/>
                <w:bottom w:val="none" w:sz="0" w:space="0" w:color="auto"/>
                <w:right w:val="none" w:sz="0" w:space="0" w:color="auto"/>
              </w:divBdr>
            </w:div>
            <w:div w:id="1504466481">
              <w:marLeft w:val="0"/>
              <w:marRight w:val="0"/>
              <w:marTop w:val="0"/>
              <w:marBottom w:val="0"/>
              <w:divBdr>
                <w:top w:val="none" w:sz="0" w:space="0" w:color="auto"/>
                <w:left w:val="none" w:sz="0" w:space="0" w:color="auto"/>
                <w:bottom w:val="none" w:sz="0" w:space="0" w:color="auto"/>
                <w:right w:val="none" w:sz="0" w:space="0" w:color="auto"/>
              </w:divBdr>
            </w:div>
            <w:div w:id="1506557303">
              <w:marLeft w:val="0"/>
              <w:marRight w:val="0"/>
              <w:marTop w:val="0"/>
              <w:marBottom w:val="0"/>
              <w:divBdr>
                <w:top w:val="none" w:sz="0" w:space="0" w:color="auto"/>
                <w:left w:val="none" w:sz="0" w:space="0" w:color="auto"/>
                <w:bottom w:val="none" w:sz="0" w:space="0" w:color="auto"/>
                <w:right w:val="none" w:sz="0" w:space="0" w:color="auto"/>
              </w:divBdr>
            </w:div>
            <w:div w:id="1507591451">
              <w:marLeft w:val="0"/>
              <w:marRight w:val="0"/>
              <w:marTop w:val="0"/>
              <w:marBottom w:val="0"/>
              <w:divBdr>
                <w:top w:val="none" w:sz="0" w:space="0" w:color="auto"/>
                <w:left w:val="none" w:sz="0" w:space="0" w:color="auto"/>
                <w:bottom w:val="none" w:sz="0" w:space="0" w:color="auto"/>
                <w:right w:val="none" w:sz="0" w:space="0" w:color="auto"/>
              </w:divBdr>
            </w:div>
            <w:div w:id="1509518773">
              <w:marLeft w:val="0"/>
              <w:marRight w:val="0"/>
              <w:marTop w:val="0"/>
              <w:marBottom w:val="0"/>
              <w:divBdr>
                <w:top w:val="none" w:sz="0" w:space="0" w:color="auto"/>
                <w:left w:val="none" w:sz="0" w:space="0" w:color="auto"/>
                <w:bottom w:val="none" w:sz="0" w:space="0" w:color="auto"/>
                <w:right w:val="none" w:sz="0" w:space="0" w:color="auto"/>
              </w:divBdr>
            </w:div>
            <w:div w:id="1516571810">
              <w:marLeft w:val="0"/>
              <w:marRight w:val="0"/>
              <w:marTop w:val="0"/>
              <w:marBottom w:val="0"/>
              <w:divBdr>
                <w:top w:val="none" w:sz="0" w:space="0" w:color="auto"/>
                <w:left w:val="none" w:sz="0" w:space="0" w:color="auto"/>
                <w:bottom w:val="none" w:sz="0" w:space="0" w:color="auto"/>
                <w:right w:val="none" w:sz="0" w:space="0" w:color="auto"/>
              </w:divBdr>
            </w:div>
            <w:div w:id="1565338319">
              <w:marLeft w:val="0"/>
              <w:marRight w:val="0"/>
              <w:marTop w:val="0"/>
              <w:marBottom w:val="0"/>
              <w:divBdr>
                <w:top w:val="none" w:sz="0" w:space="0" w:color="auto"/>
                <w:left w:val="none" w:sz="0" w:space="0" w:color="auto"/>
                <w:bottom w:val="none" w:sz="0" w:space="0" w:color="auto"/>
                <w:right w:val="none" w:sz="0" w:space="0" w:color="auto"/>
              </w:divBdr>
            </w:div>
            <w:div w:id="1631787324">
              <w:marLeft w:val="0"/>
              <w:marRight w:val="0"/>
              <w:marTop w:val="0"/>
              <w:marBottom w:val="0"/>
              <w:divBdr>
                <w:top w:val="none" w:sz="0" w:space="0" w:color="auto"/>
                <w:left w:val="none" w:sz="0" w:space="0" w:color="auto"/>
                <w:bottom w:val="none" w:sz="0" w:space="0" w:color="auto"/>
                <w:right w:val="none" w:sz="0" w:space="0" w:color="auto"/>
              </w:divBdr>
            </w:div>
            <w:div w:id="1669946111">
              <w:marLeft w:val="0"/>
              <w:marRight w:val="0"/>
              <w:marTop w:val="0"/>
              <w:marBottom w:val="0"/>
              <w:divBdr>
                <w:top w:val="none" w:sz="0" w:space="0" w:color="auto"/>
                <w:left w:val="none" w:sz="0" w:space="0" w:color="auto"/>
                <w:bottom w:val="none" w:sz="0" w:space="0" w:color="auto"/>
                <w:right w:val="none" w:sz="0" w:space="0" w:color="auto"/>
              </w:divBdr>
            </w:div>
            <w:div w:id="1676032677">
              <w:marLeft w:val="0"/>
              <w:marRight w:val="0"/>
              <w:marTop w:val="0"/>
              <w:marBottom w:val="0"/>
              <w:divBdr>
                <w:top w:val="none" w:sz="0" w:space="0" w:color="auto"/>
                <w:left w:val="none" w:sz="0" w:space="0" w:color="auto"/>
                <w:bottom w:val="none" w:sz="0" w:space="0" w:color="auto"/>
                <w:right w:val="none" w:sz="0" w:space="0" w:color="auto"/>
              </w:divBdr>
            </w:div>
            <w:div w:id="1695692658">
              <w:marLeft w:val="0"/>
              <w:marRight w:val="0"/>
              <w:marTop w:val="0"/>
              <w:marBottom w:val="0"/>
              <w:divBdr>
                <w:top w:val="none" w:sz="0" w:space="0" w:color="auto"/>
                <w:left w:val="none" w:sz="0" w:space="0" w:color="auto"/>
                <w:bottom w:val="none" w:sz="0" w:space="0" w:color="auto"/>
                <w:right w:val="none" w:sz="0" w:space="0" w:color="auto"/>
              </w:divBdr>
            </w:div>
            <w:div w:id="1715697217">
              <w:marLeft w:val="0"/>
              <w:marRight w:val="0"/>
              <w:marTop w:val="0"/>
              <w:marBottom w:val="0"/>
              <w:divBdr>
                <w:top w:val="none" w:sz="0" w:space="0" w:color="auto"/>
                <w:left w:val="none" w:sz="0" w:space="0" w:color="auto"/>
                <w:bottom w:val="none" w:sz="0" w:space="0" w:color="auto"/>
                <w:right w:val="none" w:sz="0" w:space="0" w:color="auto"/>
              </w:divBdr>
            </w:div>
            <w:div w:id="1746537359">
              <w:marLeft w:val="0"/>
              <w:marRight w:val="0"/>
              <w:marTop w:val="0"/>
              <w:marBottom w:val="0"/>
              <w:divBdr>
                <w:top w:val="none" w:sz="0" w:space="0" w:color="auto"/>
                <w:left w:val="none" w:sz="0" w:space="0" w:color="auto"/>
                <w:bottom w:val="none" w:sz="0" w:space="0" w:color="auto"/>
                <w:right w:val="none" w:sz="0" w:space="0" w:color="auto"/>
              </w:divBdr>
            </w:div>
            <w:div w:id="1762408950">
              <w:marLeft w:val="0"/>
              <w:marRight w:val="0"/>
              <w:marTop w:val="0"/>
              <w:marBottom w:val="0"/>
              <w:divBdr>
                <w:top w:val="none" w:sz="0" w:space="0" w:color="auto"/>
                <w:left w:val="none" w:sz="0" w:space="0" w:color="auto"/>
                <w:bottom w:val="none" w:sz="0" w:space="0" w:color="auto"/>
                <w:right w:val="none" w:sz="0" w:space="0" w:color="auto"/>
              </w:divBdr>
            </w:div>
            <w:div w:id="1773890742">
              <w:marLeft w:val="0"/>
              <w:marRight w:val="0"/>
              <w:marTop w:val="0"/>
              <w:marBottom w:val="0"/>
              <w:divBdr>
                <w:top w:val="none" w:sz="0" w:space="0" w:color="auto"/>
                <w:left w:val="none" w:sz="0" w:space="0" w:color="auto"/>
                <w:bottom w:val="none" w:sz="0" w:space="0" w:color="auto"/>
                <w:right w:val="none" w:sz="0" w:space="0" w:color="auto"/>
              </w:divBdr>
            </w:div>
            <w:div w:id="1774594874">
              <w:marLeft w:val="0"/>
              <w:marRight w:val="0"/>
              <w:marTop w:val="0"/>
              <w:marBottom w:val="0"/>
              <w:divBdr>
                <w:top w:val="none" w:sz="0" w:space="0" w:color="auto"/>
                <w:left w:val="none" w:sz="0" w:space="0" w:color="auto"/>
                <w:bottom w:val="none" w:sz="0" w:space="0" w:color="auto"/>
                <w:right w:val="none" w:sz="0" w:space="0" w:color="auto"/>
              </w:divBdr>
            </w:div>
            <w:div w:id="1780030045">
              <w:marLeft w:val="0"/>
              <w:marRight w:val="0"/>
              <w:marTop w:val="0"/>
              <w:marBottom w:val="0"/>
              <w:divBdr>
                <w:top w:val="none" w:sz="0" w:space="0" w:color="auto"/>
                <w:left w:val="none" w:sz="0" w:space="0" w:color="auto"/>
                <w:bottom w:val="none" w:sz="0" w:space="0" w:color="auto"/>
                <w:right w:val="none" w:sz="0" w:space="0" w:color="auto"/>
              </w:divBdr>
            </w:div>
            <w:div w:id="1794052047">
              <w:marLeft w:val="0"/>
              <w:marRight w:val="0"/>
              <w:marTop w:val="0"/>
              <w:marBottom w:val="0"/>
              <w:divBdr>
                <w:top w:val="none" w:sz="0" w:space="0" w:color="auto"/>
                <w:left w:val="none" w:sz="0" w:space="0" w:color="auto"/>
                <w:bottom w:val="none" w:sz="0" w:space="0" w:color="auto"/>
                <w:right w:val="none" w:sz="0" w:space="0" w:color="auto"/>
              </w:divBdr>
            </w:div>
            <w:div w:id="1798570867">
              <w:marLeft w:val="0"/>
              <w:marRight w:val="0"/>
              <w:marTop w:val="0"/>
              <w:marBottom w:val="0"/>
              <w:divBdr>
                <w:top w:val="none" w:sz="0" w:space="0" w:color="auto"/>
                <w:left w:val="none" w:sz="0" w:space="0" w:color="auto"/>
                <w:bottom w:val="none" w:sz="0" w:space="0" w:color="auto"/>
                <w:right w:val="none" w:sz="0" w:space="0" w:color="auto"/>
              </w:divBdr>
            </w:div>
            <w:div w:id="1868909780">
              <w:marLeft w:val="0"/>
              <w:marRight w:val="0"/>
              <w:marTop w:val="0"/>
              <w:marBottom w:val="0"/>
              <w:divBdr>
                <w:top w:val="none" w:sz="0" w:space="0" w:color="auto"/>
                <w:left w:val="none" w:sz="0" w:space="0" w:color="auto"/>
                <w:bottom w:val="none" w:sz="0" w:space="0" w:color="auto"/>
                <w:right w:val="none" w:sz="0" w:space="0" w:color="auto"/>
              </w:divBdr>
            </w:div>
            <w:div w:id="1991398444">
              <w:marLeft w:val="0"/>
              <w:marRight w:val="0"/>
              <w:marTop w:val="0"/>
              <w:marBottom w:val="0"/>
              <w:divBdr>
                <w:top w:val="none" w:sz="0" w:space="0" w:color="auto"/>
                <w:left w:val="none" w:sz="0" w:space="0" w:color="auto"/>
                <w:bottom w:val="none" w:sz="0" w:space="0" w:color="auto"/>
                <w:right w:val="none" w:sz="0" w:space="0" w:color="auto"/>
              </w:divBdr>
            </w:div>
            <w:div w:id="2051610737">
              <w:marLeft w:val="0"/>
              <w:marRight w:val="0"/>
              <w:marTop w:val="0"/>
              <w:marBottom w:val="0"/>
              <w:divBdr>
                <w:top w:val="none" w:sz="0" w:space="0" w:color="auto"/>
                <w:left w:val="none" w:sz="0" w:space="0" w:color="auto"/>
                <w:bottom w:val="none" w:sz="0" w:space="0" w:color="auto"/>
                <w:right w:val="none" w:sz="0" w:space="0" w:color="auto"/>
              </w:divBdr>
            </w:div>
            <w:div w:id="2069330595">
              <w:marLeft w:val="0"/>
              <w:marRight w:val="0"/>
              <w:marTop w:val="0"/>
              <w:marBottom w:val="0"/>
              <w:divBdr>
                <w:top w:val="none" w:sz="0" w:space="0" w:color="auto"/>
                <w:left w:val="none" w:sz="0" w:space="0" w:color="auto"/>
                <w:bottom w:val="none" w:sz="0" w:space="0" w:color="auto"/>
                <w:right w:val="none" w:sz="0" w:space="0" w:color="auto"/>
              </w:divBdr>
            </w:div>
            <w:div w:id="214099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821149">
      <w:bodyDiv w:val="1"/>
      <w:marLeft w:val="0"/>
      <w:marRight w:val="0"/>
      <w:marTop w:val="0"/>
      <w:marBottom w:val="0"/>
      <w:divBdr>
        <w:top w:val="none" w:sz="0" w:space="0" w:color="auto"/>
        <w:left w:val="none" w:sz="0" w:space="0" w:color="auto"/>
        <w:bottom w:val="none" w:sz="0" w:space="0" w:color="auto"/>
        <w:right w:val="none" w:sz="0" w:space="0" w:color="auto"/>
      </w:divBdr>
      <w:divsChild>
        <w:div w:id="880702609">
          <w:marLeft w:val="0"/>
          <w:marRight w:val="0"/>
          <w:marTop w:val="0"/>
          <w:marBottom w:val="0"/>
          <w:divBdr>
            <w:top w:val="none" w:sz="0" w:space="0" w:color="auto"/>
            <w:left w:val="none" w:sz="0" w:space="0" w:color="auto"/>
            <w:bottom w:val="none" w:sz="0" w:space="0" w:color="auto"/>
            <w:right w:val="none" w:sz="0" w:space="0" w:color="auto"/>
          </w:divBdr>
          <w:divsChild>
            <w:div w:id="47730265">
              <w:marLeft w:val="0"/>
              <w:marRight w:val="0"/>
              <w:marTop w:val="0"/>
              <w:marBottom w:val="0"/>
              <w:divBdr>
                <w:top w:val="none" w:sz="0" w:space="0" w:color="auto"/>
                <w:left w:val="none" w:sz="0" w:space="0" w:color="auto"/>
                <w:bottom w:val="none" w:sz="0" w:space="0" w:color="auto"/>
                <w:right w:val="none" w:sz="0" w:space="0" w:color="auto"/>
              </w:divBdr>
            </w:div>
            <w:div w:id="127867738">
              <w:marLeft w:val="0"/>
              <w:marRight w:val="0"/>
              <w:marTop w:val="0"/>
              <w:marBottom w:val="0"/>
              <w:divBdr>
                <w:top w:val="none" w:sz="0" w:space="0" w:color="auto"/>
                <w:left w:val="none" w:sz="0" w:space="0" w:color="auto"/>
                <w:bottom w:val="none" w:sz="0" w:space="0" w:color="auto"/>
                <w:right w:val="none" w:sz="0" w:space="0" w:color="auto"/>
              </w:divBdr>
            </w:div>
            <w:div w:id="186142502">
              <w:marLeft w:val="0"/>
              <w:marRight w:val="0"/>
              <w:marTop w:val="0"/>
              <w:marBottom w:val="0"/>
              <w:divBdr>
                <w:top w:val="none" w:sz="0" w:space="0" w:color="auto"/>
                <w:left w:val="none" w:sz="0" w:space="0" w:color="auto"/>
                <w:bottom w:val="none" w:sz="0" w:space="0" w:color="auto"/>
                <w:right w:val="none" w:sz="0" w:space="0" w:color="auto"/>
              </w:divBdr>
            </w:div>
            <w:div w:id="348603810">
              <w:marLeft w:val="0"/>
              <w:marRight w:val="0"/>
              <w:marTop w:val="0"/>
              <w:marBottom w:val="0"/>
              <w:divBdr>
                <w:top w:val="none" w:sz="0" w:space="0" w:color="auto"/>
                <w:left w:val="none" w:sz="0" w:space="0" w:color="auto"/>
                <w:bottom w:val="none" w:sz="0" w:space="0" w:color="auto"/>
                <w:right w:val="none" w:sz="0" w:space="0" w:color="auto"/>
              </w:divBdr>
            </w:div>
            <w:div w:id="364142979">
              <w:marLeft w:val="0"/>
              <w:marRight w:val="0"/>
              <w:marTop w:val="0"/>
              <w:marBottom w:val="0"/>
              <w:divBdr>
                <w:top w:val="none" w:sz="0" w:space="0" w:color="auto"/>
                <w:left w:val="none" w:sz="0" w:space="0" w:color="auto"/>
                <w:bottom w:val="none" w:sz="0" w:space="0" w:color="auto"/>
                <w:right w:val="none" w:sz="0" w:space="0" w:color="auto"/>
              </w:divBdr>
            </w:div>
            <w:div w:id="459805640">
              <w:marLeft w:val="0"/>
              <w:marRight w:val="0"/>
              <w:marTop w:val="0"/>
              <w:marBottom w:val="0"/>
              <w:divBdr>
                <w:top w:val="none" w:sz="0" w:space="0" w:color="auto"/>
                <w:left w:val="none" w:sz="0" w:space="0" w:color="auto"/>
                <w:bottom w:val="none" w:sz="0" w:space="0" w:color="auto"/>
                <w:right w:val="none" w:sz="0" w:space="0" w:color="auto"/>
              </w:divBdr>
            </w:div>
            <w:div w:id="550389585">
              <w:marLeft w:val="0"/>
              <w:marRight w:val="0"/>
              <w:marTop w:val="0"/>
              <w:marBottom w:val="0"/>
              <w:divBdr>
                <w:top w:val="none" w:sz="0" w:space="0" w:color="auto"/>
                <w:left w:val="none" w:sz="0" w:space="0" w:color="auto"/>
                <w:bottom w:val="none" w:sz="0" w:space="0" w:color="auto"/>
                <w:right w:val="none" w:sz="0" w:space="0" w:color="auto"/>
              </w:divBdr>
            </w:div>
            <w:div w:id="579369027">
              <w:marLeft w:val="0"/>
              <w:marRight w:val="0"/>
              <w:marTop w:val="0"/>
              <w:marBottom w:val="0"/>
              <w:divBdr>
                <w:top w:val="none" w:sz="0" w:space="0" w:color="auto"/>
                <w:left w:val="none" w:sz="0" w:space="0" w:color="auto"/>
                <w:bottom w:val="none" w:sz="0" w:space="0" w:color="auto"/>
                <w:right w:val="none" w:sz="0" w:space="0" w:color="auto"/>
              </w:divBdr>
            </w:div>
            <w:div w:id="789789294">
              <w:marLeft w:val="0"/>
              <w:marRight w:val="0"/>
              <w:marTop w:val="0"/>
              <w:marBottom w:val="0"/>
              <w:divBdr>
                <w:top w:val="none" w:sz="0" w:space="0" w:color="auto"/>
                <w:left w:val="none" w:sz="0" w:space="0" w:color="auto"/>
                <w:bottom w:val="none" w:sz="0" w:space="0" w:color="auto"/>
                <w:right w:val="none" w:sz="0" w:space="0" w:color="auto"/>
              </w:divBdr>
            </w:div>
            <w:div w:id="834805222">
              <w:marLeft w:val="0"/>
              <w:marRight w:val="0"/>
              <w:marTop w:val="0"/>
              <w:marBottom w:val="0"/>
              <w:divBdr>
                <w:top w:val="none" w:sz="0" w:space="0" w:color="auto"/>
                <w:left w:val="none" w:sz="0" w:space="0" w:color="auto"/>
                <w:bottom w:val="none" w:sz="0" w:space="0" w:color="auto"/>
                <w:right w:val="none" w:sz="0" w:space="0" w:color="auto"/>
              </w:divBdr>
            </w:div>
            <w:div w:id="867916718">
              <w:marLeft w:val="0"/>
              <w:marRight w:val="0"/>
              <w:marTop w:val="0"/>
              <w:marBottom w:val="0"/>
              <w:divBdr>
                <w:top w:val="none" w:sz="0" w:space="0" w:color="auto"/>
                <w:left w:val="none" w:sz="0" w:space="0" w:color="auto"/>
                <w:bottom w:val="none" w:sz="0" w:space="0" w:color="auto"/>
                <w:right w:val="none" w:sz="0" w:space="0" w:color="auto"/>
              </w:divBdr>
            </w:div>
            <w:div w:id="873811419">
              <w:marLeft w:val="0"/>
              <w:marRight w:val="0"/>
              <w:marTop w:val="0"/>
              <w:marBottom w:val="0"/>
              <w:divBdr>
                <w:top w:val="none" w:sz="0" w:space="0" w:color="auto"/>
                <w:left w:val="none" w:sz="0" w:space="0" w:color="auto"/>
                <w:bottom w:val="none" w:sz="0" w:space="0" w:color="auto"/>
                <w:right w:val="none" w:sz="0" w:space="0" w:color="auto"/>
              </w:divBdr>
            </w:div>
            <w:div w:id="1036544135">
              <w:marLeft w:val="0"/>
              <w:marRight w:val="0"/>
              <w:marTop w:val="0"/>
              <w:marBottom w:val="0"/>
              <w:divBdr>
                <w:top w:val="none" w:sz="0" w:space="0" w:color="auto"/>
                <w:left w:val="none" w:sz="0" w:space="0" w:color="auto"/>
                <w:bottom w:val="none" w:sz="0" w:space="0" w:color="auto"/>
                <w:right w:val="none" w:sz="0" w:space="0" w:color="auto"/>
              </w:divBdr>
            </w:div>
            <w:div w:id="1048647255">
              <w:marLeft w:val="0"/>
              <w:marRight w:val="0"/>
              <w:marTop w:val="0"/>
              <w:marBottom w:val="0"/>
              <w:divBdr>
                <w:top w:val="none" w:sz="0" w:space="0" w:color="auto"/>
                <w:left w:val="none" w:sz="0" w:space="0" w:color="auto"/>
                <w:bottom w:val="none" w:sz="0" w:space="0" w:color="auto"/>
                <w:right w:val="none" w:sz="0" w:space="0" w:color="auto"/>
              </w:divBdr>
            </w:div>
            <w:div w:id="1095898908">
              <w:marLeft w:val="0"/>
              <w:marRight w:val="0"/>
              <w:marTop w:val="0"/>
              <w:marBottom w:val="0"/>
              <w:divBdr>
                <w:top w:val="none" w:sz="0" w:space="0" w:color="auto"/>
                <w:left w:val="none" w:sz="0" w:space="0" w:color="auto"/>
                <w:bottom w:val="none" w:sz="0" w:space="0" w:color="auto"/>
                <w:right w:val="none" w:sz="0" w:space="0" w:color="auto"/>
              </w:divBdr>
            </w:div>
            <w:div w:id="1156607656">
              <w:marLeft w:val="0"/>
              <w:marRight w:val="0"/>
              <w:marTop w:val="0"/>
              <w:marBottom w:val="0"/>
              <w:divBdr>
                <w:top w:val="none" w:sz="0" w:space="0" w:color="auto"/>
                <w:left w:val="none" w:sz="0" w:space="0" w:color="auto"/>
                <w:bottom w:val="none" w:sz="0" w:space="0" w:color="auto"/>
                <w:right w:val="none" w:sz="0" w:space="0" w:color="auto"/>
              </w:divBdr>
            </w:div>
            <w:div w:id="1335691553">
              <w:marLeft w:val="0"/>
              <w:marRight w:val="0"/>
              <w:marTop w:val="0"/>
              <w:marBottom w:val="0"/>
              <w:divBdr>
                <w:top w:val="none" w:sz="0" w:space="0" w:color="auto"/>
                <w:left w:val="none" w:sz="0" w:space="0" w:color="auto"/>
                <w:bottom w:val="none" w:sz="0" w:space="0" w:color="auto"/>
                <w:right w:val="none" w:sz="0" w:space="0" w:color="auto"/>
              </w:divBdr>
            </w:div>
            <w:div w:id="1479612088">
              <w:marLeft w:val="0"/>
              <w:marRight w:val="0"/>
              <w:marTop w:val="0"/>
              <w:marBottom w:val="0"/>
              <w:divBdr>
                <w:top w:val="none" w:sz="0" w:space="0" w:color="auto"/>
                <w:left w:val="none" w:sz="0" w:space="0" w:color="auto"/>
                <w:bottom w:val="none" w:sz="0" w:space="0" w:color="auto"/>
                <w:right w:val="none" w:sz="0" w:space="0" w:color="auto"/>
              </w:divBdr>
            </w:div>
            <w:div w:id="1488087068">
              <w:marLeft w:val="0"/>
              <w:marRight w:val="0"/>
              <w:marTop w:val="0"/>
              <w:marBottom w:val="0"/>
              <w:divBdr>
                <w:top w:val="none" w:sz="0" w:space="0" w:color="auto"/>
                <w:left w:val="none" w:sz="0" w:space="0" w:color="auto"/>
                <w:bottom w:val="none" w:sz="0" w:space="0" w:color="auto"/>
                <w:right w:val="none" w:sz="0" w:space="0" w:color="auto"/>
              </w:divBdr>
            </w:div>
            <w:div w:id="1545633535">
              <w:marLeft w:val="0"/>
              <w:marRight w:val="0"/>
              <w:marTop w:val="0"/>
              <w:marBottom w:val="0"/>
              <w:divBdr>
                <w:top w:val="none" w:sz="0" w:space="0" w:color="auto"/>
                <w:left w:val="none" w:sz="0" w:space="0" w:color="auto"/>
                <w:bottom w:val="none" w:sz="0" w:space="0" w:color="auto"/>
                <w:right w:val="none" w:sz="0" w:space="0" w:color="auto"/>
              </w:divBdr>
            </w:div>
            <w:div w:id="1547644817">
              <w:marLeft w:val="0"/>
              <w:marRight w:val="0"/>
              <w:marTop w:val="0"/>
              <w:marBottom w:val="0"/>
              <w:divBdr>
                <w:top w:val="none" w:sz="0" w:space="0" w:color="auto"/>
                <w:left w:val="none" w:sz="0" w:space="0" w:color="auto"/>
                <w:bottom w:val="none" w:sz="0" w:space="0" w:color="auto"/>
                <w:right w:val="none" w:sz="0" w:space="0" w:color="auto"/>
              </w:divBdr>
            </w:div>
            <w:div w:id="1780030702">
              <w:marLeft w:val="0"/>
              <w:marRight w:val="0"/>
              <w:marTop w:val="0"/>
              <w:marBottom w:val="0"/>
              <w:divBdr>
                <w:top w:val="none" w:sz="0" w:space="0" w:color="auto"/>
                <w:left w:val="none" w:sz="0" w:space="0" w:color="auto"/>
                <w:bottom w:val="none" w:sz="0" w:space="0" w:color="auto"/>
                <w:right w:val="none" w:sz="0" w:space="0" w:color="auto"/>
              </w:divBdr>
            </w:div>
            <w:div w:id="1833787749">
              <w:marLeft w:val="0"/>
              <w:marRight w:val="0"/>
              <w:marTop w:val="0"/>
              <w:marBottom w:val="0"/>
              <w:divBdr>
                <w:top w:val="none" w:sz="0" w:space="0" w:color="auto"/>
                <w:left w:val="none" w:sz="0" w:space="0" w:color="auto"/>
                <w:bottom w:val="none" w:sz="0" w:space="0" w:color="auto"/>
                <w:right w:val="none" w:sz="0" w:space="0" w:color="auto"/>
              </w:divBdr>
            </w:div>
            <w:div w:id="1999922375">
              <w:marLeft w:val="0"/>
              <w:marRight w:val="0"/>
              <w:marTop w:val="0"/>
              <w:marBottom w:val="0"/>
              <w:divBdr>
                <w:top w:val="none" w:sz="0" w:space="0" w:color="auto"/>
                <w:left w:val="none" w:sz="0" w:space="0" w:color="auto"/>
                <w:bottom w:val="none" w:sz="0" w:space="0" w:color="auto"/>
                <w:right w:val="none" w:sz="0" w:space="0" w:color="auto"/>
              </w:divBdr>
            </w:div>
            <w:div w:id="2043362365">
              <w:marLeft w:val="0"/>
              <w:marRight w:val="0"/>
              <w:marTop w:val="0"/>
              <w:marBottom w:val="0"/>
              <w:divBdr>
                <w:top w:val="none" w:sz="0" w:space="0" w:color="auto"/>
                <w:left w:val="none" w:sz="0" w:space="0" w:color="auto"/>
                <w:bottom w:val="none" w:sz="0" w:space="0" w:color="auto"/>
                <w:right w:val="none" w:sz="0" w:space="0" w:color="auto"/>
              </w:divBdr>
            </w:div>
            <w:div w:id="2051882397">
              <w:marLeft w:val="0"/>
              <w:marRight w:val="0"/>
              <w:marTop w:val="0"/>
              <w:marBottom w:val="0"/>
              <w:divBdr>
                <w:top w:val="none" w:sz="0" w:space="0" w:color="auto"/>
                <w:left w:val="none" w:sz="0" w:space="0" w:color="auto"/>
                <w:bottom w:val="none" w:sz="0" w:space="0" w:color="auto"/>
                <w:right w:val="none" w:sz="0" w:space="0" w:color="auto"/>
              </w:divBdr>
            </w:div>
            <w:div w:id="212973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emf"/><Relationship Id="rId26" Type="http://schemas.openxmlformats.org/officeDocument/2006/relationships/image" Target="media/image8.emf"/><Relationship Id="rId39" Type="http://schemas.openxmlformats.org/officeDocument/2006/relationships/oleObject" Target="embeddings/oleObject11.bin"/><Relationship Id="rId21" Type="http://schemas.openxmlformats.org/officeDocument/2006/relationships/oleObject" Target="embeddings/oleObject2.bin"/><Relationship Id="rId34" Type="http://schemas.openxmlformats.org/officeDocument/2006/relationships/image" Target="media/image12.emf"/><Relationship Id="rId42" Type="http://schemas.openxmlformats.org/officeDocument/2006/relationships/image" Target="media/image16.emf"/><Relationship Id="rId47" Type="http://schemas.openxmlformats.org/officeDocument/2006/relationships/oleObject" Target="embeddings/oleObject15.bin"/><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oleObject" Target="embeddings/oleObject6.bin"/><Relationship Id="rId11" Type="http://schemas.openxmlformats.org/officeDocument/2006/relationships/image" Target="media/image1.png"/><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oleObject" Target="embeddings/oleObject10.bin"/><Relationship Id="rId40" Type="http://schemas.openxmlformats.org/officeDocument/2006/relationships/image" Target="media/image15.emf"/><Relationship Id="rId45" Type="http://schemas.openxmlformats.org/officeDocument/2006/relationships/oleObject" Target="embeddings/oleObject14.bin"/><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oleObject" Target="embeddings/oleObject3.bin"/><Relationship Id="rId28" Type="http://schemas.openxmlformats.org/officeDocument/2006/relationships/image" Target="media/image9.emf"/><Relationship Id="rId36" Type="http://schemas.openxmlformats.org/officeDocument/2006/relationships/image" Target="media/image13.emf"/><Relationship Id="rId49" Type="http://schemas.openxmlformats.org/officeDocument/2006/relationships/oleObject" Target="embeddings/oleObject16.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oleObject" Target="embeddings/oleObject7.bin"/><Relationship Id="rId44" Type="http://schemas.openxmlformats.org/officeDocument/2006/relationships/image" Target="media/image1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emf"/><Relationship Id="rId27" Type="http://schemas.openxmlformats.org/officeDocument/2006/relationships/oleObject" Target="embeddings/oleObject5.bin"/><Relationship Id="rId30" Type="http://schemas.openxmlformats.org/officeDocument/2006/relationships/image" Target="media/image10.e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image" Target="media/image19.emf"/><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0.png"/><Relationship Id="rId17" Type="http://schemas.openxmlformats.org/officeDocument/2006/relationships/image" Target="media/image30.PNG"/><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4.emf"/><Relationship Id="rId46" Type="http://schemas.openxmlformats.org/officeDocument/2006/relationships/image" Target="media/image18.emf"/><Relationship Id="rId20" Type="http://schemas.openxmlformats.org/officeDocument/2006/relationships/image" Target="media/image5.emf"/><Relationship Id="rId41" Type="http://schemas.openxmlformats.org/officeDocument/2006/relationships/oleObject" Target="embeddings/oleObject12.bin"/><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44C6F7204FB745B8314568FFB2DC6C" ma:contentTypeVersion="13" ma:contentTypeDescription="Create a new document." ma:contentTypeScope="" ma:versionID="988597697bf074128221bffe2ebd9525">
  <xsd:schema xmlns:xsd="http://www.w3.org/2001/XMLSchema" xmlns:xs="http://www.w3.org/2001/XMLSchema" xmlns:p="http://schemas.microsoft.com/office/2006/metadata/properties" xmlns:ns3="5df553c8-e375-43b0-8a4f-daf052bb1454" xmlns:ns4="176fe0ef-39bb-4fce-9cdf-7c9e8210b2e0" targetNamespace="http://schemas.microsoft.com/office/2006/metadata/properties" ma:root="true" ma:fieldsID="27f0ae850dd479a61c094800246e4323" ns3:_="" ns4:_="">
    <xsd:import namespace="5df553c8-e375-43b0-8a4f-daf052bb1454"/>
    <xsd:import namespace="176fe0ef-39bb-4fce-9cdf-7c9e8210b2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f553c8-e375-43b0-8a4f-daf052bb14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76fe0ef-39bb-4fce-9cdf-7c9e8210b2e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9D6F2-B8D5-4E0A-A4CB-6E8528B468B3}">
  <ds:schemaRefs>
    <ds:schemaRef ds:uri="http://schemas.microsoft.com/sharepoint/v3/contenttype/forms"/>
  </ds:schemaRefs>
</ds:datastoreItem>
</file>

<file path=customXml/itemProps2.xml><?xml version="1.0" encoding="utf-8"?>
<ds:datastoreItem xmlns:ds="http://schemas.openxmlformats.org/officeDocument/2006/customXml" ds:itemID="{54E15AB1-F1A4-4C45-A5F4-998607280BDA}">
  <ds:schemaRefs>
    <ds:schemaRef ds:uri="http://schemas.microsoft.com/office/2006/documentManagement/types"/>
    <ds:schemaRef ds:uri="5df553c8-e375-43b0-8a4f-daf052bb1454"/>
    <ds:schemaRef ds:uri="176fe0ef-39bb-4fce-9cdf-7c9e8210b2e0"/>
    <ds:schemaRef ds:uri="http://schemas.openxmlformats.org/package/2006/metadata/core-properties"/>
    <ds:schemaRef ds:uri="http://purl.org/dc/elements/1.1/"/>
    <ds:schemaRef ds:uri="http://purl.org/dc/terms/"/>
    <ds:schemaRef ds:uri="http://schemas.microsoft.com/office/2006/metadata/properties"/>
    <ds:schemaRef ds:uri="http://purl.org/dc/dcmitype/"/>
    <ds:schemaRef ds:uri="http://www.w3.org/XML/1998/namespace"/>
    <ds:schemaRef ds:uri="http://schemas.microsoft.com/office/infopath/2007/PartnerControls"/>
  </ds:schemaRefs>
</ds:datastoreItem>
</file>

<file path=customXml/itemProps3.xml><?xml version="1.0" encoding="utf-8"?>
<ds:datastoreItem xmlns:ds="http://schemas.openxmlformats.org/officeDocument/2006/customXml" ds:itemID="{5841503F-F43D-4C88-904C-2D71371CC0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f553c8-e375-43b0-8a4f-daf052bb1454"/>
    <ds:schemaRef ds:uri="176fe0ef-39bb-4fce-9cdf-7c9e8210b2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49ABB0-E156-4DAF-97EA-F383721A3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8</TotalTime>
  <Pages>29</Pages>
  <Words>1092</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9</CharactersWithSpaces>
  <SharedDoc>false</SharedDoc>
  <HLinks>
    <vt:vector size="144" baseType="variant">
      <vt:variant>
        <vt:i4>1179697</vt:i4>
      </vt:variant>
      <vt:variant>
        <vt:i4>140</vt:i4>
      </vt:variant>
      <vt:variant>
        <vt:i4>0</vt:i4>
      </vt:variant>
      <vt:variant>
        <vt:i4>5</vt:i4>
      </vt:variant>
      <vt:variant>
        <vt:lpwstr/>
      </vt:variant>
      <vt:variant>
        <vt:lpwstr>_Toc103717255</vt:lpwstr>
      </vt:variant>
      <vt:variant>
        <vt:i4>1179697</vt:i4>
      </vt:variant>
      <vt:variant>
        <vt:i4>134</vt:i4>
      </vt:variant>
      <vt:variant>
        <vt:i4>0</vt:i4>
      </vt:variant>
      <vt:variant>
        <vt:i4>5</vt:i4>
      </vt:variant>
      <vt:variant>
        <vt:lpwstr/>
      </vt:variant>
      <vt:variant>
        <vt:lpwstr>_Toc103717254</vt:lpwstr>
      </vt:variant>
      <vt:variant>
        <vt:i4>1179697</vt:i4>
      </vt:variant>
      <vt:variant>
        <vt:i4>128</vt:i4>
      </vt:variant>
      <vt:variant>
        <vt:i4>0</vt:i4>
      </vt:variant>
      <vt:variant>
        <vt:i4>5</vt:i4>
      </vt:variant>
      <vt:variant>
        <vt:lpwstr/>
      </vt:variant>
      <vt:variant>
        <vt:lpwstr>_Toc103717253</vt:lpwstr>
      </vt:variant>
      <vt:variant>
        <vt:i4>1179697</vt:i4>
      </vt:variant>
      <vt:variant>
        <vt:i4>122</vt:i4>
      </vt:variant>
      <vt:variant>
        <vt:i4>0</vt:i4>
      </vt:variant>
      <vt:variant>
        <vt:i4>5</vt:i4>
      </vt:variant>
      <vt:variant>
        <vt:lpwstr/>
      </vt:variant>
      <vt:variant>
        <vt:lpwstr>_Toc103717252</vt:lpwstr>
      </vt:variant>
      <vt:variant>
        <vt:i4>1179697</vt:i4>
      </vt:variant>
      <vt:variant>
        <vt:i4>116</vt:i4>
      </vt:variant>
      <vt:variant>
        <vt:i4>0</vt:i4>
      </vt:variant>
      <vt:variant>
        <vt:i4>5</vt:i4>
      </vt:variant>
      <vt:variant>
        <vt:lpwstr/>
      </vt:variant>
      <vt:variant>
        <vt:lpwstr>_Toc103717251</vt:lpwstr>
      </vt:variant>
      <vt:variant>
        <vt:i4>1179697</vt:i4>
      </vt:variant>
      <vt:variant>
        <vt:i4>110</vt:i4>
      </vt:variant>
      <vt:variant>
        <vt:i4>0</vt:i4>
      </vt:variant>
      <vt:variant>
        <vt:i4>5</vt:i4>
      </vt:variant>
      <vt:variant>
        <vt:lpwstr/>
      </vt:variant>
      <vt:variant>
        <vt:lpwstr>_Toc103717250</vt:lpwstr>
      </vt:variant>
      <vt:variant>
        <vt:i4>1245233</vt:i4>
      </vt:variant>
      <vt:variant>
        <vt:i4>104</vt:i4>
      </vt:variant>
      <vt:variant>
        <vt:i4>0</vt:i4>
      </vt:variant>
      <vt:variant>
        <vt:i4>5</vt:i4>
      </vt:variant>
      <vt:variant>
        <vt:lpwstr/>
      </vt:variant>
      <vt:variant>
        <vt:lpwstr>_Toc103717249</vt:lpwstr>
      </vt:variant>
      <vt:variant>
        <vt:i4>1245233</vt:i4>
      </vt:variant>
      <vt:variant>
        <vt:i4>98</vt:i4>
      </vt:variant>
      <vt:variant>
        <vt:i4>0</vt:i4>
      </vt:variant>
      <vt:variant>
        <vt:i4>5</vt:i4>
      </vt:variant>
      <vt:variant>
        <vt:lpwstr/>
      </vt:variant>
      <vt:variant>
        <vt:lpwstr>_Toc103717248</vt:lpwstr>
      </vt:variant>
      <vt:variant>
        <vt:i4>1245233</vt:i4>
      </vt:variant>
      <vt:variant>
        <vt:i4>92</vt:i4>
      </vt:variant>
      <vt:variant>
        <vt:i4>0</vt:i4>
      </vt:variant>
      <vt:variant>
        <vt:i4>5</vt:i4>
      </vt:variant>
      <vt:variant>
        <vt:lpwstr/>
      </vt:variant>
      <vt:variant>
        <vt:lpwstr>_Toc103717247</vt:lpwstr>
      </vt:variant>
      <vt:variant>
        <vt:i4>1245233</vt:i4>
      </vt:variant>
      <vt:variant>
        <vt:i4>86</vt:i4>
      </vt:variant>
      <vt:variant>
        <vt:i4>0</vt:i4>
      </vt:variant>
      <vt:variant>
        <vt:i4>5</vt:i4>
      </vt:variant>
      <vt:variant>
        <vt:lpwstr/>
      </vt:variant>
      <vt:variant>
        <vt:lpwstr>_Toc103717246</vt:lpwstr>
      </vt:variant>
      <vt:variant>
        <vt:i4>1245233</vt:i4>
      </vt:variant>
      <vt:variant>
        <vt:i4>80</vt:i4>
      </vt:variant>
      <vt:variant>
        <vt:i4>0</vt:i4>
      </vt:variant>
      <vt:variant>
        <vt:i4>5</vt:i4>
      </vt:variant>
      <vt:variant>
        <vt:lpwstr/>
      </vt:variant>
      <vt:variant>
        <vt:lpwstr>_Toc103717245</vt:lpwstr>
      </vt:variant>
      <vt:variant>
        <vt:i4>1245233</vt:i4>
      </vt:variant>
      <vt:variant>
        <vt:i4>74</vt:i4>
      </vt:variant>
      <vt:variant>
        <vt:i4>0</vt:i4>
      </vt:variant>
      <vt:variant>
        <vt:i4>5</vt:i4>
      </vt:variant>
      <vt:variant>
        <vt:lpwstr/>
      </vt:variant>
      <vt:variant>
        <vt:lpwstr>_Toc103717244</vt:lpwstr>
      </vt:variant>
      <vt:variant>
        <vt:i4>1245233</vt:i4>
      </vt:variant>
      <vt:variant>
        <vt:i4>68</vt:i4>
      </vt:variant>
      <vt:variant>
        <vt:i4>0</vt:i4>
      </vt:variant>
      <vt:variant>
        <vt:i4>5</vt:i4>
      </vt:variant>
      <vt:variant>
        <vt:lpwstr/>
      </vt:variant>
      <vt:variant>
        <vt:lpwstr>_Toc103717243</vt:lpwstr>
      </vt:variant>
      <vt:variant>
        <vt:i4>1245233</vt:i4>
      </vt:variant>
      <vt:variant>
        <vt:i4>62</vt:i4>
      </vt:variant>
      <vt:variant>
        <vt:i4>0</vt:i4>
      </vt:variant>
      <vt:variant>
        <vt:i4>5</vt:i4>
      </vt:variant>
      <vt:variant>
        <vt:lpwstr/>
      </vt:variant>
      <vt:variant>
        <vt:lpwstr>_Toc103717242</vt:lpwstr>
      </vt:variant>
      <vt:variant>
        <vt:i4>1245233</vt:i4>
      </vt:variant>
      <vt:variant>
        <vt:i4>56</vt:i4>
      </vt:variant>
      <vt:variant>
        <vt:i4>0</vt:i4>
      </vt:variant>
      <vt:variant>
        <vt:i4>5</vt:i4>
      </vt:variant>
      <vt:variant>
        <vt:lpwstr/>
      </vt:variant>
      <vt:variant>
        <vt:lpwstr>_Toc103717241</vt:lpwstr>
      </vt:variant>
      <vt:variant>
        <vt:i4>1245233</vt:i4>
      </vt:variant>
      <vt:variant>
        <vt:i4>50</vt:i4>
      </vt:variant>
      <vt:variant>
        <vt:i4>0</vt:i4>
      </vt:variant>
      <vt:variant>
        <vt:i4>5</vt:i4>
      </vt:variant>
      <vt:variant>
        <vt:lpwstr/>
      </vt:variant>
      <vt:variant>
        <vt:lpwstr>_Toc103717240</vt:lpwstr>
      </vt:variant>
      <vt:variant>
        <vt:i4>1310769</vt:i4>
      </vt:variant>
      <vt:variant>
        <vt:i4>44</vt:i4>
      </vt:variant>
      <vt:variant>
        <vt:i4>0</vt:i4>
      </vt:variant>
      <vt:variant>
        <vt:i4>5</vt:i4>
      </vt:variant>
      <vt:variant>
        <vt:lpwstr/>
      </vt:variant>
      <vt:variant>
        <vt:lpwstr>_Toc103717239</vt:lpwstr>
      </vt:variant>
      <vt:variant>
        <vt:i4>1310769</vt:i4>
      </vt:variant>
      <vt:variant>
        <vt:i4>38</vt:i4>
      </vt:variant>
      <vt:variant>
        <vt:i4>0</vt:i4>
      </vt:variant>
      <vt:variant>
        <vt:i4>5</vt:i4>
      </vt:variant>
      <vt:variant>
        <vt:lpwstr/>
      </vt:variant>
      <vt:variant>
        <vt:lpwstr>_Toc103717238</vt:lpwstr>
      </vt:variant>
      <vt:variant>
        <vt:i4>1310769</vt:i4>
      </vt:variant>
      <vt:variant>
        <vt:i4>32</vt:i4>
      </vt:variant>
      <vt:variant>
        <vt:i4>0</vt:i4>
      </vt:variant>
      <vt:variant>
        <vt:i4>5</vt:i4>
      </vt:variant>
      <vt:variant>
        <vt:lpwstr/>
      </vt:variant>
      <vt:variant>
        <vt:lpwstr>_Toc103717237</vt:lpwstr>
      </vt:variant>
      <vt:variant>
        <vt:i4>1310769</vt:i4>
      </vt:variant>
      <vt:variant>
        <vt:i4>26</vt:i4>
      </vt:variant>
      <vt:variant>
        <vt:i4>0</vt:i4>
      </vt:variant>
      <vt:variant>
        <vt:i4>5</vt:i4>
      </vt:variant>
      <vt:variant>
        <vt:lpwstr/>
      </vt:variant>
      <vt:variant>
        <vt:lpwstr>_Toc103717236</vt:lpwstr>
      </vt:variant>
      <vt:variant>
        <vt:i4>1310769</vt:i4>
      </vt:variant>
      <vt:variant>
        <vt:i4>20</vt:i4>
      </vt:variant>
      <vt:variant>
        <vt:i4>0</vt:i4>
      </vt:variant>
      <vt:variant>
        <vt:i4>5</vt:i4>
      </vt:variant>
      <vt:variant>
        <vt:lpwstr/>
      </vt:variant>
      <vt:variant>
        <vt:lpwstr>_Toc103717235</vt:lpwstr>
      </vt:variant>
      <vt:variant>
        <vt:i4>1310769</vt:i4>
      </vt:variant>
      <vt:variant>
        <vt:i4>14</vt:i4>
      </vt:variant>
      <vt:variant>
        <vt:i4>0</vt:i4>
      </vt:variant>
      <vt:variant>
        <vt:i4>5</vt:i4>
      </vt:variant>
      <vt:variant>
        <vt:lpwstr/>
      </vt:variant>
      <vt:variant>
        <vt:lpwstr>_Toc103717234</vt:lpwstr>
      </vt:variant>
      <vt:variant>
        <vt:i4>1310769</vt:i4>
      </vt:variant>
      <vt:variant>
        <vt:i4>8</vt:i4>
      </vt:variant>
      <vt:variant>
        <vt:i4>0</vt:i4>
      </vt:variant>
      <vt:variant>
        <vt:i4>5</vt:i4>
      </vt:variant>
      <vt:variant>
        <vt:lpwstr/>
      </vt:variant>
      <vt:variant>
        <vt:lpwstr>_Toc103717233</vt:lpwstr>
      </vt:variant>
      <vt:variant>
        <vt:i4>1310769</vt:i4>
      </vt:variant>
      <vt:variant>
        <vt:i4>2</vt:i4>
      </vt:variant>
      <vt:variant>
        <vt:i4>0</vt:i4>
      </vt:variant>
      <vt:variant>
        <vt:i4>5</vt:i4>
      </vt:variant>
      <vt:variant>
        <vt:lpwstr/>
      </vt:variant>
      <vt:variant>
        <vt:lpwstr>_Toc1037172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aratna S. M. T. S. it21337512</dc:creator>
  <cp:keywords/>
  <dc:description/>
  <cp:lastModifiedBy>Senaratna S. M. T. S. it21337512</cp:lastModifiedBy>
  <cp:revision>79</cp:revision>
  <dcterms:created xsi:type="dcterms:W3CDTF">2022-05-07T16:07:00Z</dcterms:created>
  <dcterms:modified xsi:type="dcterms:W3CDTF">2022-05-1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44C6F7204FB745B8314568FFB2DC6C</vt:lpwstr>
  </property>
</Properties>
</file>